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5BCDB" w14:textId="77777777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 Knowledge Discovery Management</w:t>
      </w:r>
    </w:p>
    <w:p w14:paraId="570AF35A" w14:textId="02379850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Lab Assignment </w:t>
      </w:r>
      <w:r w:rsidR="005F1B33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3</w:t>
      </w:r>
    </w:p>
    <w:p w14:paraId="50FBA341" w14:textId="41EF4844" w:rsidR="00941725" w:rsidRDefault="00941725" w:rsidP="00941725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 Submission before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5461F">
        <w:rPr>
          <w:rFonts w:ascii="Times New Roman" w:hAnsi="Times New Roman" w:cs="Times New Roman"/>
          <w:b/>
          <w:bCs/>
          <w:sz w:val="24"/>
          <w:szCs w:val="24"/>
        </w:rPr>
        <w:t>November 9</w:t>
      </w:r>
      <w:r w:rsidR="0025461F" w:rsidRPr="002546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A440E1">
        <w:rPr>
          <w:rFonts w:ascii="Times New Roman" w:hAnsi="Times New Roman" w:cs="Times New Roman"/>
          <w:b/>
          <w:bCs/>
          <w:sz w:val="24"/>
          <w:szCs w:val="24"/>
        </w:rPr>
        <w:t xml:space="preserve"> 2018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(11</w:t>
      </w:r>
      <w:r w:rsidR="00634D4F">
        <w:rPr>
          <w:rFonts w:ascii="Times New Roman" w:hAnsi="Times New Roman" w:cs="Times New Roman"/>
          <w:b/>
          <w:bCs/>
          <w:sz w:val="24"/>
          <w:szCs w:val="24"/>
        </w:rPr>
        <w:t>:59 P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>M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0B2CDA0" w14:textId="4CC1B732" w:rsidR="00941725" w:rsidRDefault="00941725" w:rsidP="00941725">
      <w:pPr>
        <w:spacing w:before="240" w:line="240" w:lineRule="auto"/>
        <w:jc w:val="center"/>
        <w:rPr>
          <w:rStyle w:val="a3"/>
        </w:rPr>
      </w:pPr>
      <w:r>
        <w:rPr>
          <w:rFonts w:ascii="Times New Roman" w:hAnsi="Times New Roman" w:cs="Times New Roman"/>
        </w:rPr>
        <w:t>Submit a short lab report including screenshots and data</w:t>
      </w:r>
      <w:r w:rsidR="008B30FF">
        <w:rPr>
          <w:rFonts w:ascii="Times New Roman" w:hAnsi="Times New Roman" w:cs="Times New Roman"/>
        </w:rPr>
        <w:t xml:space="preserve"> description</w:t>
      </w:r>
      <w:r>
        <w:rPr>
          <w:rFonts w:ascii="Times New Roman" w:hAnsi="Times New Roman" w:cs="Times New Roman"/>
        </w:rPr>
        <w:t xml:space="preserve"> to</w:t>
      </w:r>
      <w:r w:rsidR="008B30FF">
        <w:rPr>
          <w:rFonts w:ascii="Times New Roman" w:hAnsi="Times New Roman" w:cs="Times New Roman"/>
        </w:rPr>
        <w:t xml:space="preserve"> </w:t>
      </w:r>
      <w:proofErr w:type="gramStart"/>
      <w:r w:rsidR="008B30FF">
        <w:rPr>
          <w:rFonts w:ascii="Times New Roman" w:hAnsi="Times New Roman" w:cs="Times New Roman"/>
        </w:rPr>
        <w:t>Turnitin</w:t>
      </w:r>
      <w:r>
        <w:rPr>
          <w:rFonts w:ascii="Times New Roman" w:hAnsi="Times New Roman" w:cs="Times New Roman"/>
        </w:rPr>
        <w:t xml:space="preserve"> .</w:t>
      </w:r>
      <w:proofErr w:type="gramEnd"/>
      <w:r>
        <w:rPr>
          <w:rFonts w:ascii="Times New Roman" w:hAnsi="Times New Roman" w:cs="Times New Roman"/>
        </w:rPr>
        <w:t xml:space="preserve"> Post your GitHub URL </w:t>
      </w:r>
      <w:r w:rsidR="008B30FF">
        <w:rPr>
          <w:rFonts w:ascii="Times New Roman" w:hAnsi="Times New Roman" w:cs="Times New Roman"/>
        </w:rPr>
        <w:t xml:space="preserve">with Source Code (No wiki) </w:t>
      </w:r>
      <w:r>
        <w:rPr>
          <w:rFonts w:ascii="Times New Roman" w:hAnsi="Times New Roman" w:cs="Times New Roman"/>
        </w:rPr>
        <w:t xml:space="preserve">through Lab </w:t>
      </w:r>
      <w:r w:rsidR="005F1B3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form </w:t>
      </w:r>
      <w:proofErr w:type="gramStart"/>
      <w:r>
        <w:rPr>
          <w:rFonts w:ascii="Times New Roman" w:hAnsi="Times New Roman" w:cs="Times New Roman"/>
        </w:rPr>
        <w:t xml:space="preserve">at </w:t>
      </w:r>
      <w:r>
        <w:t xml:space="preserve"> </w:t>
      </w:r>
      <w:r w:rsidR="008F30FD" w:rsidRPr="008F30FD">
        <w:rPr>
          <w:rStyle w:val="a3"/>
        </w:rPr>
        <w:t>https://goo.gl/forms/MP2n7LQGmm2atsZo2</w:t>
      </w:r>
      <w:proofErr w:type="gramEnd"/>
    </w:p>
    <w:p w14:paraId="298EA4D2" w14:textId="629901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1158E95" w14:textId="70E7887B" w:rsidR="00A6643A" w:rsidRDefault="00A6643A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>Report Data Statistic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13A88">
        <w:rPr>
          <w:rFonts w:ascii="Times New Roman" w:hAnsi="Times New Roman" w:cs="Times New Roman"/>
          <w:b/>
          <w:i/>
          <w:sz w:val="24"/>
          <w:szCs w:val="24"/>
        </w:rPr>
        <w:t xml:space="preserve">using tables, figures or graphs </w:t>
      </w:r>
      <w:r w:rsidR="00186710">
        <w:rPr>
          <w:rFonts w:ascii="Times New Roman" w:hAnsi="Times New Roman" w:cs="Times New Roman"/>
          <w:b/>
          <w:i/>
          <w:sz w:val="24"/>
          <w:szCs w:val="24"/>
        </w:rPr>
        <w:t xml:space="preserve">from Earlier Lab Assignments </w:t>
      </w:r>
    </w:p>
    <w:p w14:paraId="5651CAAC" w14:textId="77777777" w:rsidR="004E4BC7" w:rsidRDefault="004E4BC7" w:rsidP="004E4BC7">
      <w:pPr>
        <w:pStyle w:val="a4"/>
        <w:numPr>
          <w:ilvl w:val="0"/>
          <w:numId w:val="4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edical Word Statistics: Find out the top TF-IDF and corresponding Word2Vec words.</w:t>
      </w:r>
    </w:p>
    <w:p w14:paraId="1AD90ED7" w14:textId="77777777" w:rsidR="004E4BC7" w:rsidRDefault="004E4BC7" w:rsidP="004E4BC7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Get the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medcial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word:</w:t>
      </w:r>
    </w:p>
    <w:p w14:paraId="141B063B" w14:textId="491D4B75" w:rsidR="004E4BC7" w:rsidRDefault="004E4BC7" w:rsidP="004E4BC7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71F5085F" wp14:editId="441A8997">
            <wp:extent cx="5285105" cy="2449195"/>
            <wp:effectExtent l="0" t="0" r="0" b="8255"/>
            <wp:docPr id="3" name="图片 3" descr="1538287753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 descr="1538287753(1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105" cy="244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BAC8" w14:textId="77777777" w:rsidR="004E4BC7" w:rsidRDefault="004E4BC7" w:rsidP="004E4BC7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Then using those words for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tfidf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and w2v: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1933"/>
        <w:gridCol w:w="1808"/>
        <w:gridCol w:w="1853"/>
        <w:gridCol w:w="3036"/>
      </w:tblGrid>
      <w:tr w:rsidR="004E4BC7" w14:paraId="747B19A6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C7115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F-Terms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B1828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2v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A9516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F-Terms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6760A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2v</w:t>
            </w:r>
          </w:p>
        </w:tc>
      </w:tr>
      <w:tr w:rsidR="004E4BC7" w14:paraId="0E6D2744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3E21A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ng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5CF66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22844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r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F72A0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6D059F87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80598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LC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B50F0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CF449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459FB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ism 0.9951085448265076</w:t>
            </w:r>
          </w:p>
          <w:p w14:paraId="0A5CB446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es 0.9950651526451111</w:t>
            </w:r>
          </w:p>
          <w:p w14:paraId="217C9CDA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 0.9943599104881287</w:t>
            </w:r>
          </w:p>
          <w:p w14:paraId="449A0C3F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ght 0.991661548614502</w:t>
            </w:r>
          </w:p>
          <w:p w14:paraId="64D49770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istic 0.9901211857795715</w:t>
            </w:r>
          </w:p>
          <w:p w14:paraId="4AC299A0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0.9900636672973633</w:t>
            </w:r>
          </w:p>
          <w:p w14:paraId="268C6538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ildhood 0.9896146059036255</w:t>
            </w:r>
          </w:p>
          <w:p w14:paraId="7313E3DE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ale 0.988215446472168</w:t>
            </w:r>
          </w:p>
          <w:p w14:paraId="5D19A346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 0.988158106803894</w:t>
            </w:r>
          </w:p>
          <w:p w14:paraId="3B99965D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er 0.9880214333534241</w:t>
            </w:r>
          </w:p>
          <w:p w14:paraId="0E2A30C6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nd 0.9873254299163818</w:t>
            </w:r>
          </w:p>
          <w:p w14:paraId="039DDE3F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dy 0.9868731498718262</w:t>
            </w:r>
          </w:p>
          <w:p w14:paraId="5A63C0D8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t 0.9864466786384583</w:t>
            </w:r>
          </w:p>
          <w:p w14:paraId="3FEA13E2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al 0.9859561920166016</w:t>
            </w:r>
          </w:p>
          <w:p w14:paraId="120990C8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y 0.9853775501251221</w:t>
            </w:r>
          </w:p>
          <w:p w14:paraId="14040DAB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ld 0.9847640991210938</w:t>
            </w:r>
          </w:p>
          <w:p w14:paraId="7A8D17C2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cause 0.9847579002380371</w:t>
            </w:r>
          </w:p>
          <w:p w14:paraId="11D567FD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ce 0.9846501350402832</w:t>
            </w:r>
          </w:p>
          <w:p w14:paraId="430307C9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t 0.9833556413650513</w:t>
            </w:r>
          </w:p>
          <w:p w14:paraId="664E90AB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 0.9813955426216125</w:t>
            </w:r>
          </w:p>
          <w:p w14:paraId="6F10EA7A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perg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.9809575080871582</w:t>
            </w:r>
          </w:p>
          <w:p w14:paraId="77003BE9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s 0.9808052778244019</w:t>
            </w:r>
          </w:p>
          <w:p w14:paraId="5F074192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y 0.9807579517364502</w:t>
            </w:r>
          </w:p>
          <w:p w14:paraId="346B557B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rtain 0.9793568849563599</w:t>
            </w:r>
          </w:p>
          <w:p w14:paraId="14BB288D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blic 0.9791793823242188</w:t>
            </w:r>
          </w:p>
          <w:p w14:paraId="6B0F6D08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 0.979155957698822</w:t>
            </w:r>
          </w:p>
          <w:p w14:paraId="49D6B482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ees 0.9787988066673279</w:t>
            </w:r>
          </w:p>
          <w:p w14:paraId="4CD7A895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ons 0.9787269234657288</w:t>
            </w:r>
          </w:p>
          <w:p w14:paraId="086B2F4E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ificant 0.9784285426139832</w:t>
            </w:r>
          </w:p>
          <w:p w14:paraId="13026847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an 0.9784044027328491</w:t>
            </w:r>
          </w:p>
          <w:p w14:paraId="5E673452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ert 0.9782336950302124</w:t>
            </w:r>
          </w:p>
          <w:p w14:paraId="384F2766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ly 0.9775297045707703</w:t>
            </w:r>
          </w:p>
          <w:p w14:paraId="4FA74653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tal 0.9773896932601929</w:t>
            </w:r>
          </w:p>
          <w:p w14:paraId="5F41C8EC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ear 0.9769401550292969</w:t>
            </w:r>
          </w:p>
          <w:p w14:paraId="79C5FFB7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 0.9761420488357544</w:t>
            </w:r>
          </w:p>
          <w:p w14:paraId="3BF00498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 0.9748108386993408</w:t>
            </w:r>
          </w:p>
          <w:p w14:paraId="01ED1177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y 0.9746730327606201</w:t>
            </w:r>
          </w:p>
          <w:p w14:paraId="7EC3B853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 0.9746593832969666</w:t>
            </w:r>
          </w:p>
          <w:p w14:paraId="35834DE7" w14:textId="77777777" w:rsidR="004E4BC7" w:rsidRDefault="004E4BC7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.9746155738830566</w:t>
            </w:r>
          </w:p>
          <w:p w14:paraId="09506A2B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s 0.9743771553039551</w:t>
            </w:r>
          </w:p>
        </w:tc>
      </w:tr>
      <w:tr w:rsidR="004E4BC7" w14:paraId="513FEDE0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5E8D2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ell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6D9F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7427A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umr</w:t>
            </w:r>
            <w:proofErr w:type="spellEnd"/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E3ABC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69868932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59155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cer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5187C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92623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w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8E56D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19A4812B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A3414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lls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CD934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75FD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D8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C1313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75C41896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C0A1D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s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CDCEB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3E9CE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P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D53C9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71AE63D8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03923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RT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CDD4A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2372D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B8447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1282A99B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93D52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00A16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24357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E1E33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aging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949D7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4BC7" w14:paraId="5D0E7EBF" w14:textId="77777777" w:rsidTr="004E4BC7">
        <w:tc>
          <w:tcPr>
            <w:tcW w:w="2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15362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ique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8B9A8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740D1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tion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E6326" w14:textId="77777777" w:rsidR="004E4BC7" w:rsidRDefault="004E4BC7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0214C57" w14:textId="77777777" w:rsidR="004E4BC7" w:rsidRDefault="004E4BC7" w:rsidP="004E4BC7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(maybe because of the bad data, most of them don’t have the w2v result)</w:t>
      </w:r>
    </w:p>
    <w:p w14:paraId="687A6F1C" w14:textId="76C2AFF0" w:rsidR="004E4BC7" w:rsidRDefault="004E4BC7" w:rsidP="004E4BC7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604F1E7F" wp14:editId="67E5D253">
            <wp:extent cx="1828800" cy="3484245"/>
            <wp:effectExtent l="0" t="0" r="0" b="1905"/>
            <wp:docPr id="2" name="图片 2" descr="1538288807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 descr="1538288807(1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48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2BF0C" w14:textId="77777777" w:rsidR="004E4BC7" w:rsidRDefault="004E4BC7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GoBack"/>
      <w:bookmarkEnd w:id="0"/>
    </w:p>
    <w:p w14:paraId="5AE47CB7" w14:textId="703E4B7C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homeless,43.141706699094456)</w:t>
      </w:r>
    </w:p>
    <w:p w14:paraId="0A9150D3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game,39.219733362813145)</w:t>
      </w:r>
    </w:p>
    <w:p w14:paraId="03D6680D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MIF,31.375786690250514)</w:t>
      </w:r>
    </w:p>
    <w:p w14:paraId="53627371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fear,28.132065825385197)</w:t>
      </w:r>
    </w:p>
    <w:p w14:paraId="02F3A327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lithium,27.4538133539692)</w:t>
      </w:r>
    </w:p>
    <w:p w14:paraId="57C6AE43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fasting,27.4538133539692)</w:t>
      </w:r>
    </w:p>
    <w:p w14:paraId="7C1828CA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death,24.615557597212046)</w:t>
      </w:r>
    </w:p>
    <w:p w14:paraId="45E1C62B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reported,24.022893310073517)</w:t>
      </w:r>
    </w:p>
    <w:p w14:paraId="017C31F9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EDT,23.531840017687884)</w:t>
      </w:r>
    </w:p>
    <w:p w14:paraId="1495C279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mood,23.531840017687884)</w:t>
      </w:r>
    </w:p>
    <w:p w14:paraId="50526B75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pro-ana,23.531840017687884)</w:t>
      </w:r>
    </w:p>
    <w:p w14:paraId="04F14222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WM,19.609866681406572)</w:t>
      </w:r>
    </w:p>
    <w:p w14:paraId="3682CD3F" w14:textId="04CA167A" w:rsid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hippocampal,19.609866681406572)</w:t>
      </w:r>
    </w:p>
    <w:p w14:paraId="444495F6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with PA,13.637984737907402)</w:t>
      </w:r>
    </w:p>
    <w:p w14:paraId="1639D7C2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family history,8.523740461192126)</w:t>
      </w:r>
    </w:p>
    <w:p w14:paraId="4416FBB4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significantly higher,6.818992368953701)</w:t>
      </w:r>
    </w:p>
    <w:p w14:paraId="40C2F425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cancer in,6.818992368953701)</w:t>
      </w:r>
    </w:p>
    <w:p w14:paraId="121CFB6C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PA diagnosed,6.818992368953701)</w:t>
      </w:r>
    </w:p>
    <w:p w14:paraId="7CE618C0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before the,5.114244276715276)</w:t>
      </w:r>
    </w:p>
    <w:p w14:paraId="225078A2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diagnosed before,5.114244276715276)</w:t>
      </w:r>
    </w:p>
    <w:p w14:paraId="0430B480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abbreviated MRI,5.114244276715276)</w:t>
      </w:r>
    </w:p>
    <w:p w14:paraId="5B893737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prolactinoma and,5.114244276715276)</w:t>
      </w:r>
    </w:p>
    <w:p w14:paraId="3A1812F8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age of,5.114244276715276)</w:t>
      </w:r>
    </w:p>
    <w:p w14:paraId="489C93B4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was reported,5.114244276715276)</w:t>
      </w:r>
    </w:p>
    <w:p w14:paraId="39DB318A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very rare,5.114244276715276)</w:t>
      </w:r>
    </w:p>
    <w:p w14:paraId="29084A1C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reported in,5.114244276715276)</w:t>
      </w:r>
    </w:p>
    <w:p w14:paraId="3E0FD8E2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(higher than,5.114244276715276)</w:t>
      </w:r>
    </w:p>
    <w:p w14:paraId="01001F3C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the age,5.114244276715276)</w:t>
      </w:r>
    </w:p>
    <w:p w14:paraId="7CBAFF0F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with a,4.0464036467139195)</w:t>
      </w:r>
    </w:p>
    <w:p w14:paraId="2CD7E07B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increased risk,3.897848952390783)</w:t>
      </w:r>
    </w:p>
    <w:p w14:paraId="70CBA1A0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history of,3.897848952390783)</w:t>
      </w:r>
    </w:p>
    <w:p w14:paraId="4F047A40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 xml:space="preserve">(systemic 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y,,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3.4094961844768505)</w:t>
      </w:r>
    </w:p>
    <w:p w14:paraId="57CCF945" w14:textId="79D2BE4A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neuropathic breast,3.4094961844768505)</w:t>
      </w:r>
    </w:p>
    <w:p w14:paraId="5308BAE2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extinction,19.609866681406572)</w:t>
      </w:r>
    </w:p>
    <w:p w14:paraId="10F65781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DBS,19.609866681406572)</w:t>
      </w:r>
    </w:p>
    <w:p w14:paraId="5587BCD0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GM,19.609866681406572)</w:t>
      </w:r>
    </w:p>
    <w:p w14:paraId="5363664E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ECT,19.609866681406572)</w:t>
      </w:r>
    </w:p>
    <w:p w14:paraId="2758AA02" w14:textId="24DB234E" w:rsid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HIV-1,19.609866681406572)</w:t>
      </w:r>
    </w:p>
    <w:p w14:paraId="19867445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prognostic,11.933236645668977)</w:t>
      </w:r>
    </w:p>
    <w:p w14:paraId="5627380F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contrast,10.394263873042087)</w:t>
      </w:r>
    </w:p>
    <w:p w14:paraId="399E7A1D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diagnosed,10.228488553430552)</w:t>
      </w:r>
    </w:p>
    <w:p w14:paraId="0FBF6E59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AION,8.523740461192126)</w:t>
      </w:r>
    </w:p>
    <w:p w14:paraId="3DF90E92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abbreviated,8.523740461192126)</w:t>
      </w:r>
    </w:p>
    <w:p w14:paraId="16B0C066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signatures,8.523740461192126)</w:t>
      </w:r>
    </w:p>
    <w:p w14:paraId="15D1B5DD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not,8.523740461192126)</w:t>
      </w:r>
    </w:p>
    <w:p w14:paraId="293AAA97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than,8.523740461192126)</w:t>
      </w:r>
    </w:p>
    <w:p w14:paraId="4AAF2B63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age,6.818992368953701)</w:t>
      </w:r>
    </w:p>
    <w:p w14:paraId="3D204836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prolactinoma,6.818992368953701)</w:t>
      </w:r>
    </w:p>
    <w:p w14:paraId="1A7F11E4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vs,6.818992368953701)</w:t>
      </w:r>
    </w:p>
    <w:p w14:paraId="17DE1C3E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significantly,6.818992368953701)</w:t>
      </w:r>
    </w:p>
    <w:p w14:paraId="3EEE23C8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increased,5.1971319365210435)</w:t>
      </w:r>
    </w:p>
    <w:p w14:paraId="50DF7E68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survival,5.114244276715276)</w:t>
      </w:r>
    </w:p>
    <w:p w14:paraId="290131F3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ancer:,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5.114244276715276)</w:t>
      </w:r>
    </w:p>
    <w:p w14:paraId="2DE60CC6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protocols,5.114244276715276)</w:t>
      </w:r>
    </w:p>
    <w:p w14:paraId="05E63C15" w14:textId="6D84C512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neuroma,5.114244276715276)</w:t>
      </w:r>
    </w:p>
    <w:p w14:paraId="0F7EE93E" w14:textId="77777777" w:rsidR="001E00A0" w:rsidRP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SCC,19.609866681406572)</w:t>
      </w:r>
    </w:p>
    <w:p w14:paraId="7D6BD5D5" w14:textId="6BD4ECBC" w:rsid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(return,19.609866681406572)</w:t>
      </w:r>
    </w:p>
    <w:p w14:paraId="628AE041" w14:textId="77777777" w:rsidR="001E00A0" w:rsidRDefault="001E00A0" w:rsidP="001E00A0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356D54C" w14:textId="4F215EE9" w:rsidR="009F4C99" w:rsidRDefault="00186710" w:rsidP="009F4C99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Create a single Ontology from the approximate 50 abstracts</w:t>
      </w:r>
    </w:p>
    <w:p w14:paraId="4E42E084" w14:textId="198925C6" w:rsidR="009F4C99" w:rsidRDefault="009F4C99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entities</w:t>
      </w:r>
    </w:p>
    <w:p w14:paraId="24758D9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Gene</w:t>
      </w:r>
    </w:p>
    <w:p w14:paraId="4CC5BA2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Disease</w:t>
      </w:r>
    </w:p>
    <w:p w14:paraId="5882BA3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hemical</w:t>
      </w:r>
    </w:p>
    <w:p w14:paraId="2A2EA03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pecies</w:t>
      </w:r>
    </w:p>
    <w:p w14:paraId="59C5BF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utation</w:t>
      </w:r>
    </w:p>
    <w:p w14:paraId="3D7AD580" w14:textId="1250FAC1" w:rsid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Other</w:t>
      </w:r>
    </w:p>
    <w:p w14:paraId="3E77F490" w14:textId="47B082BF" w:rsidR="009F4C99" w:rsidRDefault="009F4C99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predicates</w:t>
      </w:r>
    </w:p>
    <w:p w14:paraId="61BFFE8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_offi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D93B3F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sis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66B01E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how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2352DE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fe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D2F8E4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ffect_provider_treatment_decis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4710D1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00FC4A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F9303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DBA674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significant_cau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318A6F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3CB51E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particularly_well_docu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A1155B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6124F0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6EC1E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F12304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ul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7D41BA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cu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F36483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lic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07D185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ndersta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A1B511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ffect_lif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503B67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vestig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A7B4FB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ignificant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ro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ADF59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ead_pa_interven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7B2D6E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ssoc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2EC29B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mainly_responsibl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90980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_service_infrequently_in_ca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Specie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C82C83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046EC9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houl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BEF798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D1628F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62EDF1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often_poo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F31D1F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550012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velop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949705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pa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167896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du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C0F1F7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ff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twee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B37EDE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BAE9B8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l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492219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51FDF5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2C7267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dentif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D1C006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ignificantly_increa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fte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648EA8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over_obvious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659246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dul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4D6D04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000D82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p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B706DE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vestig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336651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ommen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vestigatio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8D0A8D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resul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om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7E98A7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lud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571823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re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E9E794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oul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09ED90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currently_use_technolog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8F8CBA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BA9343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44C91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AE3708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pl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26046C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es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2881D6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integr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ADDD65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B745EC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A64173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CDA56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ppor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F3C9E5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duce_outcom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3943C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8E2488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C0636B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long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erm_healt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56D0C9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38943C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3FA800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ormaliz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C0EC97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duc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E52A44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arc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3761D4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54DF79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B1F808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ry_substantial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twee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292380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cordingly_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em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E7CF40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AA9CDD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mostly_moder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F4B68B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rea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AFDB8C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2A6AB6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levi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F0A1A4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lud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19E244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m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AE28A8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FE8B1C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CFA3EF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vid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74E1C9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commonly_assoc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AAC842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dvan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57CE0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l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cu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E888D6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urther_wil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scri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7A6A47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ff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om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EFFDAC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increa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ve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8788F3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dentif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41BB85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dra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om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67C407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Specie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7C110A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4A9D70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dividu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2ABE08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ighligh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6D11D2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F57CB3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elevated_compa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61BCE5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qui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3C836B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be_still_susceptibl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2E843D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orm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37FEA9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velop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D56BDD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3BE33B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2D3571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vid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0C1C6A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com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4EDF94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vid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88052F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du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DFB761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l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2EF331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D86E8A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B98CBB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FCB7B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stil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du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C433AC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requi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A33EFC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582008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ep_stimulation_of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75A279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dentif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8AD6D5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efo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048D09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47701D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48EEF9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imulation_of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A8A8D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tiv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yo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064892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prominent_featu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BEE627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have_produce_result_du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344BCD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F0D21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5C7471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8FEC23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nhance_object_recognition_performance_compa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</w:p>
    <w:p w14:paraId="606DFD9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protec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6A57D1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l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5BBC3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stim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F44122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179EDF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ssoc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DAAD74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come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E1086C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arget_dysfunc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Disease,Func</w:t>
      </w:r>
      <w:proofErr w:type="spellEnd"/>
    </w:p>
    <w:p w14:paraId="3B0F14A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C98F3E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vol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2D1FAE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C94224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scri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9F4B36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rs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B93183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514A66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43FE47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use_disord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22D053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most_common_form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42E1A9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7BE3C1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propag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8140B2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3FCDE5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por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6EA7D2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ter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CD0414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C65CB5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cu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835999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recommen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B516A4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D660EE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cho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F55FB0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racteriz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08CDA7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conventionally_link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6A50E3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51F6D2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gges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1AA95A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83D165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ause_of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A8FEC3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E64D7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DB3442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Specie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14A04A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scri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FA2346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rea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CC0CE7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BBDDDB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eive_treat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fte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DF0CC3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llow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9D64B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r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D1CE1F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rea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814E19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em_in_accordan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41E840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1BB6F7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ter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EAFCBD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92B1BD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vestig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D7FE2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du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A3E832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be_significant_moderato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B3A263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0D9DF6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15C6C2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_us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1AEDA8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C035C1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eutic_consult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bou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7F1CAB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defin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1FB4DF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lso_conceptualiz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0EBA58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struct_demoralization_subscal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ro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B39CB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ross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lidate_findin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341458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ppor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A14CC7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AF5DB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be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4E1C4C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ng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4463F6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5FB7F6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C54621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a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C44295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lo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DF269F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med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roug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7D7D25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urther_potent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DAC400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rea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41FF9E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9C395E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t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F595C4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om_derived-macrophag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2353E6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ff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om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FA8850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F046EE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cu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81F7C7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AF5E3C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u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63106C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l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1DD582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monstr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38ADC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mi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136434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velop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9BF7E7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most_often_characteriz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263714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Specie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BFC6BC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y_offer_valu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DC0A99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3369A9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ofte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gn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0D638A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widely_rela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5481A4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au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A26390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investig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766331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6C2844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F5A1F0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dic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F64BA4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_validit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64A86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405F90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wev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42FDDA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comm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B584F8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EFB66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83638E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331F6C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y_actual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nabl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ED5B3C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_efficac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75E67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ail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BAB142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D3209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scri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392C1A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duc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01BA31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F4BB1F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F84FE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por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21E9A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positively_assoc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B16257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por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BA7AA4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A3C86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F01412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significant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ighe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E2E69A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ndersc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59769A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CBD2AF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ssoc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0265D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biochemical_alter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AD3AB4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gul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55E8C8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summarize_exemplari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41C05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07C339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func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7D37F2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C27CB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_impac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B369DF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further_complic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956FCC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92B1A6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condarily_examine_lifetime_cannabis_u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A1CF2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B94887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i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C444F1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ssoci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39BFE7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Specie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27E5A3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458169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hibi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268AA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45E06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o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6335C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B71E25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nhan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B05E78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lso_effect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C8FBC1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12EE7D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fluen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F7FF84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mo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B64438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07EC74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so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cu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AAF4AE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1D959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A4C998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limi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7AB028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68CB2C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merg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EB33A4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serious_chronic_ment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llne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CCED82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seventh_lead_cause_worldwid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646683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ce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619EED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kno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bou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BEC593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nhanc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26714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rel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ED4D84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gges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67934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nabl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2E186C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0FD12D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7C83D3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_bod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7E2080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ently_have_expan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55BD21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E97570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ve_intersubjectivit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tim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EF29AD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express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C2BB24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3641FC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324973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e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erspecti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DC93B1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internalize_disord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BECF1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BE901D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4F8D89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ystematic_revie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99A15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conduct_in_accordan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72D8CB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97C34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CEC768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po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68CE52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ight_differ_accor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63ED7A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3E462D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duc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BB0698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lor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9CE672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E58BCC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D4E13A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755AC5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CC14D0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EB449E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,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583E64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ul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026170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ngag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04E03D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r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BF7287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view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3D7A49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2D1DC0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7F36BC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also_limi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079E2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a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EF4E30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i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3B5AEE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flec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C02977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proximate_dopamine_signalin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A79DD7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031F64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Dis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7C19F5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A09AFA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ppor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0A3AD7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can_lea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24211D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gi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BB2F84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creas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BEBF5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637AAF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0A78F6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735B7B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ea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2D6AC8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so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pregulat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0A5428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EF5470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ppor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2B37E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phol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B0FEBE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CDA89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a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ptimiz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6CFAE2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stablish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8598C9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f_desig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E74AA4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CB4F24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4C080F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8213E0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mpowe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E56784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eiv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6500EE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t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r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859BEF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nally_be_desig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5FEEE6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ul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00CD0F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comm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pecies,Func</w:t>
      </w:r>
      <w:proofErr w:type="spellEnd"/>
    </w:p>
    <w:p w14:paraId="46B87A2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equently_pres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E320FE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hould_include_par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unctioning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19877B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u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1368CA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vention_of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4BF2B0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mence_adolescen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4E27A2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F74A5A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rea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904953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erience_unemploy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FDD682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BF2503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nderstand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9FC9EC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2B65279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62ACB52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or_understanding_of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6AD94B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e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amin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C2E451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61E11D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ff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,Specie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3A9F810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cus_invasively_and_noninvasive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1425E98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0D7C767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_currently_appro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y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7AD8D92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how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5994C1E9" w14:textId="6C1013B8" w:rsid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ffect,O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,Func</w:t>
      </w:r>
      <w:proofErr w:type="spellEnd"/>
    </w:p>
    <w:p w14:paraId="4ED2E858" w14:textId="3FD1769A" w:rsidR="00F770EB" w:rsidRDefault="00F770EB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triplets</w:t>
      </w:r>
    </w:p>
    <w:p w14:paraId="5369A8B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gener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actitioner,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fice_be,gp,Obj</w:t>
      </w:r>
      <w:proofErr w:type="spellEnd"/>
    </w:p>
    <w:p w14:paraId="177A643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rnerstone,consis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,psychosomatic_specialist_consultation_in_gp_s_office,Obj</w:t>
      </w:r>
    </w:p>
    <w:p w14:paraId="4D62CBB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reliminar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ult,show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igh_level_of_acceptance_among_patient,Obj</w:t>
      </w:r>
    </w:p>
    <w:p w14:paraId="622D5D5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ew_digit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echnology,off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ovider,Obj</w:t>
      </w:r>
      <w:proofErr w:type="spellEnd"/>
    </w:p>
    <w:p w14:paraId="01624E6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cess,affe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rovider_treatment_decision_in,real_world,Obj</w:t>
      </w:r>
      <w:proofErr w:type="spellEnd"/>
    </w:p>
    <w:p w14:paraId="3366E56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ognitive-behaviour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reatment_of_choice_for_generalised_anxiety_disorder,Obj</w:t>
      </w:r>
    </w:p>
    <w:p w14:paraId="0D7AFF9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ignifica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oo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especially_recovery,Obj</w:t>
      </w:r>
      <w:proofErr w:type="spellEnd"/>
    </w:p>
    <w:p w14:paraId="42AC86D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sol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eas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older_adult,Obj</w:t>
      </w:r>
      <w:proofErr w:type="spellEnd"/>
    </w:p>
    <w:p w14:paraId="6FBE61D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yndrom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ignificant_cause_of,mortality,Obj</w:t>
      </w:r>
      <w:proofErr w:type="spellEnd"/>
    </w:p>
    <w:p w14:paraId="75BBD12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omorphin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non-specific,Obj</w:t>
      </w:r>
      <w:proofErr w:type="spellEnd"/>
    </w:p>
    <w:p w14:paraId="415324B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it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articularly_well_document_in,Parkinson_s_disease,Obj</w:t>
      </w:r>
    </w:p>
    <w:p w14:paraId="2DB4B4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opaminerg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gonis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elated,Obj</w:t>
      </w:r>
      <w:proofErr w:type="spellEnd"/>
    </w:p>
    <w:p w14:paraId="087EB1C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omorphin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literature,Obj</w:t>
      </w:r>
      <w:proofErr w:type="spellEnd"/>
    </w:p>
    <w:p w14:paraId="7F76059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nec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cognitive_behavior_like_learning,Obj</w:t>
      </w:r>
      <w:proofErr w:type="spellEnd"/>
    </w:p>
    <w:p w14:paraId="6DC2435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ructure,coul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uld_compromise_by_effect_of_apomorphine,Obj</w:t>
      </w:r>
      <w:proofErr w:type="spellEnd"/>
    </w:p>
    <w:p w14:paraId="509DF1E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discus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latest_information_about_its_effect_on_hippocampus,Obj</w:t>
      </w:r>
    </w:p>
    <w:p w14:paraId="5656765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rogressive_neuropath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nge,implic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recent-onset_schizophrenia,Obj</w:t>
      </w:r>
    </w:p>
    <w:p w14:paraId="4E07141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enefit,understan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echanism_involve,Obj</w:t>
      </w:r>
      <w:proofErr w:type="spellEnd"/>
    </w:p>
    <w:p w14:paraId="009A957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erience,affe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life_in,numerous_way,Obj</w:t>
      </w:r>
      <w:proofErr w:type="spellEnd"/>
    </w:p>
    <w:p w14:paraId="4563D6C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investig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hey_difficult_experience,Obj</w:t>
      </w:r>
      <w:proofErr w:type="spellEnd"/>
    </w:p>
    <w:p w14:paraId="2233A27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hys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tivity,significant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mprove,physical_health_across_mental_disorder,Obj</w:t>
      </w:r>
    </w:p>
    <w:p w14:paraId="31ED163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ccredited_Exercis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hysiologists,lea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a_intervention_for,people_with_mental_illness,Obj</w:t>
      </w:r>
    </w:p>
    <w:p w14:paraId="6F7AD58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ar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rven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ssociate_with,lower_incidence_of_relapse,Obj</w:t>
      </w:r>
    </w:p>
    <w:p w14:paraId="565FC00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Gener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actition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mainly_responsible_for,primary_health_care,Obj</w:t>
      </w:r>
    </w:p>
    <w:p w14:paraId="3256370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ervice_infrequently_in_case_of,somatic_complaint,Obj</w:t>
      </w:r>
    </w:p>
    <w:p w14:paraId="308A4F7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sychiatric_outpati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linic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deal_with_patient,Obj</w:t>
      </w:r>
      <w:proofErr w:type="spellEnd"/>
    </w:p>
    <w:p w14:paraId="4516E04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is,shoul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hould_evaluate,Obj</w:t>
      </w:r>
      <w:proofErr w:type="spellEnd"/>
    </w:p>
    <w:p w14:paraId="19A77E3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long-term_health-rela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qualit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atient_with_systemic_lupus_erythematosus_receive,Obj</w:t>
      </w:r>
    </w:p>
    <w:p w14:paraId="49A16C6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orexia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ervosa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haracterise,Obj</w:t>
      </w:r>
      <w:proofErr w:type="spellEnd"/>
    </w:p>
    <w:p w14:paraId="50C796C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long-term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gnosis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ten_poor_with,severe_developmental_complication,Obj</w:t>
      </w:r>
    </w:p>
    <w:p w14:paraId="13EF824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amil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treatment,Obj</w:t>
      </w:r>
      <w:proofErr w:type="spellEnd"/>
    </w:p>
    <w:p w14:paraId="66664DB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y,develop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n,basis_of_dominant_family_system_theory,Obj</w:t>
      </w:r>
      <w:proofErr w:type="spellEnd"/>
    </w:p>
    <w:p w14:paraId="7DC0307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bjective,compa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neonatal_outcome_include_gestational_age,Obj</w:t>
      </w:r>
      <w:proofErr w:type="spellEnd"/>
    </w:p>
    <w:p w14:paraId="5110D8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talk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y,redu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nxiety_in_adult_with_autism_spectrum_disorder,Obj</w:t>
      </w:r>
    </w:p>
    <w:p w14:paraId="0E3DE7E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tilization,diff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tween,adult,Obj</w:t>
      </w:r>
      <w:proofErr w:type="spellEnd"/>
    </w:p>
    <w:p w14:paraId="77F6800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ive,Obj</w:t>
      </w:r>
      <w:proofErr w:type="spellEnd"/>
    </w:p>
    <w:p w14:paraId="469B6B9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expl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_of_ECT_on_functional_connectivity_of_brain_hub_in_depression_patient,Obj</w:t>
      </w:r>
    </w:p>
    <w:p w14:paraId="537B0C8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depress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_current_study_assess_at_three_time_point,Obj</w:t>
      </w:r>
    </w:p>
    <w:p w14:paraId="329C18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resting-state_functional_magnetic_resonan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aging,assessm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,clinical_symptom,Obj</w:t>
      </w:r>
    </w:p>
    <w:p w14:paraId="2966584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unctional_connectivit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rength,identif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brain_hub,Obj</w:t>
      </w:r>
      <w:proofErr w:type="spellEnd"/>
    </w:p>
    <w:p w14:paraId="56545B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cs,significant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crease_after,ECT,Obj</w:t>
      </w:r>
      <w:proofErr w:type="spellEnd"/>
    </w:p>
    <w:p w14:paraId="7D3CA0F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chang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cs,reco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bviously_at,1_month_after_completion_of_ECT,Obj</w:t>
      </w:r>
    </w:p>
    <w:p w14:paraId="19F7852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CT,modul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functional_connectivity_of_left_angular_gyrus,Obj</w:t>
      </w:r>
      <w:proofErr w:type="spellEnd"/>
    </w:p>
    <w:p w14:paraId="47BC4B8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nxiet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ost_frequently_diagnose_mental_health_problem_among_american_college_student,Obj</w:t>
      </w:r>
    </w:p>
    <w:p w14:paraId="1DAAB83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y,cop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mentalcognitive_disability_arise,Obj</w:t>
      </w:r>
      <w:proofErr w:type="spellEnd"/>
    </w:p>
    <w:p w14:paraId="3969C99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veau,investig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ype_of_EDT_student,Obj</w:t>
      </w:r>
      <w:proofErr w:type="spellEnd"/>
    </w:p>
    <w:p w14:paraId="2A681EE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uthor,recommen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vestigation,research_indicate,Obj</w:t>
      </w:r>
      <w:proofErr w:type="spellEnd"/>
    </w:p>
    <w:p w14:paraId="7776EE8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y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sult_from,they_anxiety,Obj</w:t>
      </w:r>
      <w:proofErr w:type="spellEnd"/>
    </w:p>
    <w:p w14:paraId="28A9334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lication,includ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ntinue,Obj</w:t>
      </w:r>
      <w:proofErr w:type="spellEnd"/>
    </w:p>
    <w:p w14:paraId="7E21891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futu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earch,cre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eer_run_technology_group_teach_by_interested_student,Obj</w:t>
      </w:r>
    </w:p>
    <w:p w14:paraId="6795A7E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sitive_aspec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woul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would_topic_for_group_discussion,Obj</w:t>
      </w:r>
      <w:proofErr w:type="spellEnd"/>
    </w:p>
    <w:p w14:paraId="735618E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ost_colleg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ent,current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se_technology_as,part_of_they_life,Obj</w:t>
      </w:r>
    </w:p>
    <w:p w14:paraId="490688F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t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or,they,Obj</w:t>
      </w:r>
      <w:proofErr w:type="spellEnd"/>
    </w:p>
    <w:p w14:paraId="1AC27D4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thiu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ainstay_treatment_in_bipolar_disorder_for_its_effectiveness_in_acute_phase_of_illness_in_prevention_of_recurrence,Obj</w:t>
      </w:r>
    </w:p>
    <w:p w14:paraId="324CA9B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thium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echanism_of_action,Obj</w:t>
      </w:r>
      <w:proofErr w:type="spellEnd"/>
    </w:p>
    <w:p w14:paraId="4217AFA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app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tegrate_analytical_approach,Obj</w:t>
      </w:r>
      <w:proofErr w:type="spellEnd"/>
    </w:p>
    <w:p w14:paraId="21BAF2F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tes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_of_treatment_with_lithium_chloride_1_mm_on_transcriptome_of_lymphoblast,Obj</w:t>
      </w:r>
    </w:p>
    <w:p w14:paraId="1C0797E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nding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tegrate_with,gene-based_analysis_on_genome-wide_genotyping_datum_from_extended_sample_of_205_bd_patient_characterize_for_lithium_response,Obj</w:t>
      </w:r>
    </w:p>
    <w:p w14:paraId="6A5BCFF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thiu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LR,Obj</w:t>
      </w:r>
      <w:proofErr w:type="spellEnd"/>
    </w:p>
    <w:p w14:paraId="5F45F60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lid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quantitative_real-time_polymerase_chain_reaction,Obj</w:t>
      </w:r>
    </w:p>
    <w:p w14:paraId="19FCF07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nvergent_analysis_of_genome-wide_expression,Obj</w:t>
      </w:r>
      <w:proofErr w:type="spellEnd"/>
    </w:p>
    <w:p w14:paraId="17A2EC3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firs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vidence,sup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volvement_of_zinc_finger_protein_in_lithium_response,Obj</w:t>
      </w:r>
    </w:p>
    <w:p w14:paraId="604CB6A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brief_Services_psychotherap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radigm,produ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utcome_in,child_s_mental_health,Obj</w:t>
      </w:r>
    </w:p>
    <w:p w14:paraId="7A08C34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ts_clin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valu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till_its_infancy,Obj</w:t>
      </w:r>
      <w:proofErr w:type="spellEnd"/>
    </w:p>
    <w:p w14:paraId="3D37FF4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dividual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serious_mental_illness_such_schizophrenia,Obj</w:t>
      </w:r>
    </w:p>
    <w:p w14:paraId="28498FD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quality,long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-term_health_of,life,Obj</w:t>
      </w:r>
      <w:proofErr w:type="spellEnd"/>
    </w:p>
    <w:p w14:paraId="291F789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nih-funded_randomize_clin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ial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iveness_of_group_lifestyle_intervention_enhance_with_mobile_health_technology,Obj</w:t>
      </w:r>
    </w:p>
    <w:p w14:paraId="37629BD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ysregulation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ave_associate_with_development_of_various_mental_disorder,Obj</w:t>
      </w:r>
    </w:p>
    <w:p w14:paraId="5D005BA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teration,normaliz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course_of_psychotherapy,Obj</w:t>
      </w:r>
      <w:proofErr w:type="spellEnd"/>
    </w:p>
    <w:p w14:paraId="71C998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condu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mprehensive_review_of_psychotherapeutic_intervention_effect_on_hpa_axis_in_adult_sample_with_mental_disorder,Obj</w:t>
      </w:r>
    </w:p>
    <w:p w14:paraId="5DEDFC2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search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four_database_for_psychotherapeutic_intervention_study_with_mentally_ill_patient_sample,Obj</w:t>
      </w:r>
    </w:p>
    <w:p w14:paraId="0DEEBD6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qualit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xamine,Obj</w:t>
      </w:r>
      <w:proofErr w:type="spellEnd"/>
    </w:p>
    <w:p w14:paraId="1AE6025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twenty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clude,Obj</w:t>
      </w:r>
      <w:proofErr w:type="spellEnd"/>
    </w:p>
    <w:p w14:paraId="04F3EA1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biomarker_assess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thodology,var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ubstantially_between,study,Obj</w:t>
      </w:r>
    </w:p>
    <w:p w14:paraId="1C6765B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eta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alyt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putation,according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_deem,unfeasible,Obj</w:t>
      </w:r>
      <w:proofErr w:type="spellEnd"/>
    </w:p>
    <w:p w14:paraId="45B5172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racteristic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mprehensively_review,Obj</w:t>
      </w:r>
      <w:proofErr w:type="spellEnd"/>
    </w:p>
    <w:p w14:paraId="4F4559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biomarker_confounder_consider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ating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mostly_moderate_to,strong,Obj</w:t>
      </w:r>
    </w:p>
    <w:p w14:paraId="3283AD6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incr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mparability_of_psychotherapeutic_treatment_effect,Obj</w:t>
      </w:r>
    </w:p>
    <w:p w14:paraId="009FC18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teratur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adult_with_high-functioning_autism,Obj</w:t>
      </w:r>
      <w:proofErr w:type="spellEnd"/>
    </w:p>
    <w:p w14:paraId="0BD0169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rovin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munication,ma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lleviate,disorder,Obj</w:t>
      </w:r>
      <w:proofErr w:type="spellEnd"/>
    </w:p>
    <w:p w14:paraId="49002BD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munication,ma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clude,information_in_different_format_aim,Obj</w:t>
      </w:r>
    </w:p>
    <w:p w14:paraId="269F0C9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econd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eve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rvention,form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,intervention,Obj</w:t>
      </w:r>
      <w:proofErr w:type="spellEnd"/>
    </w:p>
    <w:p w14:paraId="3EB3F76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user__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aturalistic_environment,Obj</w:t>
      </w:r>
      <w:proofErr w:type="spellEnd"/>
    </w:p>
    <w:p w14:paraId="1926AA0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ssist_outpati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utpatient_court-ordered_treatment_for_people_in_part_to_treatment_non-adherence,Obj</w:t>
      </w:r>
    </w:p>
    <w:p w14:paraId="7B56455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oal,provid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update_on_recent_research,Obj</w:t>
      </w:r>
      <w:proofErr w:type="spellEnd"/>
    </w:p>
    <w:p w14:paraId="37AF9A5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arkinson_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eas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ommonly_associate_with,motor_symptom,Obj</w:t>
      </w:r>
    </w:p>
    <w:p w14:paraId="66C0ACD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olecula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aging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dvance,we_knowledge_of_mechanism_involve_in_development_of_behavioral_addiction,Obj</w:t>
      </w:r>
    </w:p>
    <w:p w14:paraId="08B34E2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pter,will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iscuss,association_with_development_of_addictive_behavior_in_pd_include_role_of_dopaminergic_medication,Obj</w:t>
      </w:r>
    </w:p>
    <w:p w14:paraId="61CB1CA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fur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ll_describe,neurobiology_of_addictive_behavior,Obj</w:t>
      </w:r>
      <w:proofErr w:type="spellEnd"/>
    </w:p>
    <w:p w14:paraId="4816A8E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iv-1-infec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suff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rom,milder_form_of_hiv-1-associated_neurocognitive_disorder,Obj</w:t>
      </w:r>
    </w:p>
    <w:p w14:paraId="285B74C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icid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ate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crease_over,past_several_decade,Obj</w:t>
      </w:r>
      <w:proofErr w:type="spellEnd"/>
    </w:p>
    <w:p w14:paraId="579BA04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identif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isk_factor_for_first-onset_si_among_high-risk_group,Obj</w:t>
      </w:r>
    </w:p>
    <w:p w14:paraId="085FACA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atu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raw_from,National_Treatment_Improvement_evaluation_study,Obj</w:t>
      </w:r>
    </w:p>
    <w:p w14:paraId="596FC16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lifetime_history_of_suicide_attempt,Obj</w:t>
      </w:r>
      <w:proofErr w:type="spellEnd"/>
    </w:p>
    <w:p w14:paraId="2F5CAAB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everit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dicato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valuate_as_prospective_predictor_of_first-onset_SI_in_linear_regression_model,Obj</w:t>
      </w:r>
    </w:p>
    <w:p w14:paraId="110D53A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a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ymptom,individual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current_mental_health,Obj</w:t>
      </w:r>
      <w:proofErr w:type="spellEnd"/>
    </w:p>
    <w:p w14:paraId="474F9B4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fficulty,highligh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mportance_of_treatment_accessibility,Obj</w:t>
      </w:r>
      <w:proofErr w:type="spellEnd"/>
    </w:p>
    <w:p w14:paraId="540458D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ntal_healt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ubstance_abuse_program,Obj</w:t>
      </w:r>
      <w:proofErr w:type="spellEnd"/>
    </w:p>
    <w:p w14:paraId="45D21C5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ating-disord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sychopatholog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elevated_compare_to,non-athlete,Obj</w:t>
      </w:r>
    </w:p>
    <w:p w14:paraId="2895C0F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hlet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quire,train_at_higher_intensity_for_longer_period_of_time,Obj</w:t>
      </w:r>
    </w:p>
    <w:p w14:paraId="1419C17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dividual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_still_susceptible_to,unhealthy_physical-activity_pattern,Obj</w:t>
      </w:r>
    </w:p>
    <w:p w14:paraId="3B20C3D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st_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ment,norm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non-athlete_sample,Obj</w:t>
      </w:r>
      <w:proofErr w:type="spellEnd"/>
    </w:p>
    <w:p w14:paraId="7306948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urpose,develop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linically_useful_self-report_measure_of_unhealthy_training_behavior,Obj</w:t>
      </w:r>
    </w:p>
    <w:p w14:paraId="5E7CF56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voidantrestrictive_food_intak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dd_to_revise_dsm-5_Feeding_in_2013,Obj</w:t>
      </w:r>
    </w:p>
    <w:p w14:paraId="7AE0567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verity,prese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clinical_setting,Obj</w:t>
      </w:r>
      <w:proofErr w:type="spellEnd"/>
    </w:p>
    <w:p w14:paraId="0B6348A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provid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eliminary_report_on_feasibility_in_relation_to_ARFID,Obj</w:t>
      </w:r>
    </w:p>
    <w:p w14:paraId="7AE7656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come,more_prevalent,Obj</w:t>
      </w:r>
      <w:proofErr w:type="spellEnd"/>
    </w:p>
    <w:p w14:paraId="1A2A94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urpose,provid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linically_relevant_update_of_recent_select_key_publication_regard_use_of_atypical_antipsychotic_in_population,Obj</w:t>
      </w:r>
    </w:p>
    <w:p w14:paraId="6E911D8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amagin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utcome,redu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atient_s_risk_of_social_drift,Obj</w:t>
      </w:r>
      <w:proofErr w:type="spellEnd"/>
    </w:p>
    <w:p w14:paraId="5026314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w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expl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hort-term_economic_cost_of_fep_program_include_direct_cost,Obj</w:t>
      </w:r>
    </w:p>
    <w:p w14:paraId="643E945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xtens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earch,fin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neuroimaging_biomarker_for_psychiatric_disorder,Obj</w:t>
      </w:r>
    </w:p>
    <w:p w14:paraId="4FCCC17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euroimaging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rimary_psychiatric_disorder,Obj</w:t>
      </w:r>
      <w:proofErr w:type="spellEnd"/>
    </w:p>
    <w:p w14:paraId="7D27BEF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reduc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key_pathological_feature_associate_with_hiv-associated_neurocognitive_disorder,Obj</w:t>
      </w:r>
    </w:p>
    <w:p w14:paraId="78D6BCE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iv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tei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till_produce,inhibit_by_cart,Obj</w:t>
      </w:r>
      <w:proofErr w:type="spellEnd"/>
    </w:p>
    <w:p w14:paraId="611B12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ple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quire_for,loss,Obj</w:t>
      </w:r>
      <w:proofErr w:type="spellEnd"/>
    </w:p>
    <w:p w14:paraId="66A2F96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1qa_knockou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use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have,same_level_of_tat-induced_synapse_loss_as_wild-type_mouse,Obj</w:t>
      </w:r>
    </w:p>
    <w:p w14:paraId="1546798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ubcallos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ingulate,deep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timulation_of_be,emerge_experimental_therapy_for_treatment-resistant_depression,Obj</w:t>
      </w:r>
    </w:p>
    <w:p w14:paraId="4BB1D2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e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velopment,identif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pecific_axonal_pathway,Obj</w:t>
      </w:r>
      <w:proofErr w:type="spellEnd"/>
    </w:p>
    <w:p w14:paraId="7FDB5AF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theref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se,most_detailed_patient-specific_foundation_for_DBS_modeling_currently_available,Obj</w:t>
      </w:r>
    </w:p>
    <w:p w14:paraId="1D3D38F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ctiv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cc_region,Obj</w:t>
      </w:r>
      <w:proofErr w:type="spellEnd"/>
    </w:p>
    <w:p w14:paraId="50BEBB4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gresso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linear_model_predict,Obj</w:t>
      </w:r>
      <w:proofErr w:type="spellEnd"/>
    </w:p>
    <w:p w14:paraId="4023C6C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lef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b,stimulation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_be,most_likely_therapeutic_target_for_scc_db,Obj</w:t>
      </w:r>
    </w:p>
    <w:p w14:paraId="378D58F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over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cess,activation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yond,critical_percentage,Obj</w:t>
      </w:r>
      <w:proofErr w:type="spellEnd"/>
    </w:p>
    <w:p w14:paraId="449A0C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ex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ffere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rominent_feature_of,pathophysiology_of_psychiatric_disorder,Obj</w:t>
      </w:r>
    </w:p>
    <w:p w14:paraId="64DFCEB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reclin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have_produce_result_due_to,likely_various_methodological_factor,Obj</w:t>
      </w:r>
    </w:p>
    <w:p w14:paraId="79093DD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press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adult_female_sprague-dawley_rat,Obj</w:t>
      </w:r>
      <w:proofErr w:type="spellEnd"/>
    </w:p>
    <w:p w14:paraId="7296E76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a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ssess,Obj</w:t>
      </w:r>
      <w:proofErr w:type="spellEnd"/>
    </w:p>
    <w:p w14:paraId="22393DF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ffect,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body_weight,Obj</w:t>
      </w:r>
      <w:proofErr w:type="spellEnd"/>
    </w:p>
    <w:p w14:paraId="090A8F2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hronic_17-estradio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enha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bject_recognition_performance_compare_to,ovariectomised_rat,Obj</w:t>
      </w:r>
    </w:p>
    <w:p w14:paraId="7521EED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rticl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rotect_by,copyright,Obj</w:t>
      </w:r>
      <w:proofErr w:type="spellEnd"/>
    </w:p>
    <w:p w14:paraId="31D529C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fe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expl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orbidity_of_mental_disorder_among_prisoner,Obj</w:t>
      </w:r>
    </w:p>
    <w:p w14:paraId="59B1095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urpose,estim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evalence_of_mental_disorder_in_taiwanese_prisoner,Obj</w:t>
      </w:r>
    </w:p>
    <w:p w14:paraId="77BF479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utcom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atient_with_major_depressive_disorder_treat_with_duloxetine_for_6_month,Obj</w:t>
      </w:r>
    </w:p>
    <w:p w14:paraId="002A133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o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ssociate_with,significant_psychosocial,Obj</w:t>
      </w:r>
      <w:proofErr w:type="spellEnd"/>
    </w:p>
    <w:p w14:paraId="692F269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ajor_depress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com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econd_lead_cause_of_disability_worldwide_by_2020,Obj</w:t>
      </w:r>
    </w:p>
    <w:p w14:paraId="50E7C53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xist_pharmacolog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targe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ysfunction_in,mood_disorder,Obj</w:t>
      </w:r>
    </w:p>
    <w:p w14:paraId="6684F7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gnit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unction,treatm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erythropoietin,Obj</w:t>
      </w:r>
      <w:proofErr w:type="spellEnd"/>
    </w:p>
    <w:p w14:paraId="161F03B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eur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asis,invol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crease_in_hippocampal_volume,Obj</w:t>
      </w:r>
      <w:proofErr w:type="spellEnd"/>
    </w:p>
    <w:p w14:paraId="3EDD4E3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olecula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chanism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ave_propose_include_activation_of_anti-apoptotic_signalling_pathway,Obj</w:t>
      </w:r>
    </w:p>
    <w:p w14:paraId="4B0EF85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descri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otential_importance_of_glycogen_synthase_kinase_3-beta,Obj</w:t>
      </w:r>
    </w:p>
    <w:p w14:paraId="185AD3D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firs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examine,publish_association_between_EPO_administration,Obj</w:t>
      </w:r>
    </w:p>
    <w:p w14:paraId="6F7DA09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gnit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fici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atient_with_mood_disorder,Obj</w:t>
      </w:r>
      <w:proofErr w:type="spellEnd"/>
    </w:p>
    <w:p w14:paraId="4186B79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develop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rea,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harmacogenetic_study_of_epo_treatment_in_patient_with_mood_disorder,Obj</w:t>
      </w:r>
    </w:p>
    <w:p w14:paraId="683EFE7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portion,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isorder_in,low-income_country,Obj</w:t>
      </w:r>
      <w:proofErr w:type="spellEnd"/>
    </w:p>
    <w:p w14:paraId="53B5F64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poradic_creutzfeldt-jakob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eas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most_common_form_of,human_prion_disease,Obj</w:t>
      </w:r>
    </w:p>
    <w:p w14:paraId="06B6A9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i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variably_fatal,Obj</w:t>
      </w:r>
      <w:proofErr w:type="spellEnd"/>
    </w:p>
    <w:p w14:paraId="288744A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ke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v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ropagation_of,beta-sheet_rich_conformer_of_physiological_prp,Obj</w:t>
      </w:r>
    </w:p>
    <w:p w14:paraId="68619D0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q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912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hibitor,Obj</w:t>
      </w:r>
    </w:p>
    <w:p w14:paraId="03D2C22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re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n,first_clinical_study_with_pq912_in_subject_with_biomarker-proven_alzheimer_s_disease,Obj</w:t>
      </w:r>
    </w:p>
    <w:p w14:paraId="476F487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deter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reatment-related_pharmacodynamic_effect,Obj</w:t>
      </w:r>
      <w:proofErr w:type="spellEnd"/>
    </w:p>
    <w:p w14:paraId="133C694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xploratory_efficac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adou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ailor_to_patient_population_with_early_ad,Obj</w:t>
      </w:r>
    </w:p>
    <w:p w14:paraId="0F9EC2E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rapeu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proach,focu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apture_by_various_measure,Obj</w:t>
      </w:r>
      <w:proofErr w:type="spellEnd"/>
    </w:p>
    <w:p w14:paraId="58A7B4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ntipsycho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notherap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commend_as,main_treatment_for_schizophrenia,Obj</w:t>
      </w:r>
    </w:p>
    <w:p w14:paraId="34CBBA8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tipsycho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lypharmac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chizophrenia_treatment,Obj</w:t>
      </w:r>
      <w:proofErr w:type="spellEnd"/>
    </w:p>
    <w:p w14:paraId="06C07B4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embrane-bound_nadh-dependent_redox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nzyme,ancho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mitochondrial_outer_membrane,Obj</w:t>
      </w:r>
    </w:p>
    <w:p w14:paraId="21472F2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incurabl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ease,characteriz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y,severe_encephalopathy_mental_retardation,Obj</w:t>
      </w:r>
    </w:p>
    <w:p w14:paraId="42E8165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holestero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iosynthesis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onventionally_link_with,neurological_disorder_of_type_ii_rhm,Obj</w:t>
      </w:r>
    </w:p>
    <w:p w14:paraId="5CAE3CD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yb5r3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ficiency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leiotropic_tissue_effect,Obj</w:t>
      </w:r>
    </w:p>
    <w:p w14:paraId="2361864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it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ole,sugges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ole_in_modulation_of_nitric_oxide_diffusion,Obj</w:t>
      </w:r>
    </w:p>
    <w:p w14:paraId="6F6A5BF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t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ol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aerobic_metabolism,Obj</w:t>
      </w:r>
      <w:proofErr w:type="spellEnd"/>
    </w:p>
    <w:p w14:paraId="5E57EA3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ype_ii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hm,ca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_be,lipid_metabolism_disorder,Obj</w:t>
      </w:r>
      <w:proofErr w:type="spellEnd"/>
    </w:p>
    <w:p w14:paraId="6DC098F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neurolog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ympto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ause_by_disorder_in_synapse_in_disturbance_of_lipid_metabolism,Obj</w:t>
      </w:r>
    </w:p>
    <w:p w14:paraId="10B83D6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melessness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crease_societal_issue_associate_with_high_rate_of_substance_abuse,Obj</w:t>
      </w:r>
    </w:p>
    <w:p w14:paraId="071868F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ild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nsiderable_use_of_psychotropic,Obj</w:t>
      </w:r>
      <w:proofErr w:type="spellEnd"/>
    </w:p>
    <w:p w14:paraId="4E7FAFA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descri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use_of_psychotropic_among_child_with_asd_in_Denmark,Obj</w:t>
      </w:r>
    </w:p>
    <w:p w14:paraId="1383B24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incr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be_change_in_use_of_antidepressant,Obj</w:t>
      </w:r>
      <w:proofErr w:type="spellEnd"/>
    </w:p>
    <w:p w14:paraId="3E5A2DB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thylphenidat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ost_often_prescribe,Obj</w:t>
      </w:r>
      <w:proofErr w:type="spellEnd"/>
    </w:p>
    <w:p w14:paraId="2499D2D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,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ei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reatment_after,two_year,Obj</w:t>
      </w:r>
      <w:proofErr w:type="spellEnd"/>
    </w:p>
    <w:p w14:paraId="3C39CBB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follow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sychiatric_comorbidity,Obj</w:t>
      </w:r>
      <w:proofErr w:type="spellEnd"/>
    </w:p>
    <w:p w14:paraId="1048BD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var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limited_use_in_youngest_child,Obj</w:t>
      </w:r>
      <w:proofErr w:type="spellEnd"/>
    </w:p>
    <w:p w14:paraId="519C285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sychotropic_dru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crease,mainly_due_to_increase_in_use_of_adhd_medication,Obj</w:t>
      </w:r>
    </w:p>
    <w:p w14:paraId="6EC5010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seem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_accordance_with,previous_study,Obj</w:t>
      </w:r>
      <w:proofErr w:type="spellEnd"/>
    </w:p>
    <w:p w14:paraId="16C443F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sychotropic_dru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child_with_asd,Obj</w:t>
      </w:r>
      <w:proofErr w:type="spellEnd"/>
    </w:p>
    <w:p w14:paraId="026FB14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urpose,deter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ntribution_of_past_to_extent_of_opioid_prescription,Obj</w:t>
      </w:r>
    </w:p>
    <w:p w14:paraId="11F1794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deat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xiety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ave_propose_as_transdiagnostic_construct,Obj</w:t>
      </w:r>
    </w:p>
    <w:p w14:paraId="77C6ED1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earch,investig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mpact_of_intervention_on_death_fear,Obj</w:t>
      </w:r>
      <w:proofErr w:type="spellEnd"/>
    </w:p>
    <w:p w14:paraId="2581863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sychosoci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produ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ignificant_reduction_in_death_anxiety,Obj</w:t>
      </w:r>
    </w:p>
    <w:p w14:paraId="750681C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therap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ype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_significant_moderator_of,treatment_efficacy,Obj</w:t>
      </w:r>
    </w:p>
    <w:p w14:paraId="15ADD06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lin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ampl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give_small_number_of_included_study_need,Obj</w:t>
      </w:r>
      <w:proofErr w:type="spellEnd"/>
    </w:p>
    <w:p w14:paraId="4820542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row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nd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use_of_internet_media,Obj</w:t>
      </w:r>
      <w:proofErr w:type="spellEnd"/>
    </w:p>
    <w:p w14:paraId="1B4A705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ub-</w:t>
      </w: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me,with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ser_be,site,Obj</w:t>
      </w:r>
      <w:proofErr w:type="spellEnd"/>
    </w:p>
    <w:p w14:paraId="11C43DE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onlin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munity,pres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linician_with_complex_treatment_challenge,Obj</w:t>
      </w:r>
    </w:p>
    <w:p w14:paraId="3086A1C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llaborative,therapeutic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onsultation_about,pro-ana_website_use,Obj</w:t>
      </w:r>
    </w:p>
    <w:p w14:paraId="37F91C3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demoraliz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efine_as,pervasive_generalize_negative_emotional_construct_present_in_psychiatric_disorder,Obj</w:t>
      </w:r>
    </w:p>
    <w:p w14:paraId="6ABD654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moraliz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lso_conceptualize_as,ubiquitous_affective-laden_factor,Obj</w:t>
      </w:r>
    </w:p>
    <w:p w14:paraId="7EE2CD5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asure,constru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emoralization_subscale_across,revise_NEO_Personality_Inventory,Obj</w:t>
      </w:r>
    </w:p>
    <w:p w14:paraId="5DEDB66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cros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-validate_finding_in,english-speaking_sample_of_patient,Obj</w:t>
      </w:r>
    </w:p>
    <w:p w14:paraId="037ADDF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w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ult,sup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ts_capacity_account_for_demoralization-related_variance_in_neo_pi-r,Obj</w:t>
      </w:r>
    </w:p>
    <w:p w14:paraId="1BA30D9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neo_pi-r_item_pool,Obj</w:t>
      </w:r>
      <w:proofErr w:type="spellEnd"/>
    </w:p>
    <w:p w14:paraId="594C91F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gnit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fici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allmark_feature_of_schizophrenia,Obj</w:t>
      </w:r>
      <w:proofErr w:type="spellEnd"/>
    </w:p>
    <w:p w14:paraId="6989DC6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orta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ole,chang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refrontal_cortex_function,Obj</w:t>
      </w:r>
      <w:proofErr w:type="spellEnd"/>
    </w:p>
    <w:p w14:paraId="68D9ED9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earch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human,Obj</w:t>
      </w:r>
      <w:proofErr w:type="spellEnd"/>
    </w:p>
    <w:p w14:paraId="0B7C38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unction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bility,rel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cognition,Obj</w:t>
      </w:r>
      <w:proofErr w:type="spellEnd"/>
    </w:p>
    <w:p w14:paraId="3790A2B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function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ability,relate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cognition_from_that_attribute_to_motor_symptom,Obj</w:t>
      </w:r>
    </w:p>
    <w:p w14:paraId="42BF88B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erformance-based_function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ment,allow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or,direct_observation_of_activity_of_daily_living_skill,Obj</w:t>
      </w:r>
    </w:p>
    <w:p w14:paraId="48EBE74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hogenesis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mediate_through,infiltration_of_perivascular_macrophage_into_brain_with_secretion_of_viral_protein,Obj</w:t>
      </w:r>
    </w:p>
    <w:p w14:paraId="1D15A8F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caine,furth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otentiate_and,catb_neurotoxicity,Obj</w:t>
      </w:r>
      <w:proofErr w:type="spellEnd"/>
    </w:p>
    <w:p w14:paraId="62FF57A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dulation,incr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xidative_species,Obj</w:t>
      </w:r>
      <w:proofErr w:type="spellEnd"/>
    </w:p>
    <w:p w14:paraId="78D298A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atb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cre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macrophage_expose_to_cocaine,Obj</w:t>
      </w:r>
      <w:proofErr w:type="spellEnd"/>
    </w:p>
    <w:p w14:paraId="4237299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harmacolog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dulation,alt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nd,catb_secretion_from_hiv-1_infected_macrophage,Obj</w:t>
      </w:r>
    </w:p>
    <w:p w14:paraId="5943677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iv-1_seronegat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onor,from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erived-macrophage_be,mdm,Obj</w:t>
      </w:r>
    </w:p>
    <w:p w14:paraId="09E5F3E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g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suff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rom,high_risk_for_functional_impairment,Obj</w:t>
      </w:r>
    </w:p>
    <w:p w14:paraId="55CA1E4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ystema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later_life,Obj</w:t>
      </w:r>
      <w:proofErr w:type="spellEnd"/>
    </w:p>
    <w:p w14:paraId="45F7BF2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view,discus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nsequence_for_medical_care_of_elderly_group_of_patient,Obj</w:t>
      </w:r>
    </w:p>
    <w:p w14:paraId="4C6D8B6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gray_matt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olum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atient_with_functional_movement_disorder,Obj</w:t>
      </w:r>
    </w:p>
    <w:p w14:paraId="218973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earing-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airment,thu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present,vulnerability_factor_for_mental_disorder,Obj</w:t>
      </w:r>
    </w:p>
    <w:p w14:paraId="311010B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ociation,expl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gnitive_benefit_of_antithrombotic_treatment,Obj</w:t>
      </w:r>
    </w:p>
    <w:p w14:paraId="505D350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reviou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earch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emonstrate,clinical_effectiveness_of_long-term_psychological_treatment_for_people_with_type_of_personality_disorder,Obj</w:t>
      </w:r>
    </w:p>
    <w:p w14:paraId="22C77E5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ig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nsity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limit,they_availability,Obj</w:t>
      </w:r>
      <w:proofErr w:type="spellEnd"/>
    </w:p>
    <w:p w14:paraId="5A46D00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develop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low_intensity_intervention_for_people_with_personality_disorder,Obj</w:t>
      </w:r>
    </w:p>
    <w:p w14:paraId="69A7A97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linical_high-risk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at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most_often_characterize_by,subthreshold_symptom,Obj</w:t>
      </w:r>
    </w:p>
    <w:p w14:paraId="601DC71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first_episode_of_psychosis,Obj</w:t>
      </w:r>
      <w:proofErr w:type="spellEnd"/>
    </w:p>
    <w:p w14:paraId="716AF34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versity,ma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fer_value_as,as_other_early_characteristic_of_illness_onset,Obj</w:t>
      </w:r>
    </w:p>
    <w:p w14:paraId="2F02C5C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bipola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evere_characterize_by_substantial_clinical_heterogeneity,Obj</w:t>
      </w:r>
    </w:p>
    <w:p w14:paraId="186B24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ase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tro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ten_ignore,such_heterogeneity,Obj</w:t>
      </w:r>
      <w:proofErr w:type="spellEnd"/>
    </w:p>
    <w:p w14:paraId="616483A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itru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pecies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dely_related_to,antihyperalgesic_effect,Obj</w:t>
      </w:r>
      <w:proofErr w:type="spellEnd"/>
    </w:p>
    <w:p w14:paraId="681BF4E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ca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ossible_oxidative_damage_in_different_region_of_brain_induce_by_its_inflammatory_reaction,Obj</w:t>
      </w:r>
    </w:p>
    <w:p w14:paraId="13906F6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tihyperalgesia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vestigate_by,behavioral_response_in_swiss_mouse,Obj</w:t>
      </w:r>
    </w:p>
    <w:p w14:paraId="270EC8E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extract,Obj</w:t>
      </w:r>
      <w:proofErr w:type="spellEnd"/>
    </w:p>
    <w:p w14:paraId="7D3E949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level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ugment_in_colitis-induced_animal_in_relation_to_disease_group,Obj</w:t>
      </w:r>
    </w:p>
    <w:p w14:paraId="64D67D8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ult,indic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otential_impairment_of_central_nervous_system_function_cause,Obj</w:t>
      </w:r>
    </w:p>
    <w:p w14:paraId="139A91D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urpose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validity_in,treatment-seeking_group_of_native_Americans,Obj</w:t>
      </w:r>
    </w:p>
    <w:p w14:paraId="2BD8B66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res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otential_of_methylenedioxymethamphetamine,Obj</w:t>
      </w:r>
      <w:proofErr w:type="spellEnd"/>
    </w:p>
    <w:p w14:paraId="33D944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howev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ose,potential_problem_of_neurotoxicity,Obj</w:t>
      </w:r>
      <w:proofErr w:type="spellEnd"/>
    </w:p>
    <w:p w14:paraId="311B96F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press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ommon_in,young_people,Obj</w:t>
      </w:r>
      <w:proofErr w:type="spellEnd"/>
    </w:p>
    <w:p w14:paraId="0A7ACA5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icacy_of_repetitive_transcranial_magnetic_stimulation_in_sample_of_young_people_aged,Obj</w:t>
      </w:r>
    </w:p>
    <w:p w14:paraId="23B1FC5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ntepartum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press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evere_psychopathological_condition,Obj</w:t>
      </w:r>
    </w:p>
    <w:p w14:paraId="7E2A9C6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pres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election_of_latest_international_literature_include_recent_study,Obj</w:t>
      </w:r>
    </w:p>
    <w:p w14:paraId="43BEEC7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upd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formation,ma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ctually_enable,management_of_disorder_for_those,Obj</w:t>
      </w:r>
    </w:p>
    <w:p w14:paraId="0E8365E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efficacy_as,universal_prevention_for_depression_in_young_people,Obj</w:t>
      </w:r>
    </w:p>
    <w:p w14:paraId="61EA32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riation,tailo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ublic_health_intervention_to_unique_need_of_population,Obj</w:t>
      </w:r>
    </w:p>
    <w:p w14:paraId="7095C1F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meles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pul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Florida,Obj</w:t>
      </w:r>
      <w:proofErr w:type="spellEnd"/>
    </w:p>
    <w:p w14:paraId="3C3E49D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ject,descri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ther_risk_factor_among_homeless_individual_in_Tampa,Obj</w:t>
      </w:r>
    </w:p>
    <w:p w14:paraId="3CA295C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condu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etrospective_chart_review_on_adult_homeless_patient_see_at_two_free_clinic_site_operate_by_Tampa_Bay_Street_Medicine,Obj</w:t>
      </w:r>
    </w:p>
    <w:p w14:paraId="44594F6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rlson_Comorbidit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dex,asses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ortality_risk,Obj</w:t>
      </w:r>
      <w:proofErr w:type="spellEnd"/>
    </w:p>
    <w:p w14:paraId="3149222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183_homeles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tudy,Obj</w:t>
      </w:r>
    </w:p>
    <w:p w14:paraId="5DAF066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32.2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_,re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lcohol_use,Obj</w:t>
      </w:r>
    </w:p>
    <w:p w14:paraId="1E969DE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ci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ositively_associate_with,age,Obj</w:t>
      </w:r>
      <w:proofErr w:type="spellEnd"/>
    </w:p>
    <w:p w14:paraId="1333742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emale,re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igher_rate_of_anemia,Obj</w:t>
      </w:r>
      <w:proofErr w:type="spellEnd"/>
    </w:p>
    <w:p w14:paraId="37FB53C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ental_healt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ore_prevalent_in_homeless_population_than_in_general_population,Obj</w:t>
      </w:r>
    </w:p>
    <w:p w14:paraId="3FC9FD2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homeles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oman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igher_morbidity_than_homeless_man,Obj</w:t>
      </w:r>
      <w:proofErr w:type="spellEnd"/>
    </w:p>
    <w:p w14:paraId="4302287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at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ignificantly_higher,lower_in_study_population_than_general_population,Obj</w:t>
      </w:r>
    </w:p>
    <w:p w14:paraId="44D7793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undersc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ritical_need_for_mental_health_initiative,Obj</w:t>
      </w:r>
      <w:proofErr w:type="spellEnd"/>
    </w:p>
    <w:p w14:paraId="1952AD0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ther_chronic_psychiatr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onset_at_youth,Obj</w:t>
      </w:r>
      <w:proofErr w:type="spellEnd"/>
    </w:p>
    <w:p w14:paraId="13C4517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g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ssociate_with,various_psychosocial_problem_with_potential_impact_on_psychiatric_pharmacotherapy,Obj</w:t>
      </w:r>
    </w:p>
    <w:p w14:paraId="6D7601F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pigene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chanis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iochemical_alteration_of,dna,Obj</w:t>
      </w:r>
      <w:proofErr w:type="spellEnd"/>
    </w:p>
    <w:p w14:paraId="63375D3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y,regul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gene_function,Obj</w:t>
      </w:r>
      <w:proofErr w:type="spellEnd"/>
    </w:p>
    <w:p w14:paraId="5DFFEF3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urr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at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ummarize_exemplarily_for,schizophrenia,Obj</w:t>
      </w:r>
      <w:proofErr w:type="spellEnd"/>
    </w:p>
    <w:p w14:paraId="3E88912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pigene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ter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course_of_pharmacotherapeutic_intervention,Obj</w:t>
      </w:r>
    </w:p>
    <w:p w14:paraId="183486C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pigene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chanism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unction_at,crossroads_between_gene,Obj</w:t>
      </w:r>
    </w:p>
    <w:p w14:paraId="3222D6A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n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precision_medicine_approach_epigenetic_profile,Obj</w:t>
      </w:r>
      <w:proofErr w:type="spellEnd"/>
    </w:p>
    <w:p w14:paraId="7D90DEF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ge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mpact_with,steeper_slope_of_decline,Obj</w:t>
      </w:r>
      <w:proofErr w:type="spellEnd"/>
    </w:p>
    <w:p w14:paraId="39C77D7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urther_complicate_in,schizophrenia,Obj</w:t>
      </w:r>
      <w:proofErr w:type="spellEnd"/>
    </w:p>
    <w:p w14:paraId="3524BA8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ntipsychotic-nave_schizophrenia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_of_age_on_brain_measure,Obj</w:t>
      </w:r>
    </w:p>
    <w:p w14:paraId="5D15DD9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secondari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examine_lifetime_cannabis_use_as,moderator_of_relationship_between_age,Obj</w:t>
      </w:r>
    </w:p>
    <w:p w14:paraId="2AE3857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fin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ge_effect_on_GM_indicate,Obj</w:t>
      </w:r>
      <w:proofErr w:type="spellEnd"/>
    </w:p>
    <w:p w14:paraId="7583C6E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study,poi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effect_of_schizophrenia_on_GM_early_in_illness,Obj</w:t>
      </w:r>
    </w:p>
    <w:p w14:paraId="5B7246E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non-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dhere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ssociate_with,increase_rate_of_relapse_among_patient_with_schizophrenia,Obj</w:t>
      </w:r>
    </w:p>
    <w:p w14:paraId="4A164A8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esponse_to_medication_treatment_include_therapeutic,Obj</w:t>
      </w:r>
    </w:p>
    <w:p w14:paraId="5435211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ea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one,Obj</w:t>
      </w:r>
      <w:proofErr w:type="spellEnd"/>
    </w:p>
    <w:p w14:paraId="15441EB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aloric,inhibi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eturn_of_fear,Obj</w:t>
      </w:r>
      <w:proofErr w:type="spellEnd"/>
    </w:p>
    <w:p w14:paraId="715C244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s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_fast_on_fear_acquisition,Obj</w:t>
      </w:r>
      <w:proofErr w:type="spellEnd"/>
    </w:p>
    <w:p w14:paraId="76E7CB8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twenty-</w:t>
      </w: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ve,expo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pavlovian_fear_conditioning_paradigm,Obj</w:t>
      </w:r>
      <w:proofErr w:type="spellEnd"/>
    </w:p>
    <w:p w14:paraId="35779B8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nge,u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nzyme-linked_immunosorbent_assay,Obj</w:t>
      </w:r>
      <w:proofErr w:type="spellEnd"/>
    </w:p>
    <w:p w14:paraId="4896B81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one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igh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asting,enha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fear_extinction_retention,Obj</w:t>
      </w:r>
      <w:proofErr w:type="spellEnd"/>
    </w:p>
    <w:p w14:paraId="5921956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cedur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lso_effective_for,remote_fear_memory,Obj</w:t>
      </w:r>
      <w:proofErr w:type="spellEnd"/>
    </w:p>
    <w:p w14:paraId="786DC06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lasma_ghreli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evel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negative_relationship_with_fear_response_in_spontaneous_recovery_test,Obj</w:t>
      </w:r>
    </w:p>
    <w:p w14:paraId="257BE2E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asting,influe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fear_memory_formation,Obj</w:t>
      </w:r>
      <w:proofErr w:type="spellEnd"/>
    </w:p>
    <w:p w14:paraId="1CBD62F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nove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cedure,promo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xtinction-based_therapy_for_fear-related_disorder,Obj</w:t>
      </w:r>
    </w:p>
    <w:p w14:paraId="288A281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vide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different_profile_of_efficacy_in_childrenadolescents,Obj</w:t>
      </w:r>
    </w:p>
    <w:p w14:paraId="573016E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also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iscuss,key_priority_for_future_research_in_each_of_area_of_investigation,Obj</w:t>
      </w:r>
    </w:p>
    <w:p w14:paraId="6AEC5A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ny_researc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question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ave_answer,Obj</w:t>
      </w:r>
      <w:proofErr w:type="spellEnd"/>
    </w:p>
    <w:p w14:paraId="08593A5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arge_datum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pirit_of_Open_Science,Obj</w:t>
      </w:r>
      <w:proofErr w:type="spellEnd"/>
    </w:p>
    <w:p w14:paraId="621F107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are-</w:t>
      </w: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eeking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limit_by,embarrassment,Obj</w:t>
      </w:r>
      <w:proofErr w:type="spellEnd"/>
    </w:p>
    <w:p w14:paraId="5CC7734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c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dva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tatistical_method,Obj</w:t>
      </w:r>
      <w:proofErr w:type="spellEnd"/>
    </w:p>
    <w:p w14:paraId="6A9F5B8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novation,emerg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t,Department_of_Veterans_Affairs_hospital,Obj</w:t>
      </w:r>
    </w:p>
    <w:p w14:paraId="7E86AB2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chizophrenia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erious_chronic_mental_illness,result_in_marginalization_for_sufferer,Obj</w:t>
      </w:r>
    </w:p>
    <w:p w14:paraId="0F61971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seventh_lead_cause_worldwide_for,disability,Obj</w:t>
      </w:r>
      <w:proofErr w:type="spellEnd"/>
    </w:p>
    <w:p w14:paraId="2DEF358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arrier,acces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mployment,Obj</w:t>
      </w:r>
      <w:proofErr w:type="spellEnd"/>
    </w:p>
    <w:p w14:paraId="4CE5A8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ttl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know_about,end-of-life_care_for_individual_with_schizophrenia,Obj</w:t>
      </w:r>
    </w:p>
    <w:p w14:paraId="2173A2A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cop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view,enha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understanding_of_hospice_for_patient_with_schizophrenia,Obj</w:t>
      </w:r>
    </w:p>
    <w:p w14:paraId="6C336B2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ssue,rel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consent_patient_end</w:t>
      </w:r>
      <w:proofErr w:type="spellEnd"/>
      <w:r w:rsidRPr="001E00A0">
        <w:rPr>
          <w:rFonts w:ascii="Times New Roman" w:hAnsi="Times New Roman" w:cs="Times New Roman"/>
          <w:b/>
          <w:i/>
          <w:sz w:val="24"/>
          <w:szCs w:val="24"/>
        </w:rPr>
        <w:t>-of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fe_care_decision,Obj</w:t>
      </w:r>
      <w:proofErr w:type="spellEnd"/>
    </w:p>
    <w:p w14:paraId="0BA2C7D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view,sugges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mportance_of_mandatory_interdisciplinary_training_practice,Obj</w:t>
      </w:r>
    </w:p>
    <w:p w14:paraId="7ED9ECC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t,enabl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ovision_of_quality_end-of-life_care_for_individual_with_schizophrenia,Obj</w:t>
      </w:r>
    </w:p>
    <w:p w14:paraId="095E894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difference_in_characteristic_of_104_woman_diagnose_with_compulsive_buying_behaviour_treat_at_three_public_hospital_unit_specialize_in_addiction_from_January_2004_to_December_2015,Obj</w:t>
      </w:r>
    </w:p>
    <w:p w14:paraId="0AC55F1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ignificant_between-group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ffere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bserve_for_cohabitation_status_with_percentage,Obj</w:t>
      </w:r>
    </w:p>
    <w:p w14:paraId="50DE616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cientif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knowledge,of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ody_be,method_assess_from_they_own_perspective,Obj</w:t>
      </w:r>
    </w:p>
    <w:p w14:paraId="7E4AA68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ontier,recent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have_expand_to,productive_development,Obj</w:t>
      </w:r>
      <w:proofErr w:type="spellEnd"/>
    </w:p>
    <w:p w14:paraId="10E325D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pres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verview_of_current_state_of_discipline,Obj</w:t>
      </w:r>
      <w:proofErr w:type="spellEnd"/>
    </w:p>
    <w:p w14:paraId="752E932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pace,li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tersubjectivity_attime,live_time,Obj</w:t>
      </w:r>
      <w:proofErr w:type="spellEnd"/>
    </w:p>
    <w:p w14:paraId="16D0ED6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sychopatholog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ympto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expression_of,dialectical_modification_of_proportion_of_certain_domain_of_life-world_of_live_experience,Obj</w:t>
      </w:r>
    </w:p>
    <w:p w14:paraId="683164E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far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achin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evanc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xplore,Obj</w:t>
      </w:r>
      <w:proofErr w:type="spellEnd"/>
    </w:p>
    <w:p w14:paraId="49F9113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rticle,pres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wo_contemporary_model_for_clinical_practice,Obj</w:t>
      </w:r>
    </w:p>
    <w:p w14:paraId="73164B4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ai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aracteristic,new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erspective,they_bring_to_challenge_of_psychiatric_care_in_twentieth-first_century,Obj</w:t>
      </w:r>
    </w:p>
    <w:p w14:paraId="395232D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ommon_mental_healt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blem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ternalize_disorder_with,high_comorbidity,Obj</w:t>
      </w:r>
    </w:p>
    <w:p w14:paraId="2175325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mhp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t,when_they_developmental_peak,Obj</w:t>
      </w:r>
      <w:proofErr w:type="spellEnd"/>
    </w:p>
    <w:p w14:paraId="2819952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rvention,examin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ffect_of_intervention_for_cmhp_in_college_student,Obj</w:t>
      </w:r>
    </w:p>
    <w:p w14:paraId="787B55E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eta-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alysis,systematic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view_of,randomize_controlled_trial,Obj</w:t>
      </w:r>
    </w:p>
    <w:p w14:paraId="2E9A5D6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meta-analyt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cedur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onduct_in_accordance_with,PRISMA_guideline,Obj</w:t>
      </w:r>
    </w:p>
    <w:p w14:paraId="72FCEE0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fin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moderate_effect_size_for_depression,Obj</w:t>
      </w:r>
      <w:proofErr w:type="spellEnd"/>
    </w:p>
    <w:p w14:paraId="6C44B80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oth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rvention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ighest_es_for_depression_among_university_student,Obj</w:t>
      </w:r>
    </w:p>
    <w:p w14:paraId="23546F4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pilepsy,propo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diagnostic_scheme_for_psychogenic_nonepileptic_seizure,Obj</w:t>
      </w:r>
    </w:p>
    <w:p w14:paraId="793D0FE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nagement,migh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iffer_accord_to,age_group,Obj</w:t>
      </w:r>
      <w:proofErr w:type="spellEnd"/>
    </w:p>
    <w:p w14:paraId="3698752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ild_Sexu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bus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ess_human_right_issue,Obj</w:t>
      </w:r>
      <w:proofErr w:type="spellEnd"/>
    </w:p>
    <w:p w14:paraId="11D3177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e,condu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systematic_review_of_quantitative_study_publish_in_past_decade_on_CSA_in_India,Obj</w:t>
      </w:r>
    </w:p>
    <w:p w14:paraId="6A36D4F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urpose,explo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linical_nurse_specialist__view_of_potential_influence_of_mental_health_portal_on_nursing_practice,Obj</w:t>
      </w:r>
    </w:p>
    <w:p w14:paraId="5495DBA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lcoho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drawal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acute_care_patient,Obj</w:t>
      </w:r>
      <w:proofErr w:type="spellEnd"/>
    </w:p>
    <w:p w14:paraId="1419800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te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lidity,asses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nurse_usability,Obj</w:t>
      </w:r>
      <w:proofErr w:type="spellEnd"/>
    </w:p>
    <w:p w14:paraId="3151298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people_with_neurosychiatric_disorder,Obj</w:t>
      </w:r>
      <w:proofErr w:type="spellEnd"/>
    </w:p>
    <w:p w14:paraId="11B3784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ool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observational,Obj</w:t>
      </w:r>
      <w:proofErr w:type="spellEnd"/>
    </w:p>
    <w:p w14:paraId="2D1A6A9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egnancy,repres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time_of_increase_risk_for_intimate_partner_violence,Obj</w:t>
      </w:r>
    </w:p>
    <w:p w14:paraId="697866D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,,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12_hiv-positive_pregnant_woman_recruit_from_clinical_setting_in_South_Africa,Obj</w:t>
      </w:r>
    </w:p>
    <w:p w14:paraId="4B0F331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rtner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ynamics,resul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hiv_shame,Obj</w:t>
      </w:r>
      <w:proofErr w:type="spellEnd"/>
    </w:p>
    <w:p w14:paraId="21277DB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sult,engag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context_of_abusive_relationship,Obj</w:t>
      </w:r>
      <w:proofErr w:type="spellEnd"/>
    </w:p>
    <w:p w14:paraId="030E2A6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va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iance,var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y,complexity_of_bhc,Obj</w:t>
      </w:r>
      <w:proofErr w:type="spellEnd"/>
    </w:p>
    <w:p w14:paraId="517D53E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review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vidence_on_cost-effectiveness_of_intervention_in_treatment_of_chronic_condition_decade_after_publication_of_Roine_et_al._in_2009,Obj</w:t>
      </w:r>
    </w:p>
    <w:p w14:paraId="5007F43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limi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umber,trea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lcohol_Use_disorder,Obj</w:t>
      </w:r>
      <w:proofErr w:type="spellEnd"/>
    </w:p>
    <w:p w14:paraId="5C31077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agnitud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furthermore_relatively_modest,Obj</w:t>
      </w:r>
      <w:proofErr w:type="spellEnd"/>
    </w:p>
    <w:p w14:paraId="5FF9765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s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lso_limit_in,clinical_practice,Obj</w:t>
      </w:r>
      <w:proofErr w:type="spellEnd"/>
    </w:p>
    <w:p w14:paraId="003DD45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im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tudy,ha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_recent_year_have_conduct,Obj</w:t>
      </w:r>
      <w:proofErr w:type="spellEnd"/>
    </w:p>
    <w:p w14:paraId="5F07637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revalenc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ate,ri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U.S.,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bj</w:t>
      </w:r>
      <w:proofErr w:type="spellEnd"/>
    </w:p>
    <w:p w14:paraId="3980D5D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Foo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ddiction,refle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dividual_s_propensity_for_compulsive_eating,Obj</w:t>
      </w:r>
    </w:p>
    <w:p w14:paraId="1E98145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olygen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core,approximat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opamine_signaling_in,115_non-hispanic_caucasian_young_adult_university_student,Obj</w:t>
      </w:r>
    </w:p>
    <w:p w14:paraId="4B5002E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olygenic_dopamin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cor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relate,predict,Obj</w:t>
      </w:r>
      <w:proofErr w:type="spellEnd"/>
    </w:p>
    <w:p w14:paraId="578D0AF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oo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ddic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_addition_relate_to_BMI,Obj</w:t>
      </w:r>
      <w:proofErr w:type="spellEnd"/>
    </w:p>
    <w:p w14:paraId="58EADA3B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olygen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cor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directly_related_to_food_addiction_in_part_through_ventral_striatum_activity,Obj</w:t>
      </w:r>
    </w:p>
    <w:p w14:paraId="44C2F9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vidence,sup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utility_of_food_addiction_in_weight_gain_prevention_research,Obj</w:t>
      </w:r>
    </w:p>
    <w:p w14:paraId="06E0003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untreated_ment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can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lead_to,outcome,Obj</w:t>
      </w:r>
      <w:proofErr w:type="spellEnd"/>
    </w:p>
    <w:p w14:paraId="5A74DEC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half,begin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y,age_14_of_lifetime_case_present_by_age_24,Obj</w:t>
      </w:r>
    </w:p>
    <w:p w14:paraId="5094276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earl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tervention,ma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ecrease,financial_burden_associate_with_mental_illness,Obj</w:t>
      </w:r>
    </w:p>
    <w:p w14:paraId="5EB783F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typ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ntipsychotic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ighly_effective,Obj</w:t>
      </w:r>
      <w:proofErr w:type="spellEnd"/>
    </w:p>
    <w:p w14:paraId="414E586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most_commonly_prescribe_atypical_antipsychotic_olanzapine,Obj</w:t>
      </w:r>
    </w:p>
    <w:p w14:paraId="75A2075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irculat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suli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drug-naive_schizophrenic_patient_with_normal_mif_expression,Obj</w:t>
      </w:r>
    </w:p>
    <w:p w14:paraId="6400569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ypothalamic_mif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xpression,lea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to,activation_of_appetite-related_amp-activated_protein_kinase,Obj</w:t>
      </w:r>
    </w:p>
    <w:p w14:paraId="7C07C64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Olanzapine,also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pregulate,mif_expression,Obj</w:t>
      </w:r>
      <w:proofErr w:type="spellEnd"/>
    </w:p>
    <w:p w14:paraId="514EC505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ncrease_plasma_lipi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centr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associate,Obj</w:t>
      </w:r>
      <w:proofErr w:type="spellEnd"/>
    </w:p>
    <w:p w14:paraId="55E93D3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use,suppor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ole_of_increase_hypothalamic_mif_expression_in_metabolic_dysfunction,Obj</w:t>
      </w:r>
    </w:p>
    <w:p w14:paraId="6FDF20A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nding,uphol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otential_pharmacogenomic_value_of_MIF_genotype_determination,Obj</w:t>
      </w:r>
    </w:p>
    <w:p w14:paraId="5DF3A7A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ealth-based_electron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ame,pres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novative_tool_deal_with_mental_disorder,Obj</w:t>
      </w:r>
    </w:p>
    <w:p w14:paraId="6774033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sig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ame,can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ptimize,health_care,Obj</w:t>
      </w:r>
      <w:proofErr w:type="spellEnd"/>
    </w:p>
    <w:p w14:paraId="68AD3D3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im,establish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design_for_health-based_electronic_game_model,Obj</w:t>
      </w:r>
      <w:proofErr w:type="spellEnd"/>
    </w:p>
    <w:p w14:paraId="59130D3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ealth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ased_electronic_gam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ramework,of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design_be,design,Obj</w:t>
      </w:r>
      <w:proofErr w:type="spellEnd"/>
    </w:p>
    <w:p w14:paraId="4AEF292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termin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model_of_behavior_change,Obj</w:t>
      </w:r>
      <w:proofErr w:type="spellEnd"/>
    </w:p>
    <w:p w14:paraId="540AE17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ame_framework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esig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esent,Obj</w:t>
      </w:r>
      <w:proofErr w:type="spellEnd"/>
    </w:p>
    <w:p w14:paraId="407938D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ample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in_second_phase_develop_in_field_of_diabetes,Obj</w:t>
      </w:r>
      <w:proofErr w:type="spellEnd"/>
    </w:p>
    <w:p w14:paraId="0586BEC4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important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ponent,empow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eople,Obj</w:t>
      </w:r>
      <w:proofErr w:type="spellEnd"/>
    </w:p>
    <w:p w14:paraId="1D51283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xis,receiv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highest_rating_from_perspective_of_subject,Obj</w:t>
      </w:r>
      <w:proofErr w:type="spellEnd"/>
    </w:p>
    <w:p w14:paraId="4D7FA21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plic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rea,conten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for,change_behavior,Obj</w:t>
      </w:r>
      <w:proofErr w:type="spellEnd"/>
    </w:p>
    <w:p w14:paraId="347B02D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sweet_car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ame,final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be_design_on,diabetes_with_educational_content,Obj</w:t>
      </w:r>
    </w:p>
    <w:p w14:paraId="6E2980F8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health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based_electronic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game,coul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uld_apply,Obj</w:t>
      </w:r>
      <w:proofErr w:type="spellEnd"/>
    </w:p>
    <w:p w14:paraId="49459C2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nxiety-</w:t>
      </w: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rela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ommon_in,child,Obj</w:t>
      </w:r>
      <w:proofErr w:type="spellEnd"/>
    </w:p>
    <w:p w14:paraId="0E83AFE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hey,frequently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present_in,general_paediatric,Obj</w:t>
      </w:r>
      <w:proofErr w:type="spellEnd"/>
    </w:p>
    <w:p w14:paraId="6CFEF0F3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Comprehens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ssessment,shoul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clude_parent_functioning,common,Obj</w:t>
      </w:r>
    </w:p>
    <w:p w14:paraId="0B6E8C8C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edic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se_in,context_of_psychologically_base_therapy,Obj</w:t>
      </w:r>
    </w:p>
    <w:p w14:paraId="2B128A7D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nxiety-related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order,prevention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of_be,major_public_health_issue,Obj</w:t>
      </w:r>
    </w:p>
    <w:p w14:paraId="015796A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Preven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gramme,comme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adolescence_in,antenatal_period,Obj</w:t>
      </w:r>
    </w:p>
    <w:p w14:paraId="183B7C2E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ggress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common_transdiagnostic_symptom_associate_with_wide_range_of_developmental_health_problem,Obj</w:t>
      </w:r>
    </w:p>
    <w:p w14:paraId="3D17BFB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without,increas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severity,Obj</w:t>
      </w:r>
      <w:proofErr w:type="spellEnd"/>
    </w:p>
    <w:p w14:paraId="53219326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ggress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ild,experienc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nemployment_as,adult,Obj</w:t>
      </w:r>
      <w:proofErr w:type="spellEnd"/>
    </w:p>
    <w:p w14:paraId="4A16F09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educ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utero_exposure_to_tobacco,Obj</w:t>
      </w:r>
      <w:proofErr w:type="spellEnd"/>
    </w:p>
    <w:p w14:paraId="6D19D91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ggressive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hild,understand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reason_for_aggressive_behaviour,Obj</w:t>
      </w:r>
      <w:proofErr w:type="spellEnd"/>
    </w:p>
    <w:p w14:paraId="13AAB66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harmacotherapy,trea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underlying_developmental_health_problem,Obj</w:t>
      </w:r>
    </w:p>
    <w:p w14:paraId="17236B80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pprove_thiol-containing_redox_modulatory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pound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trial_for_many_neurological_disorder,Obj</w:t>
      </w:r>
    </w:p>
    <w:p w14:paraId="44DFD32F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its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ite,poo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understanding_of_be,barrier_to_its_use_in_neurological_practice,Obj</w:t>
      </w:r>
    </w:p>
    <w:p w14:paraId="59B5891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lastRenderedPageBreak/>
        <w:t>we,her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examine,efficacy_of_action_of_nac_in_rodent_model_of_hemorrhagic_stroke,Obj</w:t>
      </w:r>
    </w:p>
    <w:p w14:paraId="24582699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disabling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ndi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,world,Obj</w:t>
      </w:r>
      <w:proofErr w:type="spellEnd"/>
    </w:p>
    <w:p w14:paraId="64CD71C1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atient,suffer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with,depressive_disorder,Obj</w:t>
      </w:r>
      <w:proofErr w:type="spellEnd"/>
    </w:p>
    <w:p w14:paraId="3891DF7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field,focus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invasively_and_noninvasively_to,interface_with_alter_activity_within_human_brain_for_therapeutic_purpose,Obj</w:t>
      </w:r>
    </w:p>
    <w:p w14:paraId="4F36B6B7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1E00A0">
        <w:rPr>
          <w:rFonts w:ascii="Times New Roman" w:hAnsi="Times New Roman" w:cs="Times New Roman"/>
          <w:b/>
          <w:i/>
          <w:sz w:val="24"/>
          <w:szCs w:val="24"/>
        </w:rPr>
        <w:t>appropriate_clinical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application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essential_for_modern_psychiatrist,Obj</w:t>
      </w:r>
    </w:p>
    <w:p w14:paraId="010C6632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suc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treatment,be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_currently_approve_by,United_States_Food,Obj</w:t>
      </w:r>
      <w:proofErr w:type="spellEnd"/>
    </w:p>
    <w:p w14:paraId="53B94C3A" w14:textId="77777777" w:rsidR="001E00A0" w:rsidRP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numerous_other_neurostimulation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modality,show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promise,Obj</w:t>
      </w:r>
      <w:proofErr w:type="spellEnd"/>
    </w:p>
    <w:p w14:paraId="61BFB60E" w14:textId="06AE3287" w:rsidR="001E00A0" w:rsidRDefault="001E00A0" w:rsidP="001E00A0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1E00A0">
        <w:rPr>
          <w:rFonts w:ascii="Times New Roman" w:hAnsi="Times New Roman" w:cs="Times New Roman"/>
          <w:b/>
          <w:i/>
          <w:sz w:val="24"/>
          <w:szCs w:val="24"/>
        </w:rPr>
        <w:t>common_mental_health_</w:t>
      </w:r>
      <w:proofErr w:type="gramStart"/>
      <w:r w:rsidRPr="001E00A0">
        <w:rPr>
          <w:rFonts w:ascii="Times New Roman" w:hAnsi="Times New Roman" w:cs="Times New Roman"/>
          <w:b/>
          <w:i/>
          <w:sz w:val="24"/>
          <w:szCs w:val="24"/>
        </w:rPr>
        <w:t>problem,affect</w:t>
      </w:r>
      <w:proofErr w:type="gramEnd"/>
      <w:r w:rsidRPr="001E00A0">
        <w:rPr>
          <w:rFonts w:ascii="Times New Roman" w:hAnsi="Times New Roman" w:cs="Times New Roman"/>
          <w:b/>
          <w:i/>
          <w:sz w:val="24"/>
          <w:szCs w:val="24"/>
        </w:rPr>
        <w:t>,quarter_of_population,Obj</w:t>
      </w:r>
      <w:proofErr w:type="spellEnd"/>
    </w:p>
    <w:p w14:paraId="77E2F774" w14:textId="589267AB" w:rsidR="002232F4" w:rsidRDefault="009F4C99" w:rsidP="002232F4">
      <w:pPr>
        <w:pStyle w:val="a4"/>
        <w:numPr>
          <w:ilvl w:val="0"/>
          <w:numId w:val="4"/>
        </w:numPr>
        <w:tabs>
          <w:tab w:val="left" w:pos="900"/>
        </w:tabs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origin of entities</w:t>
      </w:r>
      <w:r w:rsidR="00F770EB">
        <w:rPr>
          <w:rFonts w:ascii="Times New Roman" w:hAnsi="Times New Roman" w:cs="Times New Roman"/>
          <w:b/>
          <w:i/>
          <w:sz w:val="24"/>
          <w:szCs w:val="24"/>
        </w:rPr>
        <w:t xml:space="preserve"> and predicates</w:t>
      </w:r>
      <w:r w:rsidR="002232F4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gramStart"/>
      <w:r w:rsidR="002232F4">
        <w:rPr>
          <w:rFonts w:ascii="Times New Roman" w:hAnsi="Times New Roman" w:cs="Times New Roman"/>
          <w:b/>
          <w:i/>
          <w:sz w:val="24"/>
          <w:szCs w:val="24"/>
        </w:rPr>
        <w:t>example :</w:t>
      </w:r>
      <w:proofErr w:type="gramEnd"/>
      <w:r w:rsidR="002232F4">
        <w:rPr>
          <w:rFonts w:ascii="Times New Roman" w:hAnsi="Times New Roman" w:cs="Times New Roman"/>
          <w:b/>
          <w:i/>
          <w:sz w:val="24"/>
          <w:szCs w:val="24"/>
        </w:rPr>
        <w:t xml:space="preserve"> Entity1 belongs to Abstract 1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768"/>
        <w:gridCol w:w="7582"/>
      </w:tblGrid>
      <w:tr w:rsidR="004E4BC7" w14:paraId="473AA927" w14:textId="77777777" w:rsidTr="00C94410">
        <w:tc>
          <w:tcPr>
            <w:tcW w:w="4675" w:type="dxa"/>
          </w:tcPr>
          <w:p w14:paraId="176FEEC0" w14:textId="77777777" w:rsidR="004E4BC7" w:rsidRDefault="004E4BC7" w:rsidP="004E4BC7">
            <w:pPr>
              <w:pStyle w:val="a4"/>
              <w:numPr>
                <w:ilvl w:val="0"/>
                <w:numId w:val="4"/>
              </w:numPr>
            </w:pPr>
            <w:r>
              <w:t>A</w:t>
            </w:r>
            <w:r>
              <w:rPr>
                <w:rFonts w:hint="eastAsia"/>
              </w:rPr>
              <w:t>bstract1</w:t>
            </w:r>
          </w:p>
        </w:tc>
        <w:tc>
          <w:tcPr>
            <w:tcW w:w="4675" w:type="dxa"/>
          </w:tcPr>
          <w:p w14:paraId="3C26F778" w14:textId="77777777" w:rsidR="004E4BC7" w:rsidRDefault="004E4BC7" w:rsidP="00C94410">
            <w:proofErr w:type="spellStart"/>
            <w:r>
              <w:t>general_practitioner</w:t>
            </w:r>
            <w:proofErr w:type="spellEnd"/>
          </w:p>
          <w:p w14:paraId="3DF08784" w14:textId="77777777" w:rsidR="004E4BC7" w:rsidRDefault="004E4BC7" w:rsidP="00C94410">
            <w:r>
              <w:t>cornerstone</w:t>
            </w:r>
          </w:p>
          <w:p w14:paraId="4F8BB363" w14:textId="77777777" w:rsidR="004E4BC7" w:rsidRDefault="004E4BC7" w:rsidP="00C94410">
            <w:proofErr w:type="spellStart"/>
            <w:r>
              <w:t>preliminary_result</w:t>
            </w:r>
            <w:proofErr w:type="spellEnd"/>
          </w:p>
          <w:p w14:paraId="3D6DAE0A" w14:textId="77777777" w:rsidR="004E4BC7" w:rsidRDefault="004E4BC7" w:rsidP="00C94410">
            <w:proofErr w:type="spellStart"/>
            <w:r>
              <w:t>New_digital_technology</w:t>
            </w:r>
            <w:proofErr w:type="spellEnd"/>
          </w:p>
          <w:p w14:paraId="33BA7DA4" w14:textId="77777777" w:rsidR="004E4BC7" w:rsidRDefault="004E4BC7" w:rsidP="00C94410">
            <w:r>
              <w:t>access</w:t>
            </w:r>
          </w:p>
          <w:p w14:paraId="1472C569" w14:textId="77777777" w:rsidR="004E4BC7" w:rsidRDefault="004E4BC7" w:rsidP="00C94410">
            <w:r>
              <w:t>cognitive-</w:t>
            </w:r>
            <w:proofErr w:type="spellStart"/>
            <w:r>
              <w:t>behavioural_therapy</w:t>
            </w:r>
            <w:proofErr w:type="spellEnd"/>
          </w:p>
          <w:p w14:paraId="120C15E7" w14:textId="77777777" w:rsidR="004E4BC7" w:rsidRDefault="004E4BC7" w:rsidP="00C94410">
            <w:proofErr w:type="spellStart"/>
            <w:r>
              <w:t>significant_room</w:t>
            </w:r>
            <w:proofErr w:type="spellEnd"/>
          </w:p>
          <w:p w14:paraId="74B100B4" w14:textId="77777777" w:rsidR="004E4BC7" w:rsidRDefault="004E4BC7" w:rsidP="00C94410">
            <w:proofErr w:type="spellStart"/>
            <w:r>
              <w:t>isolate_disease</w:t>
            </w:r>
            <w:proofErr w:type="spellEnd"/>
          </w:p>
          <w:p w14:paraId="4574E5A9" w14:textId="77777777" w:rsidR="004E4BC7" w:rsidRDefault="004E4BC7" w:rsidP="00C94410">
            <w:r>
              <w:t>syndrome</w:t>
            </w:r>
          </w:p>
          <w:p w14:paraId="309B705E" w14:textId="77777777" w:rsidR="004E4BC7" w:rsidRDefault="004E4BC7" w:rsidP="00C94410">
            <w:r>
              <w:t>apomorphine</w:t>
            </w:r>
          </w:p>
          <w:p w14:paraId="5632962C" w14:textId="77777777" w:rsidR="004E4BC7" w:rsidRDefault="004E4BC7" w:rsidP="00C94410">
            <w:proofErr w:type="spellStart"/>
            <w:r>
              <w:t>its_use</w:t>
            </w:r>
            <w:proofErr w:type="spellEnd"/>
          </w:p>
          <w:p w14:paraId="6DB7EF85" w14:textId="77777777" w:rsidR="004E4BC7" w:rsidRDefault="004E4BC7" w:rsidP="00C94410">
            <w:proofErr w:type="spellStart"/>
            <w:r>
              <w:t>dopaminergic_agonist</w:t>
            </w:r>
            <w:proofErr w:type="spellEnd"/>
          </w:p>
          <w:p w14:paraId="446CC3D7" w14:textId="77777777" w:rsidR="004E4BC7" w:rsidRDefault="004E4BC7" w:rsidP="00C94410">
            <w:r>
              <w:t>apomorphine</w:t>
            </w:r>
          </w:p>
          <w:p w14:paraId="1BA1F922" w14:textId="77777777" w:rsidR="004E4BC7" w:rsidRDefault="004E4BC7" w:rsidP="00C94410">
            <w:r>
              <w:t>connection</w:t>
            </w:r>
          </w:p>
          <w:p w14:paraId="2FDF41A7" w14:textId="77777777" w:rsidR="004E4BC7" w:rsidRDefault="004E4BC7" w:rsidP="00C94410">
            <w:r>
              <w:t>structure</w:t>
            </w:r>
          </w:p>
          <w:p w14:paraId="22E67544" w14:textId="77777777" w:rsidR="004E4BC7" w:rsidRDefault="004E4BC7" w:rsidP="00C94410">
            <w:r>
              <w:t>we</w:t>
            </w:r>
          </w:p>
          <w:p w14:paraId="7E2D841F" w14:textId="77777777" w:rsidR="004E4BC7" w:rsidRDefault="004E4BC7" w:rsidP="00C94410">
            <w:proofErr w:type="spellStart"/>
            <w:r>
              <w:t>progressive_neuropathic_change</w:t>
            </w:r>
            <w:proofErr w:type="spellEnd"/>
          </w:p>
          <w:p w14:paraId="333291F9" w14:textId="77777777" w:rsidR="004E4BC7" w:rsidRDefault="004E4BC7" w:rsidP="00C94410">
            <w:r>
              <w:t>benefit</w:t>
            </w:r>
          </w:p>
          <w:p w14:paraId="3616C8E9" w14:textId="77777777" w:rsidR="004E4BC7" w:rsidRDefault="004E4BC7" w:rsidP="00C94410">
            <w:r>
              <w:t>experience</w:t>
            </w:r>
          </w:p>
          <w:p w14:paraId="2326691D" w14:textId="77777777" w:rsidR="004E4BC7" w:rsidRDefault="004E4BC7" w:rsidP="00C94410">
            <w:r>
              <w:t>study</w:t>
            </w:r>
          </w:p>
          <w:p w14:paraId="139B488B" w14:textId="77777777" w:rsidR="004E4BC7" w:rsidRDefault="004E4BC7" w:rsidP="00C94410"/>
        </w:tc>
      </w:tr>
      <w:tr w:rsidR="004E4BC7" w14:paraId="53AF9289" w14:textId="77777777" w:rsidTr="00C94410">
        <w:tc>
          <w:tcPr>
            <w:tcW w:w="4675" w:type="dxa"/>
          </w:tcPr>
          <w:p w14:paraId="307820E6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2</w:t>
            </w:r>
          </w:p>
        </w:tc>
        <w:tc>
          <w:tcPr>
            <w:tcW w:w="4675" w:type="dxa"/>
          </w:tcPr>
          <w:p w14:paraId="0B92E855" w14:textId="77777777" w:rsidR="004E4BC7" w:rsidRDefault="004E4BC7" w:rsidP="00C94410">
            <w:proofErr w:type="spellStart"/>
            <w:r>
              <w:t>physical_activity</w:t>
            </w:r>
            <w:proofErr w:type="spellEnd"/>
          </w:p>
          <w:p w14:paraId="1DE7B104" w14:textId="77777777" w:rsidR="004E4BC7" w:rsidRDefault="004E4BC7" w:rsidP="00C94410">
            <w:proofErr w:type="spellStart"/>
            <w:r>
              <w:t>Accredited_Exercise_Physiologists</w:t>
            </w:r>
            <w:proofErr w:type="spellEnd"/>
          </w:p>
          <w:p w14:paraId="5C7E9967" w14:textId="77777777" w:rsidR="004E4BC7" w:rsidRDefault="004E4BC7" w:rsidP="00C94410">
            <w:proofErr w:type="spellStart"/>
            <w:r>
              <w:t>early_intervention</w:t>
            </w:r>
            <w:proofErr w:type="spellEnd"/>
          </w:p>
          <w:p w14:paraId="7FCFF209" w14:textId="77777777" w:rsidR="004E4BC7" w:rsidRDefault="004E4BC7" w:rsidP="00C94410">
            <w:proofErr w:type="spellStart"/>
            <w:r>
              <w:t>General_practitioner</w:t>
            </w:r>
            <w:proofErr w:type="spellEnd"/>
          </w:p>
          <w:p w14:paraId="67853981" w14:textId="77777777" w:rsidR="004E4BC7" w:rsidRDefault="004E4BC7" w:rsidP="00C94410">
            <w:proofErr w:type="spellStart"/>
            <w:proofErr w:type="gramStart"/>
            <w:r>
              <w:t>Species,patient</w:t>
            </w:r>
            <w:proofErr w:type="spellEnd"/>
            <w:proofErr w:type="gramEnd"/>
          </w:p>
          <w:p w14:paraId="7CFBFBFA" w14:textId="77777777" w:rsidR="004E4BC7" w:rsidRDefault="004E4BC7" w:rsidP="00C94410">
            <w:proofErr w:type="spellStart"/>
            <w:r>
              <w:t>psychiatric_outpatient_clinic</w:t>
            </w:r>
            <w:proofErr w:type="spellEnd"/>
          </w:p>
          <w:p w14:paraId="69FE9829" w14:textId="77777777" w:rsidR="004E4BC7" w:rsidRDefault="004E4BC7" w:rsidP="00C94410">
            <w:r>
              <w:t>this</w:t>
            </w:r>
          </w:p>
          <w:p w14:paraId="67203DED" w14:textId="77777777" w:rsidR="004E4BC7" w:rsidRDefault="004E4BC7" w:rsidP="00C94410">
            <w:r>
              <w:t>long-</w:t>
            </w:r>
            <w:proofErr w:type="spellStart"/>
            <w:r>
              <w:t>term_health</w:t>
            </w:r>
            <w:proofErr w:type="spellEnd"/>
            <w:r>
              <w:t>-</w:t>
            </w:r>
            <w:proofErr w:type="spellStart"/>
            <w:r>
              <w:t>related_quality</w:t>
            </w:r>
            <w:proofErr w:type="spellEnd"/>
          </w:p>
          <w:p w14:paraId="5AF48F8D" w14:textId="77777777" w:rsidR="004E4BC7" w:rsidRDefault="004E4BC7" w:rsidP="00C94410">
            <w:proofErr w:type="spellStart"/>
            <w:proofErr w:type="gramStart"/>
            <w:r>
              <w:t>Disease,anorexia</w:t>
            </w:r>
            <w:proofErr w:type="gramEnd"/>
            <w:r>
              <w:t>_nervosa</w:t>
            </w:r>
            <w:proofErr w:type="spellEnd"/>
          </w:p>
          <w:p w14:paraId="733407FC" w14:textId="77777777" w:rsidR="004E4BC7" w:rsidRDefault="004E4BC7" w:rsidP="00C94410">
            <w:r>
              <w:t>long-</w:t>
            </w:r>
            <w:proofErr w:type="spellStart"/>
            <w:r>
              <w:t>term_prognosis</w:t>
            </w:r>
            <w:proofErr w:type="spellEnd"/>
          </w:p>
          <w:p w14:paraId="2E2340BD" w14:textId="77777777" w:rsidR="004E4BC7" w:rsidRDefault="004E4BC7" w:rsidP="00C94410">
            <w:r>
              <w:t>family</w:t>
            </w:r>
          </w:p>
          <w:p w14:paraId="1977659C" w14:textId="77777777" w:rsidR="004E4BC7" w:rsidRDefault="004E4BC7" w:rsidP="00C94410">
            <w:r>
              <w:t>therapy</w:t>
            </w:r>
          </w:p>
          <w:p w14:paraId="1481C813" w14:textId="77777777" w:rsidR="004E4BC7" w:rsidRDefault="004E4BC7" w:rsidP="00C94410">
            <w:r>
              <w:t>objective</w:t>
            </w:r>
          </w:p>
          <w:p w14:paraId="51E52F6F" w14:textId="77777777" w:rsidR="004E4BC7" w:rsidRDefault="004E4BC7" w:rsidP="00C94410">
            <w:proofErr w:type="spellStart"/>
            <w:r>
              <w:lastRenderedPageBreak/>
              <w:t>talk_therapy</w:t>
            </w:r>
            <w:proofErr w:type="spellEnd"/>
          </w:p>
          <w:p w14:paraId="60598772" w14:textId="77777777" w:rsidR="004E4BC7" w:rsidRDefault="004E4BC7" w:rsidP="00C94410">
            <w:proofErr w:type="spellStart"/>
            <w:r>
              <w:t>treatment_utilization</w:t>
            </w:r>
            <w:proofErr w:type="spellEnd"/>
          </w:p>
          <w:p w14:paraId="65ADFD40" w14:textId="77777777" w:rsidR="004E4BC7" w:rsidRDefault="004E4BC7" w:rsidP="00C94410">
            <w:r>
              <w:t>therapy</w:t>
            </w:r>
          </w:p>
          <w:p w14:paraId="5ED95C1C" w14:textId="77777777" w:rsidR="004E4BC7" w:rsidRDefault="004E4BC7" w:rsidP="00C94410"/>
        </w:tc>
      </w:tr>
      <w:tr w:rsidR="004E4BC7" w14:paraId="483B7322" w14:textId="77777777" w:rsidTr="00C94410">
        <w:tc>
          <w:tcPr>
            <w:tcW w:w="4675" w:type="dxa"/>
          </w:tcPr>
          <w:p w14:paraId="11956EFC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3</w:t>
            </w:r>
          </w:p>
        </w:tc>
        <w:tc>
          <w:tcPr>
            <w:tcW w:w="4675" w:type="dxa"/>
          </w:tcPr>
          <w:p w14:paraId="2CCF6B87" w14:textId="77777777" w:rsidR="004E4BC7" w:rsidRDefault="004E4BC7" w:rsidP="00C94410">
            <w:r>
              <w:t>we</w:t>
            </w:r>
          </w:p>
          <w:p w14:paraId="2C5CD371" w14:textId="77777777" w:rsidR="004E4BC7" w:rsidRDefault="004E4BC7" w:rsidP="00C94410">
            <w:proofErr w:type="spellStart"/>
            <w:r>
              <w:t>depression_patient</w:t>
            </w:r>
            <w:proofErr w:type="spellEnd"/>
          </w:p>
          <w:p w14:paraId="00284EC7" w14:textId="77777777" w:rsidR="004E4BC7" w:rsidRDefault="004E4BC7" w:rsidP="00C94410">
            <w:r>
              <w:t>resting-</w:t>
            </w:r>
            <w:proofErr w:type="spellStart"/>
            <w:r>
              <w:t>state_functional_magnetic_resonance_imaging</w:t>
            </w:r>
            <w:proofErr w:type="spellEnd"/>
          </w:p>
          <w:p w14:paraId="2562C8AA" w14:textId="77777777" w:rsidR="004E4BC7" w:rsidRDefault="004E4BC7" w:rsidP="00C94410">
            <w:proofErr w:type="spellStart"/>
            <w:r>
              <w:t>functional_connectivity_strength</w:t>
            </w:r>
            <w:proofErr w:type="spellEnd"/>
          </w:p>
          <w:p w14:paraId="59B8E737" w14:textId="77777777" w:rsidR="004E4BC7" w:rsidRDefault="004E4BC7" w:rsidP="00C94410">
            <w:r>
              <w:t>fcs</w:t>
            </w:r>
          </w:p>
          <w:p w14:paraId="258B1FD2" w14:textId="77777777" w:rsidR="004E4BC7" w:rsidRDefault="004E4BC7" w:rsidP="00C94410">
            <w:proofErr w:type="spellStart"/>
            <w:r>
              <w:t>change_fcs</w:t>
            </w:r>
            <w:proofErr w:type="spellEnd"/>
          </w:p>
          <w:p w14:paraId="655071E9" w14:textId="77777777" w:rsidR="004E4BC7" w:rsidRDefault="004E4BC7" w:rsidP="00C94410">
            <w:r>
              <w:t>ECT</w:t>
            </w:r>
          </w:p>
          <w:p w14:paraId="5A2EE171" w14:textId="77777777" w:rsidR="004E4BC7" w:rsidRDefault="004E4BC7" w:rsidP="00C94410">
            <w:proofErr w:type="spellStart"/>
            <w:proofErr w:type="gramStart"/>
            <w:r>
              <w:t>Disease,anxiety</w:t>
            </w:r>
            <w:proofErr w:type="gramEnd"/>
            <w:r>
              <w:t>_disorder</w:t>
            </w:r>
            <w:proofErr w:type="spellEnd"/>
          </w:p>
          <w:p w14:paraId="538B982C" w14:textId="77777777" w:rsidR="004E4BC7" w:rsidRDefault="004E4BC7" w:rsidP="00C94410">
            <w:r>
              <w:t>they</w:t>
            </w:r>
          </w:p>
          <w:p w14:paraId="2D59ADF2" w14:textId="77777777" w:rsidR="004E4BC7" w:rsidRDefault="004E4BC7" w:rsidP="00C94410">
            <w:proofErr w:type="spellStart"/>
            <w:r>
              <w:t>deveau</w:t>
            </w:r>
            <w:proofErr w:type="spellEnd"/>
          </w:p>
          <w:p w14:paraId="6472EE36" w14:textId="77777777" w:rsidR="004E4BC7" w:rsidRDefault="004E4BC7" w:rsidP="00C94410">
            <w:r>
              <w:t>author</w:t>
            </w:r>
          </w:p>
          <w:p w14:paraId="28296A88" w14:textId="77777777" w:rsidR="004E4BC7" w:rsidRDefault="004E4BC7" w:rsidP="00C94410">
            <w:r>
              <w:t>they</w:t>
            </w:r>
          </w:p>
          <w:p w14:paraId="57E89FDF" w14:textId="77777777" w:rsidR="004E4BC7" w:rsidRDefault="004E4BC7" w:rsidP="00C94410">
            <w:r>
              <w:t>implication</w:t>
            </w:r>
          </w:p>
          <w:p w14:paraId="124A1E42" w14:textId="77777777" w:rsidR="004E4BC7" w:rsidRDefault="004E4BC7" w:rsidP="00C94410">
            <w:proofErr w:type="spellStart"/>
            <w:r>
              <w:t>future_research</w:t>
            </w:r>
            <w:proofErr w:type="spellEnd"/>
          </w:p>
          <w:p w14:paraId="40778133" w14:textId="77777777" w:rsidR="004E4BC7" w:rsidRDefault="004E4BC7" w:rsidP="00C94410">
            <w:proofErr w:type="spellStart"/>
            <w:r>
              <w:t>positive_aspect_use</w:t>
            </w:r>
            <w:proofErr w:type="spellEnd"/>
          </w:p>
          <w:p w14:paraId="43A45659" w14:textId="77777777" w:rsidR="004E4BC7" w:rsidRDefault="004E4BC7" w:rsidP="00C94410">
            <w:proofErr w:type="spellStart"/>
            <w:r>
              <w:t>most_college_student</w:t>
            </w:r>
            <w:proofErr w:type="spellEnd"/>
          </w:p>
          <w:p w14:paraId="12915F7D" w14:textId="77777777" w:rsidR="004E4BC7" w:rsidRDefault="004E4BC7" w:rsidP="00C94410">
            <w:r>
              <w:t>it</w:t>
            </w:r>
          </w:p>
          <w:p w14:paraId="6E08F900" w14:textId="77777777" w:rsidR="004E4BC7" w:rsidRDefault="004E4BC7" w:rsidP="00C94410">
            <w:r>
              <w:t>lithium</w:t>
            </w:r>
          </w:p>
          <w:p w14:paraId="694576D9" w14:textId="77777777" w:rsidR="004E4BC7" w:rsidRDefault="004E4BC7" w:rsidP="00C94410">
            <w:r>
              <w:t>lithium</w:t>
            </w:r>
          </w:p>
          <w:p w14:paraId="28ED5ACB" w14:textId="77777777" w:rsidR="004E4BC7" w:rsidRDefault="004E4BC7" w:rsidP="00C94410">
            <w:r>
              <w:t>we</w:t>
            </w:r>
          </w:p>
          <w:p w14:paraId="34C0F02B" w14:textId="77777777" w:rsidR="004E4BC7" w:rsidRDefault="004E4BC7" w:rsidP="00C94410">
            <w:r>
              <w:t>we</w:t>
            </w:r>
          </w:p>
          <w:p w14:paraId="68CA73F7" w14:textId="77777777" w:rsidR="004E4BC7" w:rsidRDefault="004E4BC7" w:rsidP="00C94410">
            <w:r>
              <w:t>finding</w:t>
            </w:r>
          </w:p>
          <w:p w14:paraId="39CFBC79" w14:textId="77777777" w:rsidR="004E4BC7" w:rsidRDefault="004E4BC7" w:rsidP="00C94410">
            <w:r>
              <w:t>lithium</w:t>
            </w:r>
          </w:p>
          <w:p w14:paraId="717E3D74" w14:textId="77777777" w:rsidR="004E4BC7" w:rsidRDefault="004E4BC7" w:rsidP="00C94410">
            <w:r>
              <w:t>validation</w:t>
            </w:r>
          </w:p>
          <w:p w14:paraId="130880A2" w14:textId="77777777" w:rsidR="004E4BC7" w:rsidRDefault="004E4BC7" w:rsidP="00C94410"/>
        </w:tc>
      </w:tr>
      <w:tr w:rsidR="004E4BC7" w14:paraId="425E92AD" w14:textId="77777777" w:rsidTr="00C94410">
        <w:tc>
          <w:tcPr>
            <w:tcW w:w="4675" w:type="dxa"/>
          </w:tcPr>
          <w:p w14:paraId="2BBCC69B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4</w:t>
            </w:r>
          </w:p>
        </w:tc>
        <w:tc>
          <w:tcPr>
            <w:tcW w:w="4675" w:type="dxa"/>
          </w:tcPr>
          <w:p w14:paraId="041BE754" w14:textId="77777777" w:rsidR="004E4BC7" w:rsidRDefault="004E4BC7" w:rsidP="00C94410">
            <w:r>
              <w:t>we</w:t>
            </w:r>
          </w:p>
          <w:p w14:paraId="3D862BC7" w14:textId="77777777" w:rsidR="004E4BC7" w:rsidRDefault="004E4BC7" w:rsidP="00C94410">
            <w:proofErr w:type="spellStart"/>
            <w:r>
              <w:t>first_evidence</w:t>
            </w:r>
            <w:proofErr w:type="spellEnd"/>
          </w:p>
          <w:p w14:paraId="5F4A35DA" w14:textId="77777777" w:rsidR="004E4BC7" w:rsidRDefault="004E4BC7" w:rsidP="00C94410">
            <w:proofErr w:type="spellStart"/>
            <w:r>
              <w:t>brief_Services_psychotherapy_paradigm</w:t>
            </w:r>
            <w:proofErr w:type="spellEnd"/>
          </w:p>
          <w:p w14:paraId="3D00CDC1" w14:textId="77777777" w:rsidR="004E4BC7" w:rsidRDefault="004E4BC7" w:rsidP="00C94410">
            <w:proofErr w:type="spellStart"/>
            <w:r>
              <w:t>its_clinical_evaluation</w:t>
            </w:r>
            <w:proofErr w:type="spellEnd"/>
          </w:p>
          <w:p w14:paraId="62E22B9E" w14:textId="77777777" w:rsidR="004E4BC7" w:rsidRDefault="004E4BC7" w:rsidP="00C94410">
            <w:r>
              <w:t>individual</w:t>
            </w:r>
          </w:p>
          <w:p w14:paraId="19B049AE" w14:textId="77777777" w:rsidR="004E4BC7" w:rsidRDefault="004E4BC7" w:rsidP="00C94410">
            <w:r>
              <w:t>quality</w:t>
            </w:r>
          </w:p>
          <w:p w14:paraId="1B0766AA" w14:textId="77777777" w:rsidR="004E4BC7" w:rsidRDefault="004E4BC7" w:rsidP="00C94410">
            <w:proofErr w:type="spellStart"/>
            <w:r>
              <w:t>nih-funded_randomize_clinical_trial</w:t>
            </w:r>
            <w:proofErr w:type="spellEnd"/>
          </w:p>
          <w:p w14:paraId="05FA420E" w14:textId="77777777" w:rsidR="004E4BC7" w:rsidRDefault="004E4BC7" w:rsidP="00C94410">
            <w:r>
              <w:t>dysregulation</w:t>
            </w:r>
          </w:p>
          <w:p w14:paraId="6CC4D2B3" w14:textId="77777777" w:rsidR="004E4BC7" w:rsidRDefault="004E4BC7" w:rsidP="00C94410">
            <w:r>
              <w:t>alteration</w:t>
            </w:r>
          </w:p>
          <w:p w14:paraId="55D3FF08" w14:textId="77777777" w:rsidR="004E4BC7" w:rsidRDefault="004E4BC7" w:rsidP="00C94410">
            <w:r>
              <w:t>we</w:t>
            </w:r>
          </w:p>
          <w:p w14:paraId="40EBC639" w14:textId="77777777" w:rsidR="004E4BC7" w:rsidRDefault="004E4BC7" w:rsidP="00C94410">
            <w:r>
              <w:t>we</w:t>
            </w:r>
          </w:p>
          <w:p w14:paraId="30205D43" w14:textId="77777777" w:rsidR="004E4BC7" w:rsidRDefault="004E4BC7" w:rsidP="00C94410">
            <w:proofErr w:type="spellStart"/>
            <w:r>
              <w:t>Study_quality</w:t>
            </w:r>
            <w:proofErr w:type="spellEnd"/>
          </w:p>
          <w:p w14:paraId="64A6A409" w14:textId="77777777" w:rsidR="004E4BC7" w:rsidRDefault="004E4BC7" w:rsidP="00C94410">
            <w:r>
              <w:t>twenty-</w:t>
            </w:r>
            <w:proofErr w:type="spellStart"/>
            <w:r>
              <w:t>five_study</w:t>
            </w:r>
            <w:proofErr w:type="spellEnd"/>
          </w:p>
          <w:p w14:paraId="67EFDF29" w14:textId="77777777" w:rsidR="004E4BC7" w:rsidRDefault="004E4BC7" w:rsidP="00C94410">
            <w:proofErr w:type="spellStart"/>
            <w:r>
              <w:t>biomarker_assessment_methodology</w:t>
            </w:r>
            <w:proofErr w:type="spellEnd"/>
          </w:p>
          <w:p w14:paraId="78510554" w14:textId="77777777" w:rsidR="004E4BC7" w:rsidRDefault="004E4BC7" w:rsidP="00C94410">
            <w:r>
              <w:t>meta-</w:t>
            </w:r>
            <w:proofErr w:type="spellStart"/>
            <w:r>
              <w:t>analytical_computation</w:t>
            </w:r>
            <w:proofErr w:type="spellEnd"/>
          </w:p>
          <w:p w14:paraId="574654C3" w14:textId="77777777" w:rsidR="004E4BC7" w:rsidRDefault="004E4BC7" w:rsidP="00C94410">
            <w:proofErr w:type="spellStart"/>
            <w:r>
              <w:t>Study_characteristic</w:t>
            </w:r>
            <w:proofErr w:type="spellEnd"/>
          </w:p>
          <w:p w14:paraId="402E9063" w14:textId="77777777" w:rsidR="004E4BC7" w:rsidRDefault="004E4BC7" w:rsidP="00C94410">
            <w:proofErr w:type="spellStart"/>
            <w:r>
              <w:lastRenderedPageBreak/>
              <w:t>biomarker_confounder_consideration_rating</w:t>
            </w:r>
            <w:proofErr w:type="spellEnd"/>
          </w:p>
          <w:p w14:paraId="5565EDBF" w14:textId="77777777" w:rsidR="004E4BC7" w:rsidRDefault="004E4BC7" w:rsidP="00C94410"/>
        </w:tc>
      </w:tr>
      <w:tr w:rsidR="004E4BC7" w14:paraId="4CA3F78B" w14:textId="77777777" w:rsidTr="00C94410">
        <w:tc>
          <w:tcPr>
            <w:tcW w:w="4675" w:type="dxa"/>
          </w:tcPr>
          <w:p w14:paraId="412DCBF7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5</w:t>
            </w:r>
          </w:p>
        </w:tc>
        <w:tc>
          <w:tcPr>
            <w:tcW w:w="4675" w:type="dxa"/>
          </w:tcPr>
          <w:p w14:paraId="14F6A9C3" w14:textId="77777777" w:rsidR="004E4BC7" w:rsidRDefault="004E4BC7" w:rsidP="00C94410">
            <w:r>
              <w:t>we</w:t>
            </w:r>
          </w:p>
          <w:p w14:paraId="55DB47F3" w14:textId="77777777" w:rsidR="004E4BC7" w:rsidRDefault="004E4BC7" w:rsidP="00C94410">
            <w:r>
              <w:t>literature</w:t>
            </w:r>
          </w:p>
          <w:p w14:paraId="58641243" w14:textId="77777777" w:rsidR="004E4BC7" w:rsidRDefault="004E4BC7" w:rsidP="00C94410">
            <w:proofErr w:type="spellStart"/>
            <w:r>
              <w:t>improving_communication</w:t>
            </w:r>
            <w:proofErr w:type="spellEnd"/>
          </w:p>
          <w:p w14:paraId="121D7E24" w14:textId="77777777" w:rsidR="004E4BC7" w:rsidRDefault="004E4BC7" w:rsidP="00C94410">
            <w:r>
              <w:t>communication</w:t>
            </w:r>
          </w:p>
          <w:p w14:paraId="107CF0D7" w14:textId="77777777" w:rsidR="004E4BC7" w:rsidRDefault="004E4BC7" w:rsidP="00C94410">
            <w:r>
              <w:t>second-</w:t>
            </w:r>
            <w:proofErr w:type="spellStart"/>
            <w:r>
              <w:t>level_intervention</w:t>
            </w:r>
            <w:proofErr w:type="spellEnd"/>
          </w:p>
          <w:p w14:paraId="24301FB4" w14:textId="77777777" w:rsidR="004E4BC7" w:rsidRDefault="004E4BC7" w:rsidP="00C94410">
            <w:r>
              <w:t>disorder</w:t>
            </w:r>
          </w:p>
          <w:p w14:paraId="653D0DB0" w14:textId="77777777" w:rsidR="004E4BC7" w:rsidRDefault="004E4BC7" w:rsidP="00C94410">
            <w:proofErr w:type="spellStart"/>
            <w:r>
              <w:t>assist_outpatient_treatment</w:t>
            </w:r>
            <w:proofErr w:type="spellEnd"/>
          </w:p>
          <w:p w14:paraId="7242F5D9" w14:textId="77777777" w:rsidR="004E4BC7" w:rsidRDefault="004E4BC7" w:rsidP="00C94410">
            <w:r>
              <w:t>goal</w:t>
            </w:r>
          </w:p>
          <w:p w14:paraId="0DDE68AA" w14:textId="77777777" w:rsidR="004E4BC7" w:rsidRDefault="004E4BC7" w:rsidP="00C94410">
            <w:proofErr w:type="spellStart"/>
            <w:r>
              <w:t>Parkinson_s_disease</w:t>
            </w:r>
            <w:proofErr w:type="spellEnd"/>
          </w:p>
          <w:p w14:paraId="28620BB7" w14:textId="77777777" w:rsidR="004E4BC7" w:rsidRDefault="004E4BC7" w:rsidP="00C94410">
            <w:proofErr w:type="spellStart"/>
            <w:r>
              <w:t>molecular_imaging</w:t>
            </w:r>
            <w:proofErr w:type="spellEnd"/>
          </w:p>
          <w:p w14:paraId="546829AC" w14:textId="77777777" w:rsidR="004E4BC7" w:rsidRDefault="004E4BC7" w:rsidP="00C94410">
            <w:r>
              <w:t>chapter</w:t>
            </w:r>
          </w:p>
          <w:p w14:paraId="3B137C2F" w14:textId="77777777" w:rsidR="004E4BC7" w:rsidRDefault="004E4BC7" w:rsidP="00C94410">
            <w:r>
              <w:t>we</w:t>
            </w:r>
          </w:p>
          <w:p w14:paraId="758FE299" w14:textId="77777777" w:rsidR="004E4BC7" w:rsidRDefault="004E4BC7" w:rsidP="00C94410">
            <w:r>
              <w:t>hiv-1-infected_patient</w:t>
            </w:r>
          </w:p>
          <w:p w14:paraId="2BF50B62" w14:textId="77777777" w:rsidR="004E4BC7" w:rsidRDefault="004E4BC7" w:rsidP="00C94410">
            <w:proofErr w:type="spellStart"/>
            <w:r>
              <w:t>suicide_rate</w:t>
            </w:r>
            <w:proofErr w:type="spellEnd"/>
          </w:p>
          <w:p w14:paraId="72C2758E" w14:textId="77777777" w:rsidR="004E4BC7" w:rsidRDefault="004E4BC7" w:rsidP="00C94410">
            <w:r>
              <w:t>study</w:t>
            </w:r>
          </w:p>
          <w:p w14:paraId="2924C951" w14:textId="77777777" w:rsidR="004E4BC7" w:rsidRDefault="004E4BC7" w:rsidP="00C94410">
            <w:r>
              <w:t>datum</w:t>
            </w:r>
          </w:p>
          <w:p w14:paraId="034BDE4E" w14:textId="77777777" w:rsidR="004E4BC7" w:rsidRDefault="004E4BC7" w:rsidP="00C94410">
            <w:proofErr w:type="spellStart"/>
            <w:proofErr w:type="gramStart"/>
            <w:r>
              <w:t>Species,patient</w:t>
            </w:r>
            <w:proofErr w:type="spellEnd"/>
            <w:proofErr w:type="gramEnd"/>
          </w:p>
          <w:p w14:paraId="109BFA74" w14:textId="77777777" w:rsidR="004E4BC7" w:rsidRDefault="004E4BC7" w:rsidP="00C94410">
            <w:proofErr w:type="spellStart"/>
            <w:r>
              <w:t>severity_indicator</w:t>
            </w:r>
            <w:proofErr w:type="spellEnd"/>
          </w:p>
          <w:p w14:paraId="4AE3FCC0" w14:textId="77777777" w:rsidR="004E4BC7" w:rsidRDefault="004E4BC7" w:rsidP="00C94410">
            <w:proofErr w:type="spellStart"/>
            <w:r>
              <w:t>related_symptom</w:t>
            </w:r>
            <w:proofErr w:type="spellEnd"/>
          </w:p>
          <w:p w14:paraId="27641C9B" w14:textId="77777777" w:rsidR="004E4BC7" w:rsidRDefault="004E4BC7" w:rsidP="00C94410">
            <w:r>
              <w:t>difficulty</w:t>
            </w:r>
          </w:p>
          <w:p w14:paraId="46AA2B64" w14:textId="77777777" w:rsidR="004E4BC7" w:rsidRDefault="004E4BC7" w:rsidP="00C94410">
            <w:proofErr w:type="spellStart"/>
            <w:r>
              <w:t>mental_health_treatment</w:t>
            </w:r>
            <w:proofErr w:type="spellEnd"/>
          </w:p>
          <w:p w14:paraId="094F874E" w14:textId="77777777" w:rsidR="004E4BC7" w:rsidRDefault="004E4BC7" w:rsidP="00C94410">
            <w:r>
              <w:t>eating-</w:t>
            </w:r>
            <w:proofErr w:type="spellStart"/>
            <w:r>
              <w:t>disorder_psychopathology</w:t>
            </w:r>
            <w:proofErr w:type="spellEnd"/>
          </w:p>
          <w:p w14:paraId="4B0664FF" w14:textId="77777777" w:rsidR="004E4BC7" w:rsidRDefault="004E4BC7" w:rsidP="00C94410">
            <w:r>
              <w:t>athlete</w:t>
            </w:r>
          </w:p>
          <w:p w14:paraId="4F5D642D" w14:textId="77777777" w:rsidR="004E4BC7" w:rsidRDefault="004E4BC7" w:rsidP="00C94410">
            <w:r>
              <w:t>individual</w:t>
            </w:r>
          </w:p>
          <w:p w14:paraId="4CD8EE82" w14:textId="77777777" w:rsidR="004E4BC7" w:rsidRDefault="004E4BC7" w:rsidP="00C94410">
            <w:proofErr w:type="spellStart"/>
            <w:r>
              <w:t>most_ed_assessment</w:t>
            </w:r>
            <w:proofErr w:type="spellEnd"/>
          </w:p>
          <w:p w14:paraId="3942DB1A" w14:textId="77777777" w:rsidR="004E4BC7" w:rsidRDefault="004E4BC7" w:rsidP="00C94410">
            <w:r>
              <w:t>purpose</w:t>
            </w:r>
          </w:p>
          <w:p w14:paraId="54DC412C" w14:textId="77777777" w:rsidR="004E4BC7" w:rsidRDefault="004E4BC7" w:rsidP="00C94410">
            <w:proofErr w:type="spellStart"/>
            <w:r>
              <w:t>avoidantrestrictive_food_intake_disorder</w:t>
            </w:r>
            <w:proofErr w:type="spellEnd"/>
          </w:p>
          <w:p w14:paraId="20BD0ED3" w14:textId="77777777" w:rsidR="004E4BC7" w:rsidRDefault="004E4BC7" w:rsidP="00C94410">
            <w:r>
              <w:t>severity</w:t>
            </w:r>
          </w:p>
          <w:p w14:paraId="0FEE8654" w14:textId="77777777" w:rsidR="004E4BC7" w:rsidRDefault="004E4BC7" w:rsidP="00C94410"/>
        </w:tc>
      </w:tr>
      <w:tr w:rsidR="004E4BC7" w14:paraId="4EAF5B76" w14:textId="77777777" w:rsidTr="00C94410">
        <w:tc>
          <w:tcPr>
            <w:tcW w:w="4675" w:type="dxa"/>
          </w:tcPr>
          <w:p w14:paraId="495C5DB9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6</w:t>
            </w:r>
          </w:p>
        </w:tc>
        <w:tc>
          <w:tcPr>
            <w:tcW w:w="4675" w:type="dxa"/>
          </w:tcPr>
          <w:p w14:paraId="77844DF5" w14:textId="77777777" w:rsidR="004E4BC7" w:rsidRDefault="004E4BC7" w:rsidP="00C94410">
            <w:r>
              <w:t>we</w:t>
            </w:r>
          </w:p>
          <w:p w14:paraId="29AFA259" w14:textId="77777777" w:rsidR="004E4BC7" w:rsidRDefault="004E4BC7" w:rsidP="00C94410">
            <w:r>
              <w:t>use</w:t>
            </w:r>
          </w:p>
          <w:p w14:paraId="51F3EB00" w14:textId="77777777" w:rsidR="004E4BC7" w:rsidRDefault="004E4BC7" w:rsidP="00C94410">
            <w:r>
              <w:t>purpose</w:t>
            </w:r>
          </w:p>
          <w:p w14:paraId="158B4175" w14:textId="77777777" w:rsidR="004E4BC7" w:rsidRDefault="004E4BC7" w:rsidP="00C94410">
            <w:proofErr w:type="spellStart"/>
            <w:r>
              <w:t>damaging_outcome</w:t>
            </w:r>
            <w:proofErr w:type="spellEnd"/>
          </w:p>
          <w:p w14:paraId="1A5AF2E8" w14:textId="77777777" w:rsidR="004E4BC7" w:rsidRDefault="004E4BC7" w:rsidP="00C94410">
            <w:proofErr w:type="spellStart"/>
            <w:r>
              <w:t>we_study</w:t>
            </w:r>
            <w:proofErr w:type="spellEnd"/>
          </w:p>
          <w:p w14:paraId="2E257A1C" w14:textId="77777777" w:rsidR="004E4BC7" w:rsidRDefault="004E4BC7" w:rsidP="00C94410">
            <w:proofErr w:type="spellStart"/>
            <w:r>
              <w:t>extensive_research</w:t>
            </w:r>
            <w:proofErr w:type="spellEnd"/>
          </w:p>
          <w:p w14:paraId="6ECA571D" w14:textId="77777777" w:rsidR="004E4BC7" w:rsidRDefault="004E4BC7" w:rsidP="00C94410">
            <w:r>
              <w:t>neuroimaging</w:t>
            </w:r>
          </w:p>
          <w:p w14:paraId="637CF6A8" w14:textId="77777777" w:rsidR="004E4BC7" w:rsidRDefault="004E4BC7" w:rsidP="00C94410">
            <w:r>
              <w:t>reduction</w:t>
            </w:r>
          </w:p>
          <w:p w14:paraId="4C0F8670" w14:textId="77777777" w:rsidR="004E4BC7" w:rsidRDefault="004E4BC7" w:rsidP="00C94410">
            <w:proofErr w:type="spellStart"/>
            <w:r>
              <w:t>hiv_protein</w:t>
            </w:r>
            <w:proofErr w:type="spellEnd"/>
          </w:p>
          <w:p w14:paraId="0AA556C0" w14:textId="77777777" w:rsidR="004E4BC7" w:rsidRDefault="004E4BC7" w:rsidP="00C94410">
            <w:r>
              <w:t>complement</w:t>
            </w:r>
          </w:p>
          <w:p w14:paraId="03FDB1FC" w14:textId="77777777" w:rsidR="004E4BC7" w:rsidRDefault="004E4BC7" w:rsidP="00C94410">
            <w:r>
              <w:t>c1qa_knockout_mouse</w:t>
            </w:r>
          </w:p>
          <w:p w14:paraId="36A1C6CC" w14:textId="77777777" w:rsidR="004E4BC7" w:rsidRDefault="004E4BC7" w:rsidP="00C94410">
            <w:proofErr w:type="spellStart"/>
            <w:r>
              <w:t>subcallosal_cingulate</w:t>
            </w:r>
            <w:proofErr w:type="spellEnd"/>
          </w:p>
          <w:p w14:paraId="77544710" w14:textId="77777777" w:rsidR="004E4BC7" w:rsidRDefault="004E4BC7" w:rsidP="00C94410">
            <w:proofErr w:type="spellStart"/>
            <w:r>
              <w:t>New_development</w:t>
            </w:r>
            <w:proofErr w:type="spellEnd"/>
          </w:p>
          <w:p w14:paraId="77373189" w14:textId="77777777" w:rsidR="004E4BC7" w:rsidRDefault="004E4BC7" w:rsidP="00C94410">
            <w:r>
              <w:t>we</w:t>
            </w:r>
          </w:p>
          <w:p w14:paraId="1B74575F" w14:textId="77777777" w:rsidR="004E4BC7" w:rsidRDefault="004E4BC7" w:rsidP="00C94410">
            <w:r>
              <w:lastRenderedPageBreak/>
              <w:t>activation</w:t>
            </w:r>
          </w:p>
          <w:p w14:paraId="5948A210" w14:textId="77777777" w:rsidR="004E4BC7" w:rsidRDefault="004E4BC7" w:rsidP="00C94410">
            <w:r>
              <w:t>regressor</w:t>
            </w:r>
          </w:p>
          <w:p w14:paraId="527E35C0" w14:textId="77777777" w:rsidR="004E4BC7" w:rsidRDefault="004E4BC7" w:rsidP="00C94410">
            <w:proofErr w:type="spellStart"/>
            <w:r>
              <w:t>left_cb</w:t>
            </w:r>
            <w:proofErr w:type="spellEnd"/>
          </w:p>
          <w:p w14:paraId="4EE0DCD8" w14:textId="77777777" w:rsidR="004E4BC7" w:rsidRDefault="004E4BC7" w:rsidP="00C94410">
            <w:proofErr w:type="spellStart"/>
            <w:r>
              <w:t>recovery_process</w:t>
            </w:r>
            <w:proofErr w:type="spellEnd"/>
          </w:p>
          <w:p w14:paraId="238518FF" w14:textId="77777777" w:rsidR="004E4BC7" w:rsidRDefault="004E4BC7" w:rsidP="00C94410">
            <w:proofErr w:type="spellStart"/>
            <w:r>
              <w:t>sex_difference</w:t>
            </w:r>
            <w:proofErr w:type="spellEnd"/>
          </w:p>
          <w:p w14:paraId="441CAFE6" w14:textId="77777777" w:rsidR="004E4BC7" w:rsidRDefault="004E4BC7" w:rsidP="00C94410">
            <w:proofErr w:type="spellStart"/>
            <w:r>
              <w:t>preclinical_study</w:t>
            </w:r>
            <w:proofErr w:type="spellEnd"/>
          </w:p>
          <w:p w14:paraId="1B94EC6A" w14:textId="77777777" w:rsidR="004E4BC7" w:rsidRDefault="004E4BC7" w:rsidP="00C94410">
            <w:proofErr w:type="spellStart"/>
            <w:proofErr w:type="gramStart"/>
            <w:r>
              <w:t>Disease,depression</w:t>
            </w:r>
            <w:proofErr w:type="spellEnd"/>
            <w:proofErr w:type="gramEnd"/>
          </w:p>
          <w:p w14:paraId="3B3E5A87" w14:textId="77777777" w:rsidR="004E4BC7" w:rsidRDefault="004E4BC7" w:rsidP="00C94410">
            <w:r>
              <w:t>rat</w:t>
            </w:r>
          </w:p>
          <w:p w14:paraId="6223B379" w14:textId="77777777" w:rsidR="004E4BC7" w:rsidRDefault="004E4BC7" w:rsidP="00C94410">
            <w:proofErr w:type="spellStart"/>
            <w:r>
              <w:t>treatment_effect</w:t>
            </w:r>
            <w:proofErr w:type="spellEnd"/>
          </w:p>
          <w:p w14:paraId="0EA91F46" w14:textId="77777777" w:rsidR="004E4BC7" w:rsidRDefault="004E4BC7" w:rsidP="00C94410">
            <w:r>
              <w:t>chronic_17-estradiol_treatment</w:t>
            </w:r>
          </w:p>
          <w:p w14:paraId="09216CA4" w14:textId="77777777" w:rsidR="004E4BC7" w:rsidRDefault="004E4BC7" w:rsidP="00C94410">
            <w:r>
              <w:t>article</w:t>
            </w:r>
          </w:p>
          <w:p w14:paraId="6251897F" w14:textId="77777777" w:rsidR="004E4BC7" w:rsidRDefault="004E4BC7" w:rsidP="00C94410">
            <w:proofErr w:type="spellStart"/>
            <w:r>
              <w:t>few_study</w:t>
            </w:r>
            <w:proofErr w:type="spellEnd"/>
          </w:p>
          <w:p w14:paraId="6D14B6A2" w14:textId="77777777" w:rsidR="004E4BC7" w:rsidRDefault="004E4BC7" w:rsidP="00C94410"/>
        </w:tc>
      </w:tr>
      <w:tr w:rsidR="004E4BC7" w14:paraId="5ADEC13A" w14:textId="77777777" w:rsidTr="00C94410">
        <w:tc>
          <w:tcPr>
            <w:tcW w:w="4675" w:type="dxa"/>
          </w:tcPr>
          <w:p w14:paraId="3854AC63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7</w:t>
            </w:r>
          </w:p>
        </w:tc>
        <w:tc>
          <w:tcPr>
            <w:tcW w:w="4675" w:type="dxa"/>
          </w:tcPr>
          <w:p w14:paraId="236628BC" w14:textId="77777777" w:rsidR="004E4BC7" w:rsidRDefault="004E4BC7" w:rsidP="00C94410">
            <w:r>
              <w:t>purpose</w:t>
            </w:r>
          </w:p>
          <w:p w14:paraId="213574D0" w14:textId="77777777" w:rsidR="004E4BC7" w:rsidRDefault="004E4BC7" w:rsidP="00C94410">
            <w:proofErr w:type="spellStart"/>
            <w:r>
              <w:t>treatment_outcome</w:t>
            </w:r>
            <w:proofErr w:type="spellEnd"/>
          </w:p>
          <w:p w14:paraId="1ACF121A" w14:textId="77777777" w:rsidR="004E4BC7" w:rsidRDefault="004E4BC7" w:rsidP="00C94410">
            <w:proofErr w:type="spellStart"/>
            <w:proofErr w:type="gramStart"/>
            <w:r>
              <w:t>Disease,mood</w:t>
            </w:r>
            <w:proofErr w:type="gramEnd"/>
            <w:r>
              <w:t>_disorder</w:t>
            </w:r>
            <w:proofErr w:type="spellEnd"/>
          </w:p>
          <w:p w14:paraId="14F62E50" w14:textId="77777777" w:rsidR="004E4BC7" w:rsidRDefault="004E4BC7" w:rsidP="00C94410">
            <w:proofErr w:type="spellStart"/>
            <w:proofErr w:type="gramStart"/>
            <w:r>
              <w:t>Disease,major</w:t>
            </w:r>
            <w:proofErr w:type="gramEnd"/>
            <w:r>
              <w:t>_depressive_disorder</w:t>
            </w:r>
            <w:proofErr w:type="spellEnd"/>
          </w:p>
          <w:p w14:paraId="435B75C0" w14:textId="77777777" w:rsidR="004E4BC7" w:rsidRDefault="004E4BC7" w:rsidP="00C94410">
            <w:proofErr w:type="spellStart"/>
            <w:r>
              <w:t>exist_pharmacological_treatment</w:t>
            </w:r>
            <w:proofErr w:type="spellEnd"/>
          </w:p>
          <w:p w14:paraId="26C1138E" w14:textId="77777777" w:rsidR="004E4BC7" w:rsidRDefault="004E4BC7" w:rsidP="00C94410">
            <w:proofErr w:type="spellStart"/>
            <w:r>
              <w:t>cognitive_function</w:t>
            </w:r>
            <w:proofErr w:type="spellEnd"/>
          </w:p>
          <w:p w14:paraId="5817E907" w14:textId="77777777" w:rsidR="004E4BC7" w:rsidRDefault="004E4BC7" w:rsidP="00C94410">
            <w:proofErr w:type="spellStart"/>
            <w:r>
              <w:t>neural_basis</w:t>
            </w:r>
            <w:proofErr w:type="spellEnd"/>
          </w:p>
          <w:p w14:paraId="2853A575" w14:textId="77777777" w:rsidR="004E4BC7" w:rsidRDefault="004E4BC7" w:rsidP="00C94410">
            <w:proofErr w:type="spellStart"/>
            <w:r>
              <w:t>molecular_mechanism</w:t>
            </w:r>
            <w:proofErr w:type="spellEnd"/>
          </w:p>
          <w:p w14:paraId="2BFF5345" w14:textId="77777777" w:rsidR="004E4BC7" w:rsidRDefault="004E4BC7" w:rsidP="00C94410">
            <w:r>
              <w:t>aim</w:t>
            </w:r>
          </w:p>
          <w:p w14:paraId="7D2A48C4" w14:textId="77777777" w:rsidR="004E4BC7" w:rsidRDefault="004E4BC7" w:rsidP="00C94410">
            <w:r>
              <w:t>we</w:t>
            </w:r>
          </w:p>
          <w:p w14:paraId="5A368B13" w14:textId="77777777" w:rsidR="004E4BC7" w:rsidRDefault="004E4BC7" w:rsidP="00C94410">
            <w:proofErr w:type="spellStart"/>
            <w:proofErr w:type="gramStart"/>
            <w:r>
              <w:t>Disease,cognitive</w:t>
            </w:r>
            <w:proofErr w:type="gramEnd"/>
            <w:r>
              <w:t>_deficit</w:t>
            </w:r>
            <w:proofErr w:type="spellEnd"/>
          </w:p>
          <w:p w14:paraId="79824C1D" w14:textId="77777777" w:rsidR="004E4BC7" w:rsidRDefault="004E4BC7" w:rsidP="00C94410">
            <w:proofErr w:type="spellStart"/>
            <w:r>
              <w:t>develop_area</w:t>
            </w:r>
            <w:proofErr w:type="spellEnd"/>
          </w:p>
          <w:p w14:paraId="16AEEA2D" w14:textId="77777777" w:rsidR="004E4BC7" w:rsidRDefault="004E4BC7" w:rsidP="00C94410">
            <w:r>
              <w:t>proportion</w:t>
            </w:r>
          </w:p>
          <w:p w14:paraId="4F5A7AB7" w14:textId="77777777" w:rsidR="004E4BC7" w:rsidRDefault="004E4BC7" w:rsidP="00C94410">
            <w:proofErr w:type="spellStart"/>
            <w:r>
              <w:t>sporadic_creutzfeldt-jakob_disease</w:t>
            </w:r>
            <w:proofErr w:type="spellEnd"/>
          </w:p>
          <w:p w14:paraId="5D22AB6D" w14:textId="77777777" w:rsidR="004E4BC7" w:rsidRDefault="004E4BC7" w:rsidP="00C94410">
            <w:r>
              <w:t>it</w:t>
            </w:r>
          </w:p>
          <w:p w14:paraId="1617527C" w14:textId="77777777" w:rsidR="004E4BC7" w:rsidRDefault="004E4BC7" w:rsidP="00C94410">
            <w:proofErr w:type="spellStart"/>
            <w:r>
              <w:t>key_event</w:t>
            </w:r>
            <w:proofErr w:type="spellEnd"/>
          </w:p>
          <w:p w14:paraId="17C42961" w14:textId="77777777" w:rsidR="004E4BC7" w:rsidRDefault="004E4BC7" w:rsidP="00C94410">
            <w:r>
              <w:t>pq912</w:t>
            </w:r>
          </w:p>
          <w:p w14:paraId="5B7428E8" w14:textId="77777777" w:rsidR="004E4BC7" w:rsidRDefault="004E4BC7" w:rsidP="00C94410">
            <w:r>
              <w:t>we</w:t>
            </w:r>
          </w:p>
          <w:p w14:paraId="12522EBD" w14:textId="77777777" w:rsidR="004E4BC7" w:rsidRDefault="004E4BC7" w:rsidP="00C94410">
            <w:r>
              <w:t>aim</w:t>
            </w:r>
          </w:p>
          <w:p w14:paraId="75D7D60F" w14:textId="77777777" w:rsidR="004E4BC7" w:rsidRDefault="004E4BC7" w:rsidP="00C94410">
            <w:proofErr w:type="spellStart"/>
            <w:r>
              <w:t>exploratory_efficacy_readout</w:t>
            </w:r>
            <w:proofErr w:type="spellEnd"/>
          </w:p>
          <w:p w14:paraId="743BEFA3" w14:textId="77777777" w:rsidR="004E4BC7" w:rsidRDefault="004E4BC7" w:rsidP="00C94410">
            <w:proofErr w:type="spellStart"/>
            <w:r>
              <w:t>therapeutic_approach</w:t>
            </w:r>
            <w:proofErr w:type="spellEnd"/>
          </w:p>
          <w:p w14:paraId="3A653986" w14:textId="77777777" w:rsidR="004E4BC7" w:rsidRDefault="004E4BC7" w:rsidP="00C94410">
            <w:proofErr w:type="spellStart"/>
            <w:r>
              <w:t>antipsychotic_monotherapy</w:t>
            </w:r>
            <w:proofErr w:type="spellEnd"/>
          </w:p>
          <w:p w14:paraId="585CA684" w14:textId="77777777" w:rsidR="004E4BC7" w:rsidRDefault="004E4BC7" w:rsidP="00C94410">
            <w:proofErr w:type="spellStart"/>
            <w:r>
              <w:t>antipsychotic_polypharmacy</w:t>
            </w:r>
            <w:proofErr w:type="spellEnd"/>
          </w:p>
          <w:p w14:paraId="756CF1D0" w14:textId="77777777" w:rsidR="004E4BC7" w:rsidRDefault="004E4BC7" w:rsidP="00C94410">
            <w:r>
              <w:t>membrane-</w:t>
            </w:r>
            <w:proofErr w:type="spellStart"/>
            <w:r>
              <w:t>bound_nadh</w:t>
            </w:r>
            <w:proofErr w:type="spellEnd"/>
            <w:r>
              <w:t>-</w:t>
            </w:r>
            <w:proofErr w:type="spellStart"/>
            <w:r>
              <w:t>dependent_redox_enzyme</w:t>
            </w:r>
            <w:proofErr w:type="spellEnd"/>
          </w:p>
          <w:p w14:paraId="6F85ACEC" w14:textId="77777777" w:rsidR="004E4BC7" w:rsidRDefault="004E4BC7" w:rsidP="00C94410">
            <w:proofErr w:type="spellStart"/>
            <w:r>
              <w:t>incurable_disease</w:t>
            </w:r>
            <w:proofErr w:type="spellEnd"/>
          </w:p>
          <w:p w14:paraId="7647DD61" w14:textId="77777777" w:rsidR="004E4BC7" w:rsidRDefault="004E4BC7" w:rsidP="00C94410">
            <w:proofErr w:type="spellStart"/>
            <w:r>
              <w:t>cholesterol_biosynthesis</w:t>
            </w:r>
            <w:proofErr w:type="spellEnd"/>
          </w:p>
          <w:p w14:paraId="3E04D7FC" w14:textId="77777777" w:rsidR="004E4BC7" w:rsidRDefault="004E4BC7" w:rsidP="00C94410"/>
        </w:tc>
      </w:tr>
      <w:tr w:rsidR="004E4BC7" w14:paraId="55ABF0B9" w14:textId="77777777" w:rsidTr="00C94410">
        <w:tc>
          <w:tcPr>
            <w:tcW w:w="4675" w:type="dxa"/>
          </w:tcPr>
          <w:p w14:paraId="2EA7B061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8</w:t>
            </w:r>
          </w:p>
        </w:tc>
        <w:tc>
          <w:tcPr>
            <w:tcW w:w="4675" w:type="dxa"/>
          </w:tcPr>
          <w:p w14:paraId="722638B3" w14:textId="77777777" w:rsidR="004E4BC7" w:rsidRDefault="004E4BC7" w:rsidP="00C94410">
            <w:r>
              <w:t>cyb5r3_deficiency</w:t>
            </w:r>
          </w:p>
          <w:p w14:paraId="3F5A2576" w14:textId="77777777" w:rsidR="004E4BC7" w:rsidRDefault="004E4BC7" w:rsidP="00C94410">
            <w:proofErr w:type="spellStart"/>
            <w:r>
              <w:t>its_role</w:t>
            </w:r>
            <w:proofErr w:type="spellEnd"/>
          </w:p>
          <w:p w14:paraId="005BF238" w14:textId="77777777" w:rsidR="004E4BC7" w:rsidRDefault="004E4BC7" w:rsidP="00C94410">
            <w:proofErr w:type="spellStart"/>
            <w:r>
              <w:t>its_role</w:t>
            </w:r>
            <w:proofErr w:type="spellEnd"/>
          </w:p>
          <w:p w14:paraId="6267F35B" w14:textId="77777777" w:rsidR="004E4BC7" w:rsidRDefault="004E4BC7" w:rsidP="00C94410">
            <w:proofErr w:type="spellStart"/>
            <w:r>
              <w:t>type_ii_rhm</w:t>
            </w:r>
            <w:proofErr w:type="spellEnd"/>
          </w:p>
          <w:p w14:paraId="48EFDFEC" w14:textId="77777777" w:rsidR="004E4BC7" w:rsidRDefault="004E4BC7" w:rsidP="00C94410">
            <w:proofErr w:type="spellStart"/>
            <w:r>
              <w:t>neurological_symptom</w:t>
            </w:r>
            <w:proofErr w:type="spellEnd"/>
          </w:p>
          <w:p w14:paraId="356E3E3F" w14:textId="77777777" w:rsidR="004E4BC7" w:rsidRDefault="004E4BC7" w:rsidP="00C94410">
            <w:r>
              <w:lastRenderedPageBreak/>
              <w:t>homelessness</w:t>
            </w:r>
          </w:p>
          <w:p w14:paraId="6156C4BC" w14:textId="77777777" w:rsidR="004E4BC7" w:rsidRDefault="004E4BC7" w:rsidP="00C94410">
            <w:proofErr w:type="spellStart"/>
            <w:proofErr w:type="gramStart"/>
            <w:r>
              <w:t>Species,child</w:t>
            </w:r>
            <w:proofErr w:type="spellEnd"/>
            <w:proofErr w:type="gramEnd"/>
          </w:p>
          <w:p w14:paraId="58C655EF" w14:textId="77777777" w:rsidR="004E4BC7" w:rsidRDefault="004E4BC7" w:rsidP="00C94410">
            <w:r>
              <w:t>we</w:t>
            </w:r>
          </w:p>
          <w:p w14:paraId="4BDB9268" w14:textId="77777777" w:rsidR="004E4BC7" w:rsidRDefault="004E4BC7" w:rsidP="00C94410">
            <w:r>
              <w:t>use</w:t>
            </w:r>
          </w:p>
          <w:p w14:paraId="418C7ECA" w14:textId="77777777" w:rsidR="004E4BC7" w:rsidRDefault="004E4BC7" w:rsidP="00C94410">
            <w:r>
              <w:t>Methylphenidate</w:t>
            </w:r>
          </w:p>
          <w:p w14:paraId="45E8F183" w14:textId="77777777" w:rsidR="004E4BC7" w:rsidRDefault="004E4BC7" w:rsidP="00C94410">
            <w:r>
              <w:t>use</w:t>
            </w:r>
          </w:p>
          <w:p w14:paraId="1485F82C" w14:textId="77777777" w:rsidR="004E4BC7" w:rsidRDefault="004E4BC7" w:rsidP="00C94410">
            <w:r>
              <w:t>use</w:t>
            </w:r>
          </w:p>
          <w:p w14:paraId="728E71B2" w14:textId="77777777" w:rsidR="004E4BC7" w:rsidRDefault="004E4BC7" w:rsidP="00C94410">
            <w:proofErr w:type="spellStart"/>
            <w:r>
              <w:t>psychotropic_drug_use</w:t>
            </w:r>
            <w:proofErr w:type="spellEnd"/>
          </w:p>
          <w:p w14:paraId="5DAC9EF7" w14:textId="77777777" w:rsidR="004E4BC7" w:rsidRDefault="004E4BC7" w:rsidP="00C94410">
            <w:r>
              <w:t>use</w:t>
            </w:r>
          </w:p>
          <w:p w14:paraId="425B59C0" w14:textId="77777777" w:rsidR="004E4BC7" w:rsidRDefault="004E4BC7" w:rsidP="00C94410">
            <w:proofErr w:type="spellStart"/>
            <w:r>
              <w:t>psychotropic_drug_use</w:t>
            </w:r>
            <w:proofErr w:type="spellEnd"/>
          </w:p>
          <w:p w14:paraId="458EE36E" w14:textId="77777777" w:rsidR="004E4BC7" w:rsidRDefault="004E4BC7" w:rsidP="00C94410">
            <w:r>
              <w:t>purpose</w:t>
            </w:r>
          </w:p>
          <w:p w14:paraId="15B7D425" w14:textId="77777777" w:rsidR="004E4BC7" w:rsidRDefault="004E4BC7" w:rsidP="00C94410">
            <w:proofErr w:type="spellStart"/>
            <w:r>
              <w:t>death_anxiety</w:t>
            </w:r>
            <w:proofErr w:type="spellEnd"/>
          </w:p>
          <w:p w14:paraId="48525978" w14:textId="77777777" w:rsidR="004E4BC7" w:rsidRDefault="004E4BC7" w:rsidP="00C94410">
            <w:r>
              <w:t>research</w:t>
            </w:r>
          </w:p>
          <w:p w14:paraId="1A3F3C1E" w14:textId="77777777" w:rsidR="004E4BC7" w:rsidRDefault="004E4BC7" w:rsidP="00C94410">
            <w:proofErr w:type="spellStart"/>
            <w:r>
              <w:t>psychosocial_treatment</w:t>
            </w:r>
            <w:proofErr w:type="spellEnd"/>
          </w:p>
          <w:p w14:paraId="06F2177B" w14:textId="77777777" w:rsidR="004E4BC7" w:rsidRDefault="004E4BC7" w:rsidP="00C94410">
            <w:proofErr w:type="spellStart"/>
            <w:r>
              <w:t>therapy_type</w:t>
            </w:r>
            <w:proofErr w:type="spellEnd"/>
          </w:p>
          <w:p w14:paraId="107B6F3A" w14:textId="77777777" w:rsidR="004E4BC7" w:rsidRDefault="004E4BC7" w:rsidP="00C94410">
            <w:proofErr w:type="spellStart"/>
            <w:r>
              <w:t>clinical_sample</w:t>
            </w:r>
            <w:proofErr w:type="spellEnd"/>
          </w:p>
          <w:p w14:paraId="6A66B79E" w14:textId="77777777" w:rsidR="004E4BC7" w:rsidRDefault="004E4BC7" w:rsidP="00C94410">
            <w:proofErr w:type="spellStart"/>
            <w:r>
              <w:t>grow_trend</w:t>
            </w:r>
            <w:proofErr w:type="spellEnd"/>
          </w:p>
          <w:p w14:paraId="019F2768" w14:textId="77777777" w:rsidR="004E4BC7" w:rsidRDefault="004E4BC7" w:rsidP="00C94410">
            <w:r>
              <w:t>sub-theme</w:t>
            </w:r>
          </w:p>
          <w:p w14:paraId="51B76FB0" w14:textId="77777777" w:rsidR="004E4BC7" w:rsidRDefault="004E4BC7" w:rsidP="00C94410">
            <w:proofErr w:type="spellStart"/>
            <w:r>
              <w:t>online_community</w:t>
            </w:r>
            <w:proofErr w:type="spellEnd"/>
          </w:p>
          <w:p w14:paraId="0544818B" w14:textId="77777777" w:rsidR="004E4BC7" w:rsidRDefault="004E4BC7" w:rsidP="00C94410">
            <w:r>
              <w:t>Collaborative</w:t>
            </w:r>
          </w:p>
          <w:p w14:paraId="302A5ED4" w14:textId="77777777" w:rsidR="004E4BC7" w:rsidRDefault="004E4BC7" w:rsidP="00C94410">
            <w:r>
              <w:t>demoralization</w:t>
            </w:r>
          </w:p>
          <w:p w14:paraId="6484C0BB" w14:textId="77777777" w:rsidR="004E4BC7" w:rsidRDefault="004E4BC7" w:rsidP="00C94410">
            <w:r>
              <w:t>demoralization</w:t>
            </w:r>
          </w:p>
          <w:p w14:paraId="53E2BE58" w14:textId="77777777" w:rsidR="004E4BC7" w:rsidRDefault="004E4BC7" w:rsidP="00C94410">
            <w:r>
              <w:t>measure</w:t>
            </w:r>
          </w:p>
          <w:p w14:paraId="3CAD0BD6" w14:textId="77777777" w:rsidR="004E4BC7" w:rsidRDefault="004E4BC7" w:rsidP="00C94410"/>
        </w:tc>
      </w:tr>
      <w:tr w:rsidR="004E4BC7" w14:paraId="2A71E70F" w14:textId="77777777" w:rsidTr="00C94410">
        <w:tc>
          <w:tcPr>
            <w:tcW w:w="4675" w:type="dxa"/>
          </w:tcPr>
          <w:p w14:paraId="403EDD32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9</w:t>
            </w:r>
          </w:p>
        </w:tc>
        <w:tc>
          <w:tcPr>
            <w:tcW w:w="4675" w:type="dxa"/>
          </w:tcPr>
          <w:p w14:paraId="46B8A7E5" w14:textId="77777777" w:rsidR="004E4BC7" w:rsidRDefault="004E4BC7" w:rsidP="00C94410">
            <w:r>
              <w:t>we</w:t>
            </w:r>
          </w:p>
          <w:p w14:paraId="350DE923" w14:textId="77777777" w:rsidR="004E4BC7" w:rsidRDefault="004E4BC7" w:rsidP="00C94410">
            <w:proofErr w:type="spellStart"/>
            <w:r>
              <w:t>we_result</w:t>
            </w:r>
            <w:proofErr w:type="spellEnd"/>
          </w:p>
          <w:p w14:paraId="71B5C199" w14:textId="77777777" w:rsidR="004E4BC7" w:rsidRDefault="004E4BC7" w:rsidP="00C94410">
            <w:r>
              <w:t>presence</w:t>
            </w:r>
          </w:p>
          <w:p w14:paraId="64D0FB46" w14:textId="77777777" w:rsidR="004E4BC7" w:rsidRDefault="004E4BC7" w:rsidP="00C94410">
            <w:proofErr w:type="spellStart"/>
            <w:proofErr w:type="gramStart"/>
            <w:r>
              <w:t>Disease,cognitive</w:t>
            </w:r>
            <w:proofErr w:type="gramEnd"/>
            <w:r>
              <w:t>_deficit</w:t>
            </w:r>
            <w:proofErr w:type="spellEnd"/>
          </w:p>
          <w:p w14:paraId="40448D76" w14:textId="77777777" w:rsidR="004E4BC7" w:rsidRDefault="004E4BC7" w:rsidP="00C94410">
            <w:proofErr w:type="spellStart"/>
            <w:r>
              <w:t>important_role</w:t>
            </w:r>
            <w:proofErr w:type="spellEnd"/>
          </w:p>
          <w:p w14:paraId="20F3CA53" w14:textId="77777777" w:rsidR="004E4BC7" w:rsidRDefault="004E4BC7" w:rsidP="00C94410">
            <w:r>
              <w:t>research</w:t>
            </w:r>
          </w:p>
          <w:p w14:paraId="43A59F8E" w14:textId="77777777" w:rsidR="004E4BC7" w:rsidRDefault="004E4BC7" w:rsidP="00C94410">
            <w:proofErr w:type="spellStart"/>
            <w:r>
              <w:t>functional_ability</w:t>
            </w:r>
            <w:proofErr w:type="spellEnd"/>
          </w:p>
          <w:p w14:paraId="43E6D66A" w14:textId="77777777" w:rsidR="004E4BC7" w:rsidRDefault="004E4BC7" w:rsidP="00C94410">
            <w:proofErr w:type="spellStart"/>
            <w:r>
              <w:t>functional_disability</w:t>
            </w:r>
            <w:proofErr w:type="spellEnd"/>
          </w:p>
          <w:p w14:paraId="09BC7375" w14:textId="77777777" w:rsidR="004E4BC7" w:rsidRDefault="004E4BC7" w:rsidP="00C94410">
            <w:r>
              <w:t>performance-</w:t>
            </w:r>
            <w:proofErr w:type="spellStart"/>
            <w:r>
              <w:t>based_functional_assessment</w:t>
            </w:r>
            <w:proofErr w:type="spellEnd"/>
          </w:p>
          <w:p w14:paraId="1DA605E7" w14:textId="77777777" w:rsidR="004E4BC7" w:rsidRDefault="004E4BC7" w:rsidP="00C94410">
            <w:r>
              <w:t>pathogenesis</w:t>
            </w:r>
          </w:p>
          <w:p w14:paraId="053D43D1" w14:textId="77777777" w:rsidR="004E4BC7" w:rsidRDefault="004E4BC7" w:rsidP="00C94410">
            <w:r>
              <w:t>cocaine</w:t>
            </w:r>
          </w:p>
          <w:p w14:paraId="1A5F54B0" w14:textId="77777777" w:rsidR="004E4BC7" w:rsidRDefault="004E4BC7" w:rsidP="00C94410">
            <w:r>
              <w:t>modulation</w:t>
            </w:r>
          </w:p>
          <w:p w14:paraId="56409A69" w14:textId="77777777" w:rsidR="004E4BC7" w:rsidRDefault="004E4BC7" w:rsidP="00C94410">
            <w:proofErr w:type="spellStart"/>
            <w:r>
              <w:t>catb_secretion</w:t>
            </w:r>
            <w:proofErr w:type="spellEnd"/>
          </w:p>
          <w:p w14:paraId="07708A03" w14:textId="77777777" w:rsidR="004E4BC7" w:rsidRDefault="004E4BC7" w:rsidP="00C94410">
            <w:proofErr w:type="spellStart"/>
            <w:r>
              <w:t>pharmacological_modulation</w:t>
            </w:r>
            <w:proofErr w:type="spellEnd"/>
          </w:p>
          <w:p w14:paraId="036B3CBB" w14:textId="77777777" w:rsidR="004E4BC7" w:rsidRDefault="004E4BC7" w:rsidP="00C94410">
            <w:r>
              <w:t>hiv-1_seronegative_donor</w:t>
            </w:r>
          </w:p>
          <w:p w14:paraId="440588C8" w14:textId="77777777" w:rsidR="004E4BC7" w:rsidRDefault="004E4BC7" w:rsidP="00C94410">
            <w:proofErr w:type="spellStart"/>
            <w:r>
              <w:t>aged_patient</w:t>
            </w:r>
            <w:proofErr w:type="spellEnd"/>
          </w:p>
          <w:p w14:paraId="235D3900" w14:textId="77777777" w:rsidR="004E4BC7" w:rsidRDefault="004E4BC7" w:rsidP="00C94410">
            <w:proofErr w:type="spellStart"/>
            <w:r>
              <w:t>systematic_study</w:t>
            </w:r>
            <w:proofErr w:type="spellEnd"/>
          </w:p>
          <w:p w14:paraId="4A606E65" w14:textId="77777777" w:rsidR="004E4BC7" w:rsidRDefault="004E4BC7" w:rsidP="00C94410">
            <w:r>
              <w:t>review</w:t>
            </w:r>
          </w:p>
          <w:p w14:paraId="7077F7C6" w14:textId="77777777" w:rsidR="004E4BC7" w:rsidRDefault="004E4BC7" w:rsidP="00C94410">
            <w:proofErr w:type="spellStart"/>
            <w:r>
              <w:t>gray_matter_volume</w:t>
            </w:r>
            <w:proofErr w:type="spellEnd"/>
          </w:p>
          <w:p w14:paraId="45695406" w14:textId="77777777" w:rsidR="004E4BC7" w:rsidRDefault="004E4BC7" w:rsidP="00C94410">
            <w:r>
              <w:t>hearing-impairment</w:t>
            </w:r>
          </w:p>
          <w:p w14:paraId="74C95600" w14:textId="77777777" w:rsidR="004E4BC7" w:rsidRDefault="004E4BC7" w:rsidP="00C94410">
            <w:r>
              <w:t>association</w:t>
            </w:r>
          </w:p>
          <w:p w14:paraId="6AF52673" w14:textId="77777777" w:rsidR="004E4BC7" w:rsidRDefault="004E4BC7" w:rsidP="00C94410">
            <w:proofErr w:type="spellStart"/>
            <w:r>
              <w:lastRenderedPageBreak/>
              <w:t>previous_research</w:t>
            </w:r>
            <w:proofErr w:type="spellEnd"/>
          </w:p>
          <w:p w14:paraId="59D0EBB5" w14:textId="77777777" w:rsidR="004E4BC7" w:rsidRDefault="004E4BC7" w:rsidP="00C94410">
            <w:proofErr w:type="spellStart"/>
            <w:r>
              <w:t>high_intensity</w:t>
            </w:r>
            <w:proofErr w:type="spellEnd"/>
          </w:p>
          <w:p w14:paraId="3EEF682E" w14:textId="77777777" w:rsidR="004E4BC7" w:rsidRDefault="004E4BC7" w:rsidP="00C94410">
            <w:r>
              <w:t>we</w:t>
            </w:r>
          </w:p>
          <w:p w14:paraId="017C75FF" w14:textId="77777777" w:rsidR="004E4BC7" w:rsidRDefault="004E4BC7" w:rsidP="00C94410">
            <w:proofErr w:type="spellStart"/>
            <w:r>
              <w:t>clinical_high-risk_state</w:t>
            </w:r>
            <w:proofErr w:type="spellEnd"/>
          </w:p>
          <w:p w14:paraId="1EC75D7A" w14:textId="77777777" w:rsidR="004E4BC7" w:rsidRDefault="004E4BC7" w:rsidP="00C94410">
            <w:proofErr w:type="spellStart"/>
            <w:proofErr w:type="gramStart"/>
            <w:r>
              <w:t>Species,patient</w:t>
            </w:r>
            <w:proofErr w:type="spellEnd"/>
            <w:proofErr w:type="gramEnd"/>
          </w:p>
          <w:p w14:paraId="6159E0BE" w14:textId="77777777" w:rsidR="004E4BC7" w:rsidRDefault="004E4BC7" w:rsidP="00C94410">
            <w:r>
              <w:t>diversity</w:t>
            </w:r>
          </w:p>
          <w:p w14:paraId="500FD30B" w14:textId="77777777" w:rsidR="004E4BC7" w:rsidRDefault="004E4BC7" w:rsidP="00C94410">
            <w:proofErr w:type="spellStart"/>
            <w:proofErr w:type="gramStart"/>
            <w:r>
              <w:t>Disease,bipolar</w:t>
            </w:r>
            <w:proofErr w:type="gramEnd"/>
            <w:r>
              <w:t>_disorder</w:t>
            </w:r>
            <w:proofErr w:type="spellEnd"/>
          </w:p>
          <w:p w14:paraId="0A203274" w14:textId="77777777" w:rsidR="004E4BC7" w:rsidRDefault="004E4BC7" w:rsidP="00C94410">
            <w:r>
              <w:t>case-</w:t>
            </w:r>
            <w:proofErr w:type="spellStart"/>
            <w:r>
              <w:t>control_study</w:t>
            </w:r>
            <w:proofErr w:type="spellEnd"/>
          </w:p>
          <w:p w14:paraId="103C3D5F" w14:textId="77777777" w:rsidR="004E4BC7" w:rsidRDefault="004E4BC7" w:rsidP="00C94410">
            <w:proofErr w:type="spellStart"/>
            <w:r>
              <w:t>Citrus_species</w:t>
            </w:r>
            <w:proofErr w:type="spellEnd"/>
          </w:p>
          <w:p w14:paraId="720B25F3" w14:textId="77777777" w:rsidR="004E4BC7" w:rsidRDefault="004E4BC7" w:rsidP="00C94410">
            <w:r>
              <w:t>treatment</w:t>
            </w:r>
          </w:p>
          <w:p w14:paraId="30BBBD36" w14:textId="77777777" w:rsidR="004E4BC7" w:rsidRDefault="004E4BC7" w:rsidP="00C94410">
            <w:proofErr w:type="spellStart"/>
            <w:r>
              <w:t>antihyperalgesia</w:t>
            </w:r>
            <w:proofErr w:type="spellEnd"/>
          </w:p>
          <w:p w14:paraId="2D5683AE" w14:textId="77777777" w:rsidR="004E4BC7" w:rsidRDefault="004E4BC7" w:rsidP="00C94410">
            <w:r>
              <w:t>treatment</w:t>
            </w:r>
          </w:p>
          <w:p w14:paraId="6B06737D" w14:textId="77777777" w:rsidR="004E4BC7" w:rsidRDefault="004E4BC7" w:rsidP="00C94410">
            <w:r>
              <w:t>level</w:t>
            </w:r>
          </w:p>
          <w:p w14:paraId="718974F9" w14:textId="77777777" w:rsidR="004E4BC7" w:rsidRDefault="004E4BC7" w:rsidP="00C94410">
            <w:r>
              <w:t>result</w:t>
            </w:r>
          </w:p>
          <w:p w14:paraId="41596A52" w14:textId="77777777" w:rsidR="004E4BC7" w:rsidRDefault="004E4BC7" w:rsidP="00C94410">
            <w:r>
              <w:t>purpose</w:t>
            </w:r>
          </w:p>
          <w:p w14:paraId="1E509AFE" w14:textId="77777777" w:rsidR="004E4BC7" w:rsidRDefault="004E4BC7" w:rsidP="00C94410">
            <w:r>
              <w:t>interest</w:t>
            </w:r>
          </w:p>
          <w:p w14:paraId="1556B587" w14:textId="77777777" w:rsidR="004E4BC7" w:rsidRDefault="004E4BC7" w:rsidP="00C94410">
            <w:r>
              <w:t>use</w:t>
            </w:r>
          </w:p>
          <w:p w14:paraId="3A7EB8CF" w14:textId="77777777" w:rsidR="004E4BC7" w:rsidRDefault="004E4BC7" w:rsidP="00C94410">
            <w:proofErr w:type="spellStart"/>
            <w:proofErr w:type="gramStart"/>
            <w:r>
              <w:t>Disease,depression</w:t>
            </w:r>
            <w:proofErr w:type="spellEnd"/>
            <w:proofErr w:type="gramEnd"/>
          </w:p>
          <w:p w14:paraId="2A84C2F4" w14:textId="77777777" w:rsidR="004E4BC7" w:rsidRDefault="004E4BC7" w:rsidP="00C94410">
            <w:r>
              <w:t>study</w:t>
            </w:r>
          </w:p>
          <w:p w14:paraId="4237D7BE" w14:textId="77777777" w:rsidR="004E4BC7" w:rsidRDefault="004E4BC7" w:rsidP="00C94410">
            <w:proofErr w:type="spellStart"/>
            <w:r>
              <w:t>antepartum_depression</w:t>
            </w:r>
            <w:proofErr w:type="spellEnd"/>
          </w:p>
          <w:p w14:paraId="735C6A57" w14:textId="77777777" w:rsidR="004E4BC7" w:rsidRDefault="004E4BC7" w:rsidP="00C94410">
            <w:r>
              <w:t>aim</w:t>
            </w:r>
          </w:p>
          <w:p w14:paraId="3B686F09" w14:textId="77777777" w:rsidR="004E4BC7" w:rsidRDefault="004E4BC7" w:rsidP="00C94410">
            <w:proofErr w:type="spellStart"/>
            <w:r>
              <w:t>update_information</w:t>
            </w:r>
            <w:proofErr w:type="spellEnd"/>
          </w:p>
          <w:p w14:paraId="3078879C" w14:textId="77777777" w:rsidR="004E4BC7" w:rsidRDefault="004E4BC7" w:rsidP="00C94410">
            <w:r>
              <w:t>aim</w:t>
            </w:r>
          </w:p>
          <w:p w14:paraId="1AF72F43" w14:textId="77777777" w:rsidR="004E4BC7" w:rsidRDefault="004E4BC7" w:rsidP="00C94410">
            <w:r>
              <w:t>variation</w:t>
            </w:r>
          </w:p>
          <w:p w14:paraId="17DCCAAD" w14:textId="77777777" w:rsidR="004E4BC7" w:rsidRDefault="004E4BC7" w:rsidP="00C94410">
            <w:proofErr w:type="spellStart"/>
            <w:r>
              <w:t>homeless_population</w:t>
            </w:r>
            <w:proofErr w:type="spellEnd"/>
          </w:p>
          <w:p w14:paraId="0C57FE35" w14:textId="77777777" w:rsidR="004E4BC7" w:rsidRDefault="004E4BC7" w:rsidP="00C94410">
            <w:r>
              <w:t>project</w:t>
            </w:r>
          </w:p>
          <w:p w14:paraId="26BFE2F0" w14:textId="77777777" w:rsidR="004E4BC7" w:rsidRDefault="004E4BC7" w:rsidP="00C94410"/>
        </w:tc>
      </w:tr>
      <w:tr w:rsidR="004E4BC7" w14:paraId="3640325F" w14:textId="77777777" w:rsidTr="00C94410">
        <w:tc>
          <w:tcPr>
            <w:tcW w:w="4675" w:type="dxa"/>
          </w:tcPr>
          <w:p w14:paraId="6EB9E411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0</w:t>
            </w:r>
          </w:p>
        </w:tc>
        <w:tc>
          <w:tcPr>
            <w:tcW w:w="4675" w:type="dxa"/>
          </w:tcPr>
          <w:p w14:paraId="6C6F542A" w14:textId="77777777" w:rsidR="004E4BC7" w:rsidRDefault="004E4BC7" w:rsidP="00C94410">
            <w:r>
              <w:t>we</w:t>
            </w:r>
          </w:p>
          <w:p w14:paraId="05FCAFFE" w14:textId="77777777" w:rsidR="004E4BC7" w:rsidRDefault="004E4BC7" w:rsidP="00C94410">
            <w:proofErr w:type="spellStart"/>
            <w:r>
              <w:t>live_space</w:t>
            </w:r>
            <w:proofErr w:type="spellEnd"/>
          </w:p>
          <w:p w14:paraId="49F869EE" w14:textId="77777777" w:rsidR="004E4BC7" w:rsidRDefault="004E4BC7" w:rsidP="00C94410">
            <w:proofErr w:type="spellStart"/>
            <w:r>
              <w:t>psychopathological_symptom</w:t>
            </w:r>
            <w:proofErr w:type="spellEnd"/>
          </w:p>
          <w:p w14:paraId="5A04B450" w14:textId="77777777" w:rsidR="004E4BC7" w:rsidRDefault="004E4BC7" w:rsidP="00C94410">
            <w:r>
              <w:t>far-</w:t>
            </w:r>
            <w:proofErr w:type="spellStart"/>
            <w:r>
              <w:t>reaching_relevance</w:t>
            </w:r>
            <w:proofErr w:type="spellEnd"/>
          </w:p>
          <w:p w14:paraId="01864DA3" w14:textId="77777777" w:rsidR="004E4BC7" w:rsidRDefault="004E4BC7" w:rsidP="00C94410">
            <w:r>
              <w:t>article</w:t>
            </w:r>
          </w:p>
          <w:p w14:paraId="185D2143" w14:textId="77777777" w:rsidR="004E4BC7" w:rsidRDefault="004E4BC7" w:rsidP="00C94410">
            <w:proofErr w:type="spellStart"/>
            <w:r>
              <w:t>main_characteristic</w:t>
            </w:r>
            <w:proofErr w:type="spellEnd"/>
          </w:p>
          <w:p w14:paraId="47D1BFE9" w14:textId="77777777" w:rsidR="004E4BC7" w:rsidRDefault="004E4BC7" w:rsidP="00C94410">
            <w:proofErr w:type="spellStart"/>
            <w:r>
              <w:t>common_mental_health_problem</w:t>
            </w:r>
            <w:proofErr w:type="spellEnd"/>
          </w:p>
          <w:p w14:paraId="54BC384E" w14:textId="77777777" w:rsidR="004E4BC7" w:rsidRDefault="004E4BC7" w:rsidP="00C94410">
            <w:proofErr w:type="spellStart"/>
            <w:r>
              <w:t>cmhp</w:t>
            </w:r>
            <w:proofErr w:type="spellEnd"/>
          </w:p>
          <w:p w14:paraId="53C8E4A6" w14:textId="77777777" w:rsidR="004E4BC7" w:rsidRDefault="004E4BC7" w:rsidP="00C94410">
            <w:r>
              <w:t>intervention</w:t>
            </w:r>
          </w:p>
          <w:p w14:paraId="5CF885C0" w14:textId="77777777" w:rsidR="004E4BC7" w:rsidRDefault="004E4BC7" w:rsidP="00C94410">
            <w:r>
              <w:t>meta-analysis</w:t>
            </w:r>
          </w:p>
          <w:p w14:paraId="45300199" w14:textId="77777777" w:rsidR="004E4BC7" w:rsidRDefault="004E4BC7" w:rsidP="00C94410">
            <w:r>
              <w:t>meta-</w:t>
            </w:r>
            <w:proofErr w:type="spellStart"/>
            <w:r>
              <w:t>analytic_procedure</w:t>
            </w:r>
            <w:proofErr w:type="spellEnd"/>
          </w:p>
          <w:p w14:paraId="5DBA252B" w14:textId="77777777" w:rsidR="004E4BC7" w:rsidRDefault="004E4BC7" w:rsidP="00C94410">
            <w:r>
              <w:t>we</w:t>
            </w:r>
          </w:p>
          <w:p w14:paraId="4930D39D" w14:textId="77777777" w:rsidR="004E4BC7" w:rsidRDefault="004E4BC7" w:rsidP="00C94410">
            <w:proofErr w:type="spellStart"/>
            <w:r>
              <w:t>other_intervention</w:t>
            </w:r>
            <w:proofErr w:type="spellEnd"/>
          </w:p>
          <w:p w14:paraId="71330493" w14:textId="77777777" w:rsidR="004E4BC7" w:rsidRDefault="004E4BC7" w:rsidP="00C94410">
            <w:r>
              <w:t>Epilepsy</w:t>
            </w:r>
          </w:p>
          <w:p w14:paraId="4D4373BD" w14:textId="77777777" w:rsidR="004E4BC7" w:rsidRDefault="004E4BC7" w:rsidP="00C94410">
            <w:r>
              <w:t>management</w:t>
            </w:r>
          </w:p>
          <w:p w14:paraId="2FBBE8B6" w14:textId="77777777" w:rsidR="004E4BC7" w:rsidRDefault="004E4BC7" w:rsidP="00C94410">
            <w:proofErr w:type="spellStart"/>
            <w:r>
              <w:t>Child_Sexual_abuse</w:t>
            </w:r>
            <w:proofErr w:type="spellEnd"/>
          </w:p>
          <w:p w14:paraId="56DB59CB" w14:textId="77777777" w:rsidR="004E4BC7" w:rsidRDefault="004E4BC7" w:rsidP="00C94410">
            <w:r>
              <w:t>we</w:t>
            </w:r>
          </w:p>
          <w:p w14:paraId="3810AC1F" w14:textId="77777777" w:rsidR="004E4BC7" w:rsidRDefault="004E4BC7" w:rsidP="00C94410">
            <w:r>
              <w:t>purpose</w:t>
            </w:r>
          </w:p>
          <w:p w14:paraId="72A7DFE6" w14:textId="77777777" w:rsidR="004E4BC7" w:rsidRDefault="004E4BC7" w:rsidP="00C94410">
            <w:proofErr w:type="spellStart"/>
            <w:r>
              <w:lastRenderedPageBreak/>
              <w:t>alcohol_withdrawal</w:t>
            </w:r>
            <w:proofErr w:type="spellEnd"/>
          </w:p>
          <w:p w14:paraId="2D457510" w14:textId="77777777" w:rsidR="004E4BC7" w:rsidRDefault="004E4BC7" w:rsidP="00C94410">
            <w:proofErr w:type="spellStart"/>
            <w:r>
              <w:t>content_validity</w:t>
            </w:r>
            <w:proofErr w:type="spellEnd"/>
          </w:p>
          <w:p w14:paraId="5CA8C00D" w14:textId="77777777" w:rsidR="004E4BC7" w:rsidRDefault="004E4BC7" w:rsidP="00C94410">
            <w:r>
              <w:t>Assessment</w:t>
            </w:r>
          </w:p>
          <w:p w14:paraId="50DC9960" w14:textId="77777777" w:rsidR="004E4BC7" w:rsidRDefault="004E4BC7" w:rsidP="00C94410">
            <w:r>
              <w:t>Tool</w:t>
            </w:r>
          </w:p>
          <w:p w14:paraId="39F4CBDF" w14:textId="77777777" w:rsidR="004E4BC7" w:rsidRDefault="004E4BC7" w:rsidP="00C94410">
            <w:r>
              <w:t>pregnancy</w:t>
            </w:r>
          </w:p>
          <w:p w14:paraId="7F3DF53C" w14:textId="77777777" w:rsidR="004E4BC7" w:rsidRDefault="004E4BC7" w:rsidP="00C94410">
            <w:r>
              <w:t>n</w:t>
            </w:r>
          </w:p>
          <w:p w14:paraId="06F60D17" w14:textId="77777777" w:rsidR="004E4BC7" w:rsidRDefault="004E4BC7" w:rsidP="00C94410">
            <w:proofErr w:type="spellStart"/>
            <w:r>
              <w:t>Partner_dynamics</w:t>
            </w:r>
            <w:proofErr w:type="spellEnd"/>
          </w:p>
          <w:p w14:paraId="2860DC6F" w14:textId="77777777" w:rsidR="004E4BC7" w:rsidRDefault="004E4BC7" w:rsidP="00C94410">
            <w:r>
              <w:t>result</w:t>
            </w:r>
          </w:p>
          <w:p w14:paraId="26F56731" w14:textId="77777777" w:rsidR="004E4BC7" w:rsidRDefault="004E4BC7" w:rsidP="00C94410">
            <w:proofErr w:type="spellStart"/>
            <w:r>
              <w:t>va_reliance</w:t>
            </w:r>
            <w:proofErr w:type="spellEnd"/>
          </w:p>
          <w:p w14:paraId="2F84869D" w14:textId="77777777" w:rsidR="004E4BC7" w:rsidRDefault="004E4BC7" w:rsidP="00C94410">
            <w:r>
              <w:t>aim</w:t>
            </w:r>
          </w:p>
          <w:p w14:paraId="0A2CF746" w14:textId="77777777" w:rsidR="004E4BC7" w:rsidRDefault="004E4BC7" w:rsidP="00C94410">
            <w:proofErr w:type="spellStart"/>
            <w:r>
              <w:t>limited_number</w:t>
            </w:r>
            <w:proofErr w:type="spellEnd"/>
          </w:p>
          <w:p w14:paraId="7A1701C8" w14:textId="77777777" w:rsidR="004E4BC7" w:rsidRDefault="004E4BC7" w:rsidP="00C94410">
            <w:r>
              <w:t>magnitude</w:t>
            </w:r>
          </w:p>
          <w:p w14:paraId="5FAC4F30" w14:textId="77777777" w:rsidR="004E4BC7" w:rsidRDefault="004E4BC7" w:rsidP="00C94410">
            <w:r>
              <w:t>use</w:t>
            </w:r>
          </w:p>
          <w:p w14:paraId="7066D640" w14:textId="77777777" w:rsidR="004E4BC7" w:rsidRDefault="004E4BC7" w:rsidP="00C94410">
            <w:proofErr w:type="spellStart"/>
            <w:r>
              <w:t>animal_study</w:t>
            </w:r>
            <w:proofErr w:type="spellEnd"/>
          </w:p>
          <w:p w14:paraId="34365215" w14:textId="77777777" w:rsidR="004E4BC7" w:rsidRDefault="004E4BC7" w:rsidP="00C94410">
            <w:proofErr w:type="spellStart"/>
            <w:r>
              <w:t>prevalence_rate</w:t>
            </w:r>
            <w:proofErr w:type="spellEnd"/>
          </w:p>
          <w:p w14:paraId="22F7BAC9" w14:textId="77777777" w:rsidR="004E4BC7" w:rsidRDefault="004E4BC7" w:rsidP="00C94410">
            <w:proofErr w:type="spellStart"/>
            <w:r>
              <w:t>Food_addiction</w:t>
            </w:r>
            <w:proofErr w:type="spellEnd"/>
          </w:p>
          <w:p w14:paraId="14C56B9E" w14:textId="77777777" w:rsidR="004E4BC7" w:rsidRDefault="004E4BC7" w:rsidP="00C94410">
            <w:proofErr w:type="spellStart"/>
            <w:r>
              <w:t>polygenic_score</w:t>
            </w:r>
            <w:proofErr w:type="spellEnd"/>
          </w:p>
          <w:p w14:paraId="74BE4185" w14:textId="77777777" w:rsidR="004E4BC7" w:rsidRDefault="004E4BC7" w:rsidP="00C94410">
            <w:proofErr w:type="spellStart"/>
            <w:r>
              <w:t>polygenic_dopamine_score</w:t>
            </w:r>
            <w:proofErr w:type="spellEnd"/>
          </w:p>
          <w:p w14:paraId="41E48334" w14:textId="77777777" w:rsidR="004E4BC7" w:rsidRDefault="004E4BC7" w:rsidP="00C94410">
            <w:proofErr w:type="spellStart"/>
            <w:proofErr w:type="gramStart"/>
            <w:r>
              <w:t>Disease,food</w:t>
            </w:r>
            <w:proofErr w:type="gramEnd"/>
            <w:r>
              <w:t>_addiction</w:t>
            </w:r>
            <w:proofErr w:type="spellEnd"/>
          </w:p>
          <w:p w14:paraId="768A2D57" w14:textId="77777777" w:rsidR="004E4BC7" w:rsidRDefault="004E4BC7" w:rsidP="00C94410">
            <w:proofErr w:type="spellStart"/>
            <w:r>
              <w:t>polygenic_score</w:t>
            </w:r>
            <w:proofErr w:type="spellEnd"/>
          </w:p>
          <w:p w14:paraId="2DFA5F70" w14:textId="77777777" w:rsidR="004E4BC7" w:rsidRDefault="004E4BC7" w:rsidP="00C94410">
            <w:r>
              <w:t>evidence</w:t>
            </w:r>
          </w:p>
          <w:p w14:paraId="792C16D6" w14:textId="77777777" w:rsidR="004E4BC7" w:rsidRDefault="004E4BC7" w:rsidP="00C94410">
            <w:proofErr w:type="spellStart"/>
            <w:r>
              <w:t>untreated_mental_disorder</w:t>
            </w:r>
            <w:proofErr w:type="spellEnd"/>
          </w:p>
          <w:p w14:paraId="2B751710" w14:textId="77777777" w:rsidR="004E4BC7" w:rsidRDefault="004E4BC7" w:rsidP="00C94410">
            <w:r>
              <w:t>half</w:t>
            </w:r>
          </w:p>
          <w:p w14:paraId="46029C73" w14:textId="77777777" w:rsidR="004E4BC7" w:rsidRDefault="004E4BC7" w:rsidP="00C94410">
            <w:proofErr w:type="spellStart"/>
            <w:r>
              <w:t>early_intervention</w:t>
            </w:r>
            <w:proofErr w:type="spellEnd"/>
          </w:p>
          <w:p w14:paraId="6D38C73C" w14:textId="77777777" w:rsidR="004E4BC7" w:rsidRDefault="004E4BC7" w:rsidP="00C94410"/>
        </w:tc>
      </w:tr>
      <w:tr w:rsidR="004E4BC7" w14:paraId="33B61D29" w14:textId="77777777" w:rsidTr="00C94410">
        <w:tc>
          <w:tcPr>
            <w:tcW w:w="4675" w:type="dxa"/>
          </w:tcPr>
          <w:p w14:paraId="57D93DCD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1</w:t>
            </w:r>
          </w:p>
        </w:tc>
        <w:tc>
          <w:tcPr>
            <w:tcW w:w="4675" w:type="dxa"/>
          </w:tcPr>
          <w:p w14:paraId="4424D2C4" w14:textId="77777777" w:rsidR="004E4BC7" w:rsidRDefault="004E4BC7" w:rsidP="00C94410">
            <w:proofErr w:type="spellStart"/>
            <w:r>
              <w:t>atypical_antipsychotic</w:t>
            </w:r>
            <w:proofErr w:type="spellEnd"/>
          </w:p>
          <w:p w14:paraId="53B67541" w14:textId="77777777" w:rsidR="004E4BC7" w:rsidRDefault="004E4BC7" w:rsidP="00C94410">
            <w:r>
              <w:t>treatment</w:t>
            </w:r>
          </w:p>
          <w:p w14:paraId="19BD2677" w14:textId="77777777" w:rsidR="004E4BC7" w:rsidRDefault="004E4BC7" w:rsidP="00C94410">
            <w:proofErr w:type="spellStart"/>
            <w:r>
              <w:t>circulate_insulin</w:t>
            </w:r>
            <w:proofErr w:type="spellEnd"/>
          </w:p>
          <w:p w14:paraId="087973A2" w14:textId="77777777" w:rsidR="004E4BC7" w:rsidRDefault="004E4BC7" w:rsidP="00C94410">
            <w:proofErr w:type="spellStart"/>
            <w:r>
              <w:t>hypothalamic_mif_expression</w:t>
            </w:r>
            <w:proofErr w:type="spellEnd"/>
          </w:p>
          <w:p w14:paraId="3655BD82" w14:textId="77777777" w:rsidR="004E4BC7" w:rsidRDefault="004E4BC7" w:rsidP="00C94410">
            <w:r>
              <w:t>Olanzapine</w:t>
            </w:r>
          </w:p>
          <w:p w14:paraId="1253EBC9" w14:textId="77777777" w:rsidR="004E4BC7" w:rsidRDefault="004E4BC7" w:rsidP="00C94410">
            <w:proofErr w:type="spellStart"/>
            <w:r>
              <w:t>increase_plasma_lipid_concentration</w:t>
            </w:r>
            <w:proofErr w:type="spellEnd"/>
          </w:p>
          <w:p w14:paraId="38894367" w14:textId="77777777" w:rsidR="004E4BC7" w:rsidRDefault="004E4BC7" w:rsidP="00C94410">
            <w:r>
              <w:t>mouse</w:t>
            </w:r>
          </w:p>
          <w:p w14:paraId="04EBA7E7" w14:textId="77777777" w:rsidR="004E4BC7" w:rsidRDefault="004E4BC7" w:rsidP="00C94410">
            <w:r>
              <w:t>finding</w:t>
            </w:r>
          </w:p>
          <w:p w14:paraId="5F950875" w14:textId="77777777" w:rsidR="004E4BC7" w:rsidRDefault="004E4BC7" w:rsidP="00C94410">
            <w:r>
              <w:t>health-</w:t>
            </w:r>
            <w:proofErr w:type="spellStart"/>
            <w:r>
              <w:t>based_electronic_game</w:t>
            </w:r>
            <w:proofErr w:type="spellEnd"/>
          </w:p>
          <w:p w14:paraId="73724B8A" w14:textId="77777777" w:rsidR="004E4BC7" w:rsidRDefault="004E4BC7" w:rsidP="00C94410">
            <w:proofErr w:type="spellStart"/>
            <w:r>
              <w:t>design_game</w:t>
            </w:r>
            <w:proofErr w:type="spellEnd"/>
          </w:p>
          <w:p w14:paraId="02C8E193" w14:textId="77777777" w:rsidR="004E4BC7" w:rsidRDefault="004E4BC7" w:rsidP="00C94410">
            <w:r>
              <w:t>aim</w:t>
            </w:r>
          </w:p>
          <w:p w14:paraId="6F82825E" w14:textId="77777777" w:rsidR="004E4BC7" w:rsidRDefault="004E4BC7" w:rsidP="00C94410">
            <w:r>
              <w:t>health-</w:t>
            </w:r>
            <w:proofErr w:type="spellStart"/>
            <w:r>
              <w:t>based_electronic_game_framework</w:t>
            </w:r>
            <w:proofErr w:type="spellEnd"/>
          </w:p>
          <w:p w14:paraId="7CD0324E" w14:textId="77777777" w:rsidR="004E4BC7" w:rsidRDefault="004E4BC7" w:rsidP="00C94410">
            <w:r>
              <w:t>determination</w:t>
            </w:r>
          </w:p>
          <w:p w14:paraId="5A26C94E" w14:textId="77777777" w:rsidR="004E4BC7" w:rsidRDefault="004E4BC7" w:rsidP="00C94410">
            <w:proofErr w:type="spellStart"/>
            <w:r>
              <w:t>game_framework_design</w:t>
            </w:r>
            <w:proofErr w:type="spellEnd"/>
          </w:p>
          <w:p w14:paraId="1D058FA1" w14:textId="77777777" w:rsidR="004E4BC7" w:rsidRDefault="004E4BC7" w:rsidP="00C94410">
            <w:r>
              <w:t>sample</w:t>
            </w:r>
          </w:p>
          <w:p w14:paraId="7963C23E" w14:textId="77777777" w:rsidR="004E4BC7" w:rsidRDefault="004E4BC7" w:rsidP="00C94410">
            <w:proofErr w:type="spellStart"/>
            <w:r>
              <w:t>important_component</w:t>
            </w:r>
            <w:proofErr w:type="spellEnd"/>
          </w:p>
          <w:p w14:paraId="031FAB8E" w14:textId="77777777" w:rsidR="004E4BC7" w:rsidRDefault="004E4BC7" w:rsidP="00C94410">
            <w:r>
              <w:t>axis</w:t>
            </w:r>
          </w:p>
          <w:p w14:paraId="710510C5" w14:textId="77777777" w:rsidR="004E4BC7" w:rsidRDefault="004E4BC7" w:rsidP="00C94410">
            <w:proofErr w:type="spellStart"/>
            <w:r>
              <w:t>application_area</w:t>
            </w:r>
            <w:proofErr w:type="spellEnd"/>
          </w:p>
          <w:p w14:paraId="6A613985" w14:textId="77777777" w:rsidR="004E4BC7" w:rsidRDefault="004E4BC7" w:rsidP="00C94410">
            <w:proofErr w:type="spellStart"/>
            <w:r>
              <w:t>sweet_care_game</w:t>
            </w:r>
            <w:proofErr w:type="spellEnd"/>
          </w:p>
          <w:p w14:paraId="2EE8A013" w14:textId="77777777" w:rsidR="004E4BC7" w:rsidRDefault="004E4BC7" w:rsidP="00C94410">
            <w:r>
              <w:t>health-</w:t>
            </w:r>
            <w:proofErr w:type="spellStart"/>
            <w:r>
              <w:t>based_electronic_game</w:t>
            </w:r>
            <w:proofErr w:type="spellEnd"/>
          </w:p>
          <w:p w14:paraId="2D51BCF0" w14:textId="77777777" w:rsidR="004E4BC7" w:rsidRDefault="004E4BC7" w:rsidP="00C94410">
            <w:r>
              <w:lastRenderedPageBreak/>
              <w:t>anxiety-</w:t>
            </w:r>
            <w:proofErr w:type="spellStart"/>
            <w:r>
              <w:t>related_disorder</w:t>
            </w:r>
            <w:proofErr w:type="spellEnd"/>
          </w:p>
          <w:p w14:paraId="33CA1A55" w14:textId="77777777" w:rsidR="004E4BC7" w:rsidRDefault="004E4BC7" w:rsidP="00C94410">
            <w:r>
              <w:t>they</w:t>
            </w:r>
          </w:p>
          <w:p w14:paraId="6B60EBDE" w14:textId="77777777" w:rsidR="004E4BC7" w:rsidRDefault="004E4BC7" w:rsidP="00C94410">
            <w:proofErr w:type="spellStart"/>
            <w:r>
              <w:t>Comprehensive_assessment</w:t>
            </w:r>
            <w:proofErr w:type="spellEnd"/>
          </w:p>
          <w:p w14:paraId="00459E4F" w14:textId="77777777" w:rsidR="004E4BC7" w:rsidRDefault="004E4BC7" w:rsidP="00C94410">
            <w:r>
              <w:t>medication</w:t>
            </w:r>
          </w:p>
          <w:p w14:paraId="09D6FD84" w14:textId="77777777" w:rsidR="004E4BC7" w:rsidRDefault="004E4BC7" w:rsidP="00C94410">
            <w:r>
              <w:t>anxiety-</w:t>
            </w:r>
            <w:proofErr w:type="spellStart"/>
            <w:r>
              <w:t>related_disorder</w:t>
            </w:r>
            <w:proofErr w:type="spellEnd"/>
          </w:p>
          <w:p w14:paraId="17C86901" w14:textId="77777777" w:rsidR="004E4BC7" w:rsidRDefault="004E4BC7" w:rsidP="00C94410">
            <w:proofErr w:type="spellStart"/>
            <w:r>
              <w:t>Prevention_programme</w:t>
            </w:r>
            <w:proofErr w:type="spellEnd"/>
          </w:p>
          <w:p w14:paraId="7E71081E" w14:textId="77777777" w:rsidR="004E4BC7" w:rsidRDefault="004E4BC7" w:rsidP="00C94410">
            <w:r>
              <w:t>Aggression</w:t>
            </w:r>
          </w:p>
          <w:p w14:paraId="515163C4" w14:textId="77777777" w:rsidR="004E4BC7" w:rsidRDefault="004E4BC7" w:rsidP="00C94410">
            <w:r>
              <w:t>without</w:t>
            </w:r>
          </w:p>
          <w:p w14:paraId="3A6D37FC" w14:textId="77777777" w:rsidR="004E4BC7" w:rsidRDefault="004E4BC7" w:rsidP="00C94410">
            <w:proofErr w:type="spellStart"/>
            <w:r>
              <w:t>aggressive_child</w:t>
            </w:r>
            <w:proofErr w:type="spellEnd"/>
          </w:p>
          <w:p w14:paraId="0B0999F7" w14:textId="77777777" w:rsidR="004E4BC7" w:rsidRDefault="004E4BC7" w:rsidP="00C94410">
            <w:r>
              <w:t>education</w:t>
            </w:r>
          </w:p>
          <w:p w14:paraId="0A643CED" w14:textId="77777777" w:rsidR="004E4BC7" w:rsidRDefault="004E4BC7" w:rsidP="00C94410">
            <w:proofErr w:type="spellStart"/>
            <w:r>
              <w:t>aggressive_child</w:t>
            </w:r>
            <w:proofErr w:type="spellEnd"/>
          </w:p>
          <w:p w14:paraId="4281F94F" w14:textId="77777777" w:rsidR="004E4BC7" w:rsidRDefault="004E4BC7" w:rsidP="00C94410">
            <w:r>
              <w:t>pharmacotherapy</w:t>
            </w:r>
          </w:p>
          <w:p w14:paraId="0F4621CC" w14:textId="77777777" w:rsidR="004E4BC7" w:rsidRDefault="004E4BC7" w:rsidP="00C94410">
            <w:proofErr w:type="spellStart"/>
            <w:r>
              <w:t>approve_thiol-containing_redox_modulatory_compound</w:t>
            </w:r>
            <w:proofErr w:type="spellEnd"/>
          </w:p>
          <w:p w14:paraId="108B3746" w14:textId="77777777" w:rsidR="004E4BC7" w:rsidRDefault="004E4BC7" w:rsidP="00C94410">
            <w:proofErr w:type="spellStart"/>
            <w:r>
              <w:t>its_site</w:t>
            </w:r>
            <w:proofErr w:type="spellEnd"/>
          </w:p>
          <w:p w14:paraId="47D439B1" w14:textId="77777777" w:rsidR="004E4BC7" w:rsidRDefault="004E4BC7" w:rsidP="00C94410"/>
        </w:tc>
      </w:tr>
      <w:tr w:rsidR="004E4BC7" w14:paraId="34E4FD93" w14:textId="77777777" w:rsidTr="00C94410">
        <w:tc>
          <w:tcPr>
            <w:tcW w:w="4675" w:type="dxa"/>
          </w:tcPr>
          <w:p w14:paraId="6C8969E9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2</w:t>
            </w:r>
          </w:p>
        </w:tc>
        <w:tc>
          <w:tcPr>
            <w:tcW w:w="4675" w:type="dxa"/>
          </w:tcPr>
          <w:p w14:paraId="6EB0FC70" w14:textId="77777777" w:rsidR="004E4BC7" w:rsidRDefault="004E4BC7" w:rsidP="00C94410">
            <w:r>
              <w:t>we</w:t>
            </w:r>
          </w:p>
          <w:p w14:paraId="16D14B01" w14:textId="77777777" w:rsidR="004E4BC7" w:rsidRDefault="004E4BC7" w:rsidP="00C94410">
            <w:proofErr w:type="spellStart"/>
            <w:r>
              <w:t>disabling_condition</w:t>
            </w:r>
            <w:proofErr w:type="spellEnd"/>
          </w:p>
          <w:p w14:paraId="763711A5" w14:textId="77777777" w:rsidR="004E4BC7" w:rsidRDefault="004E4BC7" w:rsidP="00C94410">
            <w:proofErr w:type="spellStart"/>
            <w:proofErr w:type="gramStart"/>
            <w:r>
              <w:t>Species,patient</w:t>
            </w:r>
            <w:proofErr w:type="spellEnd"/>
            <w:proofErr w:type="gramEnd"/>
          </w:p>
          <w:p w14:paraId="39ACCE31" w14:textId="77777777" w:rsidR="004E4BC7" w:rsidRDefault="004E4BC7" w:rsidP="00C94410">
            <w:r>
              <w:t>field</w:t>
            </w:r>
          </w:p>
          <w:p w14:paraId="356F1354" w14:textId="77777777" w:rsidR="004E4BC7" w:rsidRDefault="004E4BC7" w:rsidP="00C94410">
            <w:proofErr w:type="spellStart"/>
            <w:r>
              <w:t>appropriate_clinical_application</w:t>
            </w:r>
            <w:proofErr w:type="spellEnd"/>
          </w:p>
          <w:p w14:paraId="01455C14" w14:textId="77777777" w:rsidR="004E4BC7" w:rsidRDefault="004E4BC7" w:rsidP="00C94410">
            <w:proofErr w:type="spellStart"/>
            <w:r>
              <w:t>such_treatment</w:t>
            </w:r>
            <w:proofErr w:type="spellEnd"/>
          </w:p>
          <w:p w14:paraId="5CEA2795" w14:textId="77777777" w:rsidR="004E4BC7" w:rsidRDefault="004E4BC7" w:rsidP="00C94410">
            <w:proofErr w:type="spellStart"/>
            <w:r>
              <w:t>numerous_other_neurostimulation_modality</w:t>
            </w:r>
            <w:proofErr w:type="spellEnd"/>
          </w:p>
          <w:p w14:paraId="1DFD6170" w14:textId="77777777" w:rsidR="004E4BC7" w:rsidRDefault="004E4BC7" w:rsidP="00C94410">
            <w:proofErr w:type="spellStart"/>
            <w:r>
              <w:t>common_mental_health_problem</w:t>
            </w:r>
            <w:proofErr w:type="spellEnd"/>
          </w:p>
          <w:p w14:paraId="1C8FD09E" w14:textId="77777777" w:rsidR="004E4BC7" w:rsidRDefault="004E4BC7" w:rsidP="00C94410">
            <w:proofErr w:type="spellStart"/>
            <w:r>
              <w:t>gp</w:t>
            </w:r>
            <w:proofErr w:type="spellEnd"/>
          </w:p>
          <w:p w14:paraId="54430973" w14:textId="77777777" w:rsidR="004E4BC7" w:rsidRDefault="004E4BC7" w:rsidP="00C94410">
            <w:proofErr w:type="spellStart"/>
            <w:r>
              <w:t>psychosomatic_specialist_consultation_in_gp_s_office</w:t>
            </w:r>
            <w:proofErr w:type="spellEnd"/>
          </w:p>
          <w:p w14:paraId="2ACE68A1" w14:textId="77777777" w:rsidR="004E4BC7" w:rsidRDefault="004E4BC7" w:rsidP="00C94410">
            <w:proofErr w:type="spellStart"/>
            <w:r>
              <w:t>high_level_of_acceptance_among_patient</w:t>
            </w:r>
            <w:proofErr w:type="spellEnd"/>
          </w:p>
          <w:p w14:paraId="4B90B8E3" w14:textId="77777777" w:rsidR="004E4BC7" w:rsidRDefault="004E4BC7" w:rsidP="00C94410">
            <w:r>
              <w:t>provider</w:t>
            </w:r>
          </w:p>
          <w:p w14:paraId="0A11B27C" w14:textId="77777777" w:rsidR="004E4BC7" w:rsidRDefault="004E4BC7" w:rsidP="00C94410">
            <w:proofErr w:type="spellStart"/>
            <w:r>
              <w:t>real_world</w:t>
            </w:r>
            <w:proofErr w:type="spellEnd"/>
          </w:p>
          <w:p w14:paraId="63F9069A" w14:textId="77777777" w:rsidR="004E4BC7" w:rsidRDefault="004E4BC7" w:rsidP="00C94410">
            <w:proofErr w:type="spellStart"/>
            <w:r>
              <w:t>treatment_of_choice_for_generalised_anxiety_disorder</w:t>
            </w:r>
            <w:proofErr w:type="spellEnd"/>
          </w:p>
          <w:p w14:paraId="637F2DB1" w14:textId="77777777" w:rsidR="004E4BC7" w:rsidRDefault="004E4BC7" w:rsidP="00C94410">
            <w:proofErr w:type="spellStart"/>
            <w:r>
              <w:t>especially_recovery</w:t>
            </w:r>
            <w:proofErr w:type="spellEnd"/>
          </w:p>
          <w:p w14:paraId="2108C0C9" w14:textId="77777777" w:rsidR="004E4BC7" w:rsidRDefault="004E4BC7" w:rsidP="00C94410">
            <w:proofErr w:type="spellStart"/>
            <w:r>
              <w:t>older_adult</w:t>
            </w:r>
            <w:proofErr w:type="spellEnd"/>
          </w:p>
          <w:p w14:paraId="67D89E8E" w14:textId="77777777" w:rsidR="004E4BC7" w:rsidRDefault="004E4BC7" w:rsidP="00C94410">
            <w:r>
              <w:t>mortality</w:t>
            </w:r>
          </w:p>
          <w:p w14:paraId="7C47AEFC" w14:textId="77777777" w:rsidR="004E4BC7" w:rsidRDefault="004E4BC7" w:rsidP="00C94410">
            <w:r>
              <w:t>non-specific</w:t>
            </w:r>
          </w:p>
          <w:p w14:paraId="6510EDFC" w14:textId="77777777" w:rsidR="004E4BC7" w:rsidRDefault="004E4BC7" w:rsidP="00C94410">
            <w:proofErr w:type="spellStart"/>
            <w:r>
              <w:t>Parkinson_s_disease</w:t>
            </w:r>
            <w:proofErr w:type="spellEnd"/>
          </w:p>
          <w:p w14:paraId="5586C0E0" w14:textId="77777777" w:rsidR="004E4BC7" w:rsidRDefault="004E4BC7" w:rsidP="00C94410">
            <w:r>
              <w:t>related</w:t>
            </w:r>
          </w:p>
          <w:p w14:paraId="2DA23388" w14:textId="77777777" w:rsidR="004E4BC7" w:rsidRDefault="004E4BC7" w:rsidP="00C94410">
            <w:r>
              <w:t>literature</w:t>
            </w:r>
          </w:p>
          <w:p w14:paraId="429FC04C" w14:textId="77777777" w:rsidR="004E4BC7" w:rsidRDefault="004E4BC7" w:rsidP="00C94410">
            <w:proofErr w:type="spellStart"/>
            <w:r>
              <w:t>cognitive_behavior_like_learning</w:t>
            </w:r>
            <w:proofErr w:type="spellEnd"/>
          </w:p>
          <w:p w14:paraId="05A0FFED" w14:textId="77777777" w:rsidR="004E4BC7" w:rsidRDefault="004E4BC7" w:rsidP="00C94410">
            <w:proofErr w:type="spellStart"/>
            <w:r>
              <w:t>could_compromise_by_effect_of_apomorphine</w:t>
            </w:r>
            <w:proofErr w:type="spellEnd"/>
          </w:p>
          <w:p w14:paraId="0C86D22F" w14:textId="77777777" w:rsidR="004E4BC7" w:rsidRDefault="004E4BC7" w:rsidP="00C94410">
            <w:proofErr w:type="spellStart"/>
            <w:r>
              <w:t>latest_information_about_its_effect_on_hippocampus</w:t>
            </w:r>
            <w:proofErr w:type="spellEnd"/>
          </w:p>
          <w:p w14:paraId="2B3A198F" w14:textId="77777777" w:rsidR="004E4BC7" w:rsidRDefault="004E4BC7" w:rsidP="00C94410">
            <w:r>
              <w:t>recent-</w:t>
            </w:r>
            <w:proofErr w:type="spellStart"/>
            <w:r>
              <w:t>onset_schizophrenia</w:t>
            </w:r>
            <w:proofErr w:type="spellEnd"/>
          </w:p>
          <w:p w14:paraId="6EF35D89" w14:textId="77777777" w:rsidR="004E4BC7" w:rsidRDefault="004E4BC7" w:rsidP="00C94410">
            <w:proofErr w:type="spellStart"/>
            <w:r>
              <w:t>mechanism_involve</w:t>
            </w:r>
            <w:proofErr w:type="spellEnd"/>
          </w:p>
          <w:p w14:paraId="095841C4" w14:textId="77777777" w:rsidR="004E4BC7" w:rsidRDefault="004E4BC7" w:rsidP="00C94410">
            <w:proofErr w:type="spellStart"/>
            <w:r>
              <w:t>numerous_way</w:t>
            </w:r>
            <w:proofErr w:type="spellEnd"/>
          </w:p>
          <w:p w14:paraId="19DFAC62" w14:textId="77777777" w:rsidR="004E4BC7" w:rsidRDefault="004E4BC7" w:rsidP="00C94410"/>
        </w:tc>
      </w:tr>
      <w:tr w:rsidR="004E4BC7" w14:paraId="0C89B5EA" w14:textId="77777777" w:rsidTr="00C94410">
        <w:tc>
          <w:tcPr>
            <w:tcW w:w="4675" w:type="dxa"/>
          </w:tcPr>
          <w:p w14:paraId="4FE0BF4D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13</w:t>
            </w:r>
          </w:p>
        </w:tc>
        <w:tc>
          <w:tcPr>
            <w:tcW w:w="4675" w:type="dxa"/>
          </w:tcPr>
          <w:p w14:paraId="7C17D113" w14:textId="77777777" w:rsidR="004E4BC7" w:rsidRDefault="004E4BC7" w:rsidP="00C94410">
            <w:proofErr w:type="spellStart"/>
            <w:r>
              <w:t>they_difficult_experience</w:t>
            </w:r>
            <w:proofErr w:type="spellEnd"/>
          </w:p>
          <w:p w14:paraId="38BCB984" w14:textId="77777777" w:rsidR="004E4BC7" w:rsidRDefault="004E4BC7" w:rsidP="00C94410">
            <w:proofErr w:type="spellStart"/>
            <w:r>
              <w:t>physical_health_across_mental_disorder</w:t>
            </w:r>
            <w:proofErr w:type="spellEnd"/>
          </w:p>
          <w:p w14:paraId="3B25E148" w14:textId="77777777" w:rsidR="004E4BC7" w:rsidRDefault="004E4BC7" w:rsidP="00C94410">
            <w:proofErr w:type="spellStart"/>
            <w:r>
              <w:lastRenderedPageBreak/>
              <w:t>people_with_mental_illness</w:t>
            </w:r>
            <w:proofErr w:type="spellEnd"/>
          </w:p>
          <w:p w14:paraId="37406950" w14:textId="77777777" w:rsidR="004E4BC7" w:rsidRDefault="004E4BC7" w:rsidP="00C94410">
            <w:proofErr w:type="spellStart"/>
            <w:r>
              <w:t>lower_incidence_of_relapse</w:t>
            </w:r>
            <w:proofErr w:type="spellEnd"/>
          </w:p>
          <w:p w14:paraId="3D14F9F4" w14:textId="77777777" w:rsidR="004E4BC7" w:rsidRDefault="004E4BC7" w:rsidP="00C94410">
            <w:proofErr w:type="spellStart"/>
            <w:r>
              <w:t>primary_health_care</w:t>
            </w:r>
            <w:proofErr w:type="spellEnd"/>
          </w:p>
          <w:p w14:paraId="68C5E1F3" w14:textId="77777777" w:rsidR="004E4BC7" w:rsidRDefault="004E4BC7" w:rsidP="00C94410">
            <w:proofErr w:type="spellStart"/>
            <w:r>
              <w:t>somatic_complaint</w:t>
            </w:r>
            <w:proofErr w:type="spellEnd"/>
          </w:p>
          <w:p w14:paraId="0A7A1F17" w14:textId="77777777" w:rsidR="004E4BC7" w:rsidRDefault="004E4BC7" w:rsidP="00C94410">
            <w:proofErr w:type="spellStart"/>
            <w:r>
              <w:t>deal_with_patient</w:t>
            </w:r>
            <w:proofErr w:type="spellEnd"/>
          </w:p>
          <w:p w14:paraId="0A0779D8" w14:textId="77777777" w:rsidR="004E4BC7" w:rsidRDefault="004E4BC7" w:rsidP="00C94410">
            <w:proofErr w:type="spellStart"/>
            <w:r>
              <w:t>should_evaluate</w:t>
            </w:r>
            <w:proofErr w:type="spellEnd"/>
          </w:p>
          <w:p w14:paraId="5BDA07B1" w14:textId="77777777" w:rsidR="004E4BC7" w:rsidRDefault="004E4BC7" w:rsidP="00C94410">
            <w:proofErr w:type="spellStart"/>
            <w:r>
              <w:t>patient_with_systemic_lupus_erythematosus_receive</w:t>
            </w:r>
            <w:proofErr w:type="spellEnd"/>
          </w:p>
          <w:p w14:paraId="5666024B" w14:textId="77777777" w:rsidR="004E4BC7" w:rsidRDefault="004E4BC7" w:rsidP="00C94410">
            <w:r>
              <w:t>characterise</w:t>
            </w:r>
          </w:p>
          <w:p w14:paraId="2272CDCA" w14:textId="77777777" w:rsidR="004E4BC7" w:rsidRDefault="004E4BC7" w:rsidP="00C94410">
            <w:proofErr w:type="spellStart"/>
            <w:r>
              <w:t>severe_developmental_complication</w:t>
            </w:r>
            <w:proofErr w:type="spellEnd"/>
          </w:p>
          <w:p w14:paraId="294D905B" w14:textId="77777777" w:rsidR="004E4BC7" w:rsidRDefault="004E4BC7" w:rsidP="00C94410">
            <w:r>
              <w:t>treatment</w:t>
            </w:r>
          </w:p>
          <w:p w14:paraId="1FA7C1F6" w14:textId="77777777" w:rsidR="004E4BC7" w:rsidRDefault="004E4BC7" w:rsidP="00C94410">
            <w:proofErr w:type="spellStart"/>
            <w:r>
              <w:t>basis_of_dominant_family_system_theory</w:t>
            </w:r>
            <w:proofErr w:type="spellEnd"/>
          </w:p>
          <w:p w14:paraId="01C8B81D" w14:textId="77777777" w:rsidR="004E4BC7" w:rsidRDefault="004E4BC7" w:rsidP="00C94410">
            <w:proofErr w:type="spellStart"/>
            <w:r>
              <w:t>neonatal_outcome_include_gestational_age</w:t>
            </w:r>
            <w:proofErr w:type="spellEnd"/>
          </w:p>
          <w:p w14:paraId="0C4BD76D" w14:textId="77777777" w:rsidR="004E4BC7" w:rsidRDefault="004E4BC7" w:rsidP="00C94410">
            <w:proofErr w:type="spellStart"/>
            <w:r>
              <w:t>anxiety_in_adult_with_autism_spectrum_disorder</w:t>
            </w:r>
            <w:proofErr w:type="spellEnd"/>
          </w:p>
          <w:p w14:paraId="54942E7D" w14:textId="77777777" w:rsidR="004E4BC7" w:rsidRDefault="004E4BC7" w:rsidP="00C94410">
            <w:r>
              <w:t>adult</w:t>
            </w:r>
          </w:p>
          <w:p w14:paraId="53C86397" w14:textId="77777777" w:rsidR="004E4BC7" w:rsidRDefault="004E4BC7" w:rsidP="00C94410">
            <w:r>
              <w:t>effective</w:t>
            </w:r>
          </w:p>
          <w:p w14:paraId="49A181E1" w14:textId="77777777" w:rsidR="004E4BC7" w:rsidRDefault="004E4BC7" w:rsidP="00C94410">
            <w:r>
              <w:t>effect_of_ECT_on_functional_connectivity_of_brain_hub_in_depression_patient</w:t>
            </w:r>
          </w:p>
          <w:p w14:paraId="54006F67" w14:textId="77777777" w:rsidR="004E4BC7" w:rsidRDefault="004E4BC7" w:rsidP="00C94410">
            <w:proofErr w:type="spellStart"/>
            <w:r>
              <w:t>in_current_study_assess_at_three_time_point</w:t>
            </w:r>
            <w:proofErr w:type="spellEnd"/>
          </w:p>
          <w:p w14:paraId="2FBE9404" w14:textId="77777777" w:rsidR="004E4BC7" w:rsidRDefault="004E4BC7" w:rsidP="00C94410">
            <w:proofErr w:type="spellStart"/>
            <w:r>
              <w:t>clinical_symptom</w:t>
            </w:r>
            <w:proofErr w:type="spellEnd"/>
          </w:p>
          <w:p w14:paraId="3D412FE0" w14:textId="77777777" w:rsidR="004E4BC7" w:rsidRDefault="004E4BC7" w:rsidP="00C94410">
            <w:proofErr w:type="spellStart"/>
            <w:r>
              <w:t>brain_hub</w:t>
            </w:r>
            <w:proofErr w:type="spellEnd"/>
          </w:p>
          <w:p w14:paraId="08D676BA" w14:textId="77777777" w:rsidR="004E4BC7" w:rsidRDefault="004E4BC7" w:rsidP="00C94410">
            <w:r>
              <w:t>ECT</w:t>
            </w:r>
          </w:p>
          <w:p w14:paraId="26956296" w14:textId="77777777" w:rsidR="004E4BC7" w:rsidRDefault="004E4BC7" w:rsidP="00C94410">
            <w:r>
              <w:t>1_month_after_completion_of_ECT</w:t>
            </w:r>
          </w:p>
          <w:p w14:paraId="4BF3E3FE" w14:textId="77777777" w:rsidR="004E4BC7" w:rsidRDefault="004E4BC7" w:rsidP="00C94410">
            <w:proofErr w:type="spellStart"/>
            <w:r>
              <w:t>functional_connectivity_of_left_angular_gyrus</w:t>
            </w:r>
            <w:proofErr w:type="spellEnd"/>
          </w:p>
          <w:p w14:paraId="667E5665" w14:textId="77777777" w:rsidR="004E4BC7" w:rsidRDefault="004E4BC7" w:rsidP="00C94410">
            <w:r>
              <w:t>most_frequently_diagnose_mental_health_problem_among_american_college_student</w:t>
            </w:r>
          </w:p>
          <w:p w14:paraId="17C559B4" w14:textId="77777777" w:rsidR="004E4BC7" w:rsidRDefault="004E4BC7" w:rsidP="00C94410">
            <w:proofErr w:type="spellStart"/>
            <w:r>
              <w:t>mentalcognitive_disability_arise</w:t>
            </w:r>
            <w:proofErr w:type="spellEnd"/>
          </w:p>
          <w:p w14:paraId="090F0F48" w14:textId="77777777" w:rsidR="004E4BC7" w:rsidRDefault="004E4BC7" w:rsidP="00C94410">
            <w:proofErr w:type="spellStart"/>
            <w:r>
              <w:t>type_of_EDT_student</w:t>
            </w:r>
            <w:proofErr w:type="spellEnd"/>
          </w:p>
          <w:p w14:paraId="21C9FC2C" w14:textId="77777777" w:rsidR="004E4BC7" w:rsidRDefault="004E4BC7" w:rsidP="00C94410">
            <w:proofErr w:type="spellStart"/>
            <w:r>
              <w:t>research_indicate</w:t>
            </w:r>
            <w:proofErr w:type="spellEnd"/>
          </w:p>
          <w:p w14:paraId="5CDBF49B" w14:textId="77777777" w:rsidR="004E4BC7" w:rsidRDefault="004E4BC7" w:rsidP="00C94410">
            <w:proofErr w:type="spellStart"/>
            <w:r>
              <w:t>they_anxiety</w:t>
            </w:r>
            <w:proofErr w:type="spellEnd"/>
          </w:p>
          <w:p w14:paraId="7D43C93A" w14:textId="77777777" w:rsidR="004E4BC7" w:rsidRDefault="004E4BC7" w:rsidP="00C94410">
            <w:r>
              <w:t>continue</w:t>
            </w:r>
          </w:p>
          <w:p w14:paraId="2C8BBDFE" w14:textId="77777777" w:rsidR="004E4BC7" w:rsidRDefault="004E4BC7" w:rsidP="00C94410">
            <w:proofErr w:type="spellStart"/>
            <w:r>
              <w:t>peer_run_technology_group_teach_by_interested_student</w:t>
            </w:r>
            <w:proofErr w:type="spellEnd"/>
          </w:p>
          <w:p w14:paraId="08047FEF" w14:textId="77777777" w:rsidR="004E4BC7" w:rsidRDefault="004E4BC7" w:rsidP="00C94410">
            <w:proofErr w:type="spellStart"/>
            <w:r>
              <w:t>would_topic_for_group_discussion</w:t>
            </w:r>
            <w:proofErr w:type="spellEnd"/>
          </w:p>
          <w:p w14:paraId="2FACB251" w14:textId="77777777" w:rsidR="004E4BC7" w:rsidRDefault="004E4BC7" w:rsidP="00C94410">
            <w:proofErr w:type="spellStart"/>
            <w:r>
              <w:t>part_of_they_life</w:t>
            </w:r>
            <w:proofErr w:type="spellEnd"/>
          </w:p>
          <w:p w14:paraId="0F4193A3" w14:textId="77777777" w:rsidR="004E4BC7" w:rsidRDefault="004E4BC7" w:rsidP="00C94410">
            <w:r>
              <w:t>they</w:t>
            </w:r>
          </w:p>
          <w:p w14:paraId="61C98F42" w14:textId="77777777" w:rsidR="004E4BC7" w:rsidRDefault="004E4BC7" w:rsidP="00C94410"/>
        </w:tc>
      </w:tr>
      <w:tr w:rsidR="004E4BC7" w14:paraId="651FF861" w14:textId="77777777" w:rsidTr="00C94410">
        <w:tc>
          <w:tcPr>
            <w:tcW w:w="4675" w:type="dxa"/>
          </w:tcPr>
          <w:p w14:paraId="1A148ACE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4</w:t>
            </w:r>
          </w:p>
        </w:tc>
        <w:tc>
          <w:tcPr>
            <w:tcW w:w="4675" w:type="dxa"/>
          </w:tcPr>
          <w:p w14:paraId="211DCE8A" w14:textId="77777777" w:rsidR="004E4BC7" w:rsidRDefault="004E4BC7" w:rsidP="00C94410">
            <w:r>
              <w:t>mainstay_treatment_in_bipolar_disorder_for_its_effectiveness_in_acute_phase_of_illness_in_prevention_of_recurrence</w:t>
            </w:r>
          </w:p>
          <w:p w14:paraId="0F894579" w14:textId="77777777" w:rsidR="004E4BC7" w:rsidRDefault="004E4BC7" w:rsidP="00C94410">
            <w:proofErr w:type="spellStart"/>
            <w:r>
              <w:t>mechanism_of_action</w:t>
            </w:r>
            <w:proofErr w:type="spellEnd"/>
          </w:p>
          <w:p w14:paraId="203AF56C" w14:textId="77777777" w:rsidR="004E4BC7" w:rsidRDefault="004E4BC7" w:rsidP="00C94410">
            <w:proofErr w:type="spellStart"/>
            <w:r>
              <w:t>integrate_analytical_approach</w:t>
            </w:r>
            <w:proofErr w:type="spellEnd"/>
          </w:p>
          <w:p w14:paraId="10E5E822" w14:textId="77777777" w:rsidR="004E4BC7" w:rsidRDefault="004E4BC7" w:rsidP="00C94410">
            <w:r>
              <w:t>effect_of_treatment_with_lithium_chloride_1_mm_on_transcriptome_of_lymphoblast</w:t>
            </w:r>
          </w:p>
          <w:p w14:paraId="5F072728" w14:textId="77777777" w:rsidR="004E4BC7" w:rsidRDefault="004E4BC7" w:rsidP="00C94410">
            <w:r>
              <w:t>gene-based_analysis_on_genome-wide_genotyping_datum_from_extended_sample_of_205_bd_patient_characterize_for_lithium_response</w:t>
            </w:r>
          </w:p>
          <w:p w14:paraId="30761C53" w14:textId="77777777" w:rsidR="004E4BC7" w:rsidRDefault="004E4BC7" w:rsidP="00C94410">
            <w:r>
              <w:t>LR</w:t>
            </w:r>
          </w:p>
          <w:p w14:paraId="3E295A1E" w14:textId="77777777" w:rsidR="004E4BC7" w:rsidRDefault="004E4BC7" w:rsidP="00C94410">
            <w:proofErr w:type="spellStart"/>
            <w:r>
              <w:t>quantitative_real-time_polymerase_chain_reaction</w:t>
            </w:r>
            <w:proofErr w:type="spellEnd"/>
          </w:p>
          <w:p w14:paraId="5373130E" w14:textId="77777777" w:rsidR="004E4BC7" w:rsidRDefault="004E4BC7" w:rsidP="00C94410">
            <w:proofErr w:type="spellStart"/>
            <w:r>
              <w:lastRenderedPageBreak/>
              <w:t>convergent_analysis_of_genome-wide_expression</w:t>
            </w:r>
            <w:proofErr w:type="spellEnd"/>
          </w:p>
          <w:p w14:paraId="00AED7FB" w14:textId="77777777" w:rsidR="004E4BC7" w:rsidRDefault="004E4BC7" w:rsidP="00C94410">
            <w:proofErr w:type="spellStart"/>
            <w:r>
              <w:t>involvement_of_zinc_finger_protein_in_lithium_response</w:t>
            </w:r>
            <w:proofErr w:type="spellEnd"/>
          </w:p>
          <w:p w14:paraId="4EA06E22" w14:textId="77777777" w:rsidR="004E4BC7" w:rsidRDefault="004E4BC7" w:rsidP="00C94410">
            <w:proofErr w:type="spellStart"/>
            <w:r>
              <w:t>child_s_mental_health</w:t>
            </w:r>
            <w:proofErr w:type="spellEnd"/>
          </w:p>
          <w:p w14:paraId="7BADDFCC" w14:textId="77777777" w:rsidR="004E4BC7" w:rsidRDefault="004E4BC7" w:rsidP="00C94410">
            <w:proofErr w:type="spellStart"/>
            <w:r>
              <w:t>still_its_infancy</w:t>
            </w:r>
            <w:proofErr w:type="spellEnd"/>
          </w:p>
          <w:p w14:paraId="586F8B6C" w14:textId="77777777" w:rsidR="004E4BC7" w:rsidRDefault="004E4BC7" w:rsidP="00C94410">
            <w:proofErr w:type="spellStart"/>
            <w:r>
              <w:t>serious_mental_illness_such_schizophrenia</w:t>
            </w:r>
            <w:proofErr w:type="spellEnd"/>
          </w:p>
          <w:p w14:paraId="4A4480E1" w14:textId="77777777" w:rsidR="004E4BC7" w:rsidRDefault="004E4BC7" w:rsidP="00C94410">
            <w:r>
              <w:t>life</w:t>
            </w:r>
          </w:p>
          <w:p w14:paraId="41111EFD" w14:textId="77777777" w:rsidR="004E4BC7" w:rsidRDefault="004E4BC7" w:rsidP="00C94410">
            <w:r>
              <w:t>effectiveness_of_group_lifestyle_intervention_enhance_with_mobile_health_technology</w:t>
            </w:r>
          </w:p>
          <w:p w14:paraId="48DEB54A" w14:textId="77777777" w:rsidR="004E4BC7" w:rsidRDefault="004E4BC7" w:rsidP="00C94410">
            <w:proofErr w:type="spellStart"/>
            <w:r>
              <w:t>have_associate_with_development_of_various_mental_disorder</w:t>
            </w:r>
            <w:proofErr w:type="spellEnd"/>
          </w:p>
          <w:p w14:paraId="22DDA882" w14:textId="77777777" w:rsidR="004E4BC7" w:rsidRDefault="004E4BC7" w:rsidP="00C94410">
            <w:proofErr w:type="spellStart"/>
            <w:r>
              <w:t>course_of_psychotherapy</w:t>
            </w:r>
            <w:proofErr w:type="spellEnd"/>
          </w:p>
          <w:p w14:paraId="2C9647CA" w14:textId="77777777" w:rsidR="004E4BC7" w:rsidRDefault="004E4BC7" w:rsidP="00C94410">
            <w:r>
              <w:t>comprehensive_review_of_psychotherapeutic_intervention_effect_on_hpa_axis_in_adult_sample_with_mental_disorder</w:t>
            </w:r>
          </w:p>
          <w:p w14:paraId="1C4CCB94" w14:textId="77777777" w:rsidR="004E4BC7" w:rsidRDefault="004E4BC7" w:rsidP="00C94410">
            <w:r>
              <w:t>four_database_for_psychotherapeutic_intervention_study_with_mentally_ill_patient_sample</w:t>
            </w:r>
          </w:p>
          <w:p w14:paraId="492AB346" w14:textId="77777777" w:rsidR="004E4BC7" w:rsidRDefault="004E4BC7" w:rsidP="00C94410">
            <w:r>
              <w:t>examine</w:t>
            </w:r>
          </w:p>
          <w:p w14:paraId="062C5B5A" w14:textId="77777777" w:rsidR="004E4BC7" w:rsidRDefault="004E4BC7" w:rsidP="00C94410">
            <w:r>
              <w:t>include</w:t>
            </w:r>
          </w:p>
          <w:p w14:paraId="6EB933C8" w14:textId="77777777" w:rsidR="004E4BC7" w:rsidRDefault="004E4BC7" w:rsidP="00C94410">
            <w:r>
              <w:t>study</w:t>
            </w:r>
          </w:p>
          <w:p w14:paraId="52046050" w14:textId="77777777" w:rsidR="004E4BC7" w:rsidRDefault="004E4BC7" w:rsidP="00C94410">
            <w:r>
              <w:t>unfeasible</w:t>
            </w:r>
          </w:p>
          <w:p w14:paraId="0CEFC331" w14:textId="77777777" w:rsidR="004E4BC7" w:rsidRDefault="004E4BC7" w:rsidP="00C94410"/>
        </w:tc>
      </w:tr>
      <w:tr w:rsidR="004E4BC7" w14:paraId="47F2F550" w14:textId="77777777" w:rsidTr="00C94410">
        <w:tc>
          <w:tcPr>
            <w:tcW w:w="4675" w:type="dxa"/>
          </w:tcPr>
          <w:p w14:paraId="16888951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5</w:t>
            </w:r>
          </w:p>
        </w:tc>
        <w:tc>
          <w:tcPr>
            <w:tcW w:w="4675" w:type="dxa"/>
          </w:tcPr>
          <w:p w14:paraId="0F08A75E" w14:textId="77777777" w:rsidR="004E4BC7" w:rsidRDefault="004E4BC7" w:rsidP="00C94410">
            <w:proofErr w:type="spellStart"/>
            <w:r>
              <w:t>comprehensively_review</w:t>
            </w:r>
            <w:proofErr w:type="spellEnd"/>
          </w:p>
          <w:p w14:paraId="5A098ACD" w14:textId="77777777" w:rsidR="004E4BC7" w:rsidRDefault="004E4BC7" w:rsidP="00C94410">
            <w:r>
              <w:t>strong</w:t>
            </w:r>
          </w:p>
          <w:p w14:paraId="3B1EC984" w14:textId="77777777" w:rsidR="004E4BC7" w:rsidRDefault="004E4BC7" w:rsidP="00C94410">
            <w:proofErr w:type="spellStart"/>
            <w:r>
              <w:t>comparability_of_psychotherapeutic_treatment_effect</w:t>
            </w:r>
            <w:proofErr w:type="spellEnd"/>
          </w:p>
          <w:p w14:paraId="2725AE23" w14:textId="77777777" w:rsidR="004E4BC7" w:rsidRDefault="004E4BC7" w:rsidP="00C94410">
            <w:proofErr w:type="spellStart"/>
            <w:r>
              <w:t>adult_with_high-functioning_autism</w:t>
            </w:r>
            <w:proofErr w:type="spellEnd"/>
          </w:p>
          <w:p w14:paraId="6B963EBE" w14:textId="77777777" w:rsidR="004E4BC7" w:rsidRDefault="004E4BC7" w:rsidP="00C94410">
            <w:r>
              <w:t>disorder</w:t>
            </w:r>
          </w:p>
          <w:p w14:paraId="7DF1EA8B" w14:textId="77777777" w:rsidR="004E4BC7" w:rsidRDefault="004E4BC7" w:rsidP="00C94410">
            <w:proofErr w:type="spellStart"/>
            <w:r>
              <w:t>information_in_different_format_aim</w:t>
            </w:r>
            <w:proofErr w:type="spellEnd"/>
          </w:p>
          <w:p w14:paraId="44BFC983" w14:textId="77777777" w:rsidR="004E4BC7" w:rsidRDefault="004E4BC7" w:rsidP="00C94410">
            <w:r>
              <w:t>intervention</w:t>
            </w:r>
          </w:p>
          <w:p w14:paraId="0CA2798A" w14:textId="77777777" w:rsidR="004E4BC7" w:rsidRDefault="004E4BC7" w:rsidP="00C94410">
            <w:r>
              <w:t>user__</w:t>
            </w:r>
            <w:proofErr w:type="spellStart"/>
            <w:r>
              <w:t>naturalistic_environment</w:t>
            </w:r>
            <w:proofErr w:type="spellEnd"/>
          </w:p>
          <w:p w14:paraId="501D5988" w14:textId="77777777" w:rsidR="004E4BC7" w:rsidRDefault="004E4BC7" w:rsidP="00C94410">
            <w:r>
              <w:t>outpatient_court-ordered_treatment_for_people_in_part_to_treatment_non-adherence</w:t>
            </w:r>
          </w:p>
          <w:p w14:paraId="11008B4E" w14:textId="77777777" w:rsidR="004E4BC7" w:rsidRDefault="004E4BC7" w:rsidP="00C94410">
            <w:proofErr w:type="spellStart"/>
            <w:r>
              <w:t>update_on_recent_research</w:t>
            </w:r>
            <w:proofErr w:type="spellEnd"/>
          </w:p>
          <w:p w14:paraId="5CECDB18" w14:textId="77777777" w:rsidR="004E4BC7" w:rsidRDefault="004E4BC7" w:rsidP="00C94410">
            <w:proofErr w:type="spellStart"/>
            <w:r>
              <w:t>motor_symptom</w:t>
            </w:r>
            <w:proofErr w:type="spellEnd"/>
          </w:p>
          <w:p w14:paraId="059E048F" w14:textId="77777777" w:rsidR="004E4BC7" w:rsidRDefault="004E4BC7" w:rsidP="00C94410">
            <w:r>
              <w:t>we_knowledge_of_mechanism_involve_in_development_of_behavioral_addiction</w:t>
            </w:r>
          </w:p>
          <w:p w14:paraId="1A219773" w14:textId="77777777" w:rsidR="004E4BC7" w:rsidRDefault="004E4BC7" w:rsidP="00C94410">
            <w:r>
              <w:t>association_with_development_of_addictive_behavior_in_pd_include_role_of_dopaminergic_medication</w:t>
            </w:r>
          </w:p>
          <w:p w14:paraId="15BBE4C8" w14:textId="77777777" w:rsidR="004E4BC7" w:rsidRDefault="004E4BC7" w:rsidP="00C94410">
            <w:proofErr w:type="spellStart"/>
            <w:r>
              <w:t>neurobiology_of_addictive_behavior</w:t>
            </w:r>
            <w:proofErr w:type="spellEnd"/>
          </w:p>
          <w:p w14:paraId="64448380" w14:textId="77777777" w:rsidR="004E4BC7" w:rsidRDefault="004E4BC7" w:rsidP="00C94410">
            <w:r>
              <w:t>milder_form_of_hiv-1-associated_neurocognitive_disorder</w:t>
            </w:r>
          </w:p>
          <w:p w14:paraId="3375C434" w14:textId="77777777" w:rsidR="004E4BC7" w:rsidRDefault="004E4BC7" w:rsidP="00C94410">
            <w:proofErr w:type="spellStart"/>
            <w:r>
              <w:t>past_several_decade</w:t>
            </w:r>
            <w:proofErr w:type="spellEnd"/>
          </w:p>
          <w:p w14:paraId="47F4DEA6" w14:textId="77777777" w:rsidR="004E4BC7" w:rsidRDefault="004E4BC7" w:rsidP="00C94410">
            <w:proofErr w:type="spellStart"/>
            <w:r>
              <w:t>risk_factor_for_first-onset_si_among_high-risk_group</w:t>
            </w:r>
            <w:proofErr w:type="spellEnd"/>
          </w:p>
          <w:p w14:paraId="180E6564" w14:textId="77777777" w:rsidR="004E4BC7" w:rsidRDefault="004E4BC7" w:rsidP="00C94410">
            <w:proofErr w:type="spellStart"/>
            <w:r>
              <w:t>National_Treatment_Improvement_evaluation_study</w:t>
            </w:r>
            <w:proofErr w:type="spellEnd"/>
          </w:p>
          <w:p w14:paraId="7B54740F" w14:textId="77777777" w:rsidR="004E4BC7" w:rsidRDefault="004E4BC7" w:rsidP="00C94410">
            <w:proofErr w:type="spellStart"/>
            <w:r>
              <w:t>lifetime_history_of_suicide_attempt</w:t>
            </w:r>
            <w:proofErr w:type="spellEnd"/>
          </w:p>
          <w:p w14:paraId="71F54F45" w14:textId="77777777" w:rsidR="004E4BC7" w:rsidRDefault="004E4BC7" w:rsidP="00C94410">
            <w:r>
              <w:t>evaluate_as_prospective_predictor_of_first-onset_SI_in_linear_regression_model</w:t>
            </w:r>
          </w:p>
          <w:p w14:paraId="6AEEF297" w14:textId="77777777" w:rsidR="004E4BC7" w:rsidRDefault="004E4BC7" w:rsidP="00C94410">
            <w:proofErr w:type="spellStart"/>
            <w:r>
              <w:t>current_mental_health</w:t>
            </w:r>
            <w:proofErr w:type="spellEnd"/>
          </w:p>
          <w:p w14:paraId="6BDD73AE" w14:textId="77777777" w:rsidR="004E4BC7" w:rsidRDefault="004E4BC7" w:rsidP="00C94410">
            <w:proofErr w:type="spellStart"/>
            <w:r>
              <w:t>importance_of_treatment_accessibility</w:t>
            </w:r>
            <w:proofErr w:type="spellEnd"/>
          </w:p>
          <w:p w14:paraId="29ABB88C" w14:textId="77777777" w:rsidR="004E4BC7" w:rsidRDefault="004E4BC7" w:rsidP="00C94410">
            <w:proofErr w:type="spellStart"/>
            <w:r>
              <w:t>substance_abuse_program</w:t>
            </w:r>
            <w:proofErr w:type="spellEnd"/>
          </w:p>
          <w:p w14:paraId="3BD3A0B6" w14:textId="77777777" w:rsidR="004E4BC7" w:rsidRDefault="004E4BC7" w:rsidP="00C94410">
            <w:r>
              <w:lastRenderedPageBreak/>
              <w:t>non-athlete</w:t>
            </w:r>
          </w:p>
          <w:p w14:paraId="40C93564" w14:textId="77777777" w:rsidR="004E4BC7" w:rsidRDefault="004E4BC7" w:rsidP="00C94410">
            <w:proofErr w:type="spellStart"/>
            <w:r>
              <w:t>train_at_higher_intensity_for_longer_period_of_time</w:t>
            </w:r>
            <w:proofErr w:type="spellEnd"/>
          </w:p>
          <w:p w14:paraId="02121DEA" w14:textId="77777777" w:rsidR="004E4BC7" w:rsidRDefault="004E4BC7" w:rsidP="00C94410">
            <w:proofErr w:type="spellStart"/>
            <w:r>
              <w:t>unhealthy_physical-activity_pattern</w:t>
            </w:r>
            <w:proofErr w:type="spellEnd"/>
          </w:p>
          <w:p w14:paraId="0C1252A8" w14:textId="77777777" w:rsidR="004E4BC7" w:rsidRDefault="004E4BC7" w:rsidP="00C94410">
            <w:r>
              <w:t>non-</w:t>
            </w:r>
            <w:proofErr w:type="spellStart"/>
            <w:r>
              <w:t>athlete_sample</w:t>
            </w:r>
            <w:proofErr w:type="spellEnd"/>
          </w:p>
          <w:p w14:paraId="35F9B6CC" w14:textId="77777777" w:rsidR="004E4BC7" w:rsidRDefault="004E4BC7" w:rsidP="00C94410">
            <w:r>
              <w:t>clinically_useful_self-report_measure_of_unhealthy_training_behavior</w:t>
            </w:r>
          </w:p>
          <w:p w14:paraId="47E690AF" w14:textId="77777777" w:rsidR="004E4BC7" w:rsidRDefault="004E4BC7" w:rsidP="00C94410">
            <w:r>
              <w:t>add_to_revise_dsm-5_Feeding_in_2013</w:t>
            </w:r>
          </w:p>
          <w:p w14:paraId="7349594C" w14:textId="77777777" w:rsidR="004E4BC7" w:rsidRDefault="004E4BC7" w:rsidP="00C94410">
            <w:proofErr w:type="spellStart"/>
            <w:r>
              <w:t>clinical_setting</w:t>
            </w:r>
            <w:proofErr w:type="spellEnd"/>
          </w:p>
          <w:p w14:paraId="5FF39CA3" w14:textId="77777777" w:rsidR="004E4BC7" w:rsidRDefault="004E4BC7" w:rsidP="00C94410">
            <w:proofErr w:type="spellStart"/>
            <w:r>
              <w:t>preliminary_report_on_feasibility_in_relation_to_ARFID</w:t>
            </w:r>
            <w:proofErr w:type="spellEnd"/>
          </w:p>
          <w:p w14:paraId="1FCD05F0" w14:textId="77777777" w:rsidR="004E4BC7" w:rsidRDefault="004E4BC7" w:rsidP="00C94410">
            <w:proofErr w:type="spellStart"/>
            <w:r>
              <w:t>more_prevalent</w:t>
            </w:r>
            <w:proofErr w:type="spellEnd"/>
          </w:p>
          <w:p w14:paraId="1769912C" w14:textId="77777777" w:rsidR="004E4BC7" w:rsidRDefault="004E4BC7" w:rsidP="00C94410">
            <w:r>
              <w:t>clinically_relevant_update_of_recent_select_key_publication_regard_use_of_atypical_antipsychotic_in_population</w:t>
            </w:r>
          </w:p>
        </w:tc>
      </w:tr>
      <w:tr w:rsidR="004E4BC7" w14:paraId="76E21571" w14:textId="77777777" w:rsidTr="00C94410">
        <w:tc>
          <w:tcPr>
            <w:tcW w:w="4675" w:type="dxa"/>
          </w:tcPr>
          <w:p w14:paraId="4EB9DDF8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6</w:t>
            </w:r>
          </w:p>
        </w:tc>
        <w:tc>
          <w:tcPr>
            <w:tcW w:w="4675" w:type="dxa"/>
          </w:tcPr>
          <w:p w14:paraId="4B85601D" w14:textId="77777777" w:rsidR="004E4BC7" w:rsidRDefault="004E4BC7" w:rsidP="00C94410">
            <w:proofErr w:type="spellStart"/>
            <w:r>
              <w:t>patient_s_risk_of_social_drift</w:t>
            </w:r>
            <w:proofErr w:type="spellEnd"/>
          </w:p>
          <w:p w14:paraId="56C51D63" w14:textId="77777777" w:rsidR="004E4BC7" w:rsidRDefault="004E4BC7" w:rsidP="00C94410">
            <w:r>
              <w:t>short-</w:t>
            </w:r>
            <w:proofErr w:type="spellStart"/>
            <w:r>
              <w:t>term_economic_cost_of_fep_program_include_direct_cost</w:t>
            </w:r>
            <w:proofErr w:type="spellEnd"/>
          </w:p>
          <w:p w14:paraId="63054B89" w14:textId="77777777" w:rsidR="004E4BC7" w:rsidRDefault="004E4BC7" w:rsidP="00C94410">
            <w:proofErr w:type="spellStart"/>
            <w:r>
              <w:t>neuroimaging_biomarker_for_psychiatric_disorder</w:t>
            </w:r>
            <w:proofErr w:type="spellEnd"/>
          </w:p>
          <w:p w14:paraId="5D2FA82D" w14:textId="77777777" w:rsidR="004E4BC7" w:rsidRDefault="004E4BC7" w:rsidP="00C94410">
            <w:proofErr w:type="spellStart"/>
            <w:r>
              <w:t>primary_psychiatric_disorder</w:t>
            </w:r>
            <w:proofErr w:type="spellEnd"/>
          </w:p>
          <w:p w14:paraId="0853A549" w14:textId="77777777" w:rsidR="004E4BC7" w:rsidRDefault="004E4BC7" w:rsidP="00C94410">
            <w:r>
              <w:t>key_pathological_feature_associate_with_hiv-associated_neurocognitive_disorder</w:t>
            </w:r>
          </w:p>
          <w:p w14:paraId="0BF89A52" w14:textId="77777777" w:rsidR="004E4BC7" w:rsidRDefault="004E4BC7" w:rsidP="00C94410">
            <w:proofErr w:type="spellStart"/>
            <w:r>
              <w:t>inhibit_by_cart</w:t>
            </w:r>
            <w:proofErr w:type="spellEnd"/>
          </w:p>
          <w:p w14:paraId="5B44E320" w14:textId="77777777" w:rsidR="004E4BC7" w:rsidRDefault="004E4BC7" w:rsidP="00C94410">
            <w:r>
              <w:t>loss</w:t>
            </w:r>
          </w:p>
          <w:p w14:paraId="7CCA2A53" w14:textId="77777777" w:rsidR="004E4BC7" w:rsidRDefault="004E4BC7" w:rsidP="00C94410">
            <w:proofErr w:type="spellStart"/>
            <w:r>
              <w:t>same_level_of_tat-induced_synapse_loss_as_wild-type_mouse</w:t>
            </w:r>
            <w:proofErr w:type="spellEnd"/>
          </w:p>
          <w:p w14:paraId="72C69AF9" w14:textId="77777777" w:rsidR="004E4BC7" w:rsidRDefault="004E4BC7" w:rsidP="00C94410">
            <w:proofErr w:type="spellStart"/>
            <w:r>
              <w:t>emerge_experimental_therapy_for_treatment-resistant_depression</w:t>
            </w:r>
            <w:proofErr w:type="spellEnd"/>
          </w:p>
          <w:p w14:paraId="48344728" w14:textId="77777777" w:rsidR="004E4BC7" w:rsidRDefault="004E4BC7" w:rsidP="00C94410">
            <w:proofErr w:type="spellStart"/>
            <w:r>
              <w:t>specific_axonal_pathway</w:t>
            </w:r>
            <w:proofErr w:type="spellEnd"/>
          </w:p>
          <w:p w14:paraId="189A9762" w14:textId="77777777" w:rsidR="004E4BC7" w:rsidRDefault="004E4BC7" w:rsidP="00C94410">
            <w:r>
              <w:t>most_detailed_patient-specific_foundation_for_DBS_modeling_currently_available</w:t>
            </w:r>
          </w:p>
          <w:p w14:paraId="7DAE59DF" w14:textId="77777777" w:rsidR="004E4BC7" w:rsidRDefault="004E4BC7" w:rsidP="00C94410">
            <w:proofErr w:type="spellStart"/>
            <w:r>
              <w:t>scc_region</w:t>
            </w:r>
            <w:proofErr w:type="spellEnd"/>
          </w:p>
          <w:p w14:paraId="24BAC6F6" w14:textId="77777777" w:rsidR="004E4BC7" w:rsidRDefault="004E4BC7" w:rsidP="00C94410">
            <w:proofErr w:type="spellStart"/>
            <w:r>
              <w:t>linear_model_predict</w:t>
            </w:r>
            <w:proofErr w:type="spellEnd"/>
          </w:p>
          <w:p w14:paraId="2C6F8417" w14:textId="77777777" w:rsidR="004E4BC7" w:rsidRDefault="004E4BC7" w:rsidP="00C94410">
            <w:proofErr w:type="spellStart"/>
            <w:r>
              <w:t>most_likely_therapeutic_target_for_scc_db</w:t>
            </w:r>
            <w:proofErr w:type="spellEnd"/>
          </w:p>
          <w:p w14:paraId="4D2B2D16" w14:textId="77777777" w:rsidR="004E4BC7" w:rsidRDefault="004E4BC7" w:rsidP="00C94410">
            <w:proofErr w:type="spellStart"/>
            <w:r>
              <w:t>critical_percentage</w:t>
            </w:r>
            <w:proofErr w:type="spellEnd"/>
          </w:p>
          <w:p w14:paraId="0C6D90D1" w14:textId="77777777" w:rsidR="004E4BC7" w:rsidRDefault="004E4BC7" w:rsidP="00C94410">
            <w:proofErr w:type="spellStart"/>
            <w:r>
              <w:t>pathophysiology_of_psychiatric_disorder</w:t>
            </w:r>
            <w:proofErr w:type="spellEnd"/>
          </w:p>
          <w:p w14:paraId="62596403" w14:textId="77777777" w:rsidR="004E4BC7" w:rsidRDefault="004E4BC7" w:rsidP="00C94410">
            <w:proofErr w:type="spellStart"/>
            <w:r>
              <w:t>likely_various_methodological_factor</w:t>
            </w:r>
            <w:proofErr w:type="spellEnd"/>
          </w:p>
          <w:p w14:paraId="1A5EA8E0" w14:textId="77777777" w:rsidR="004E4BC7" w:rsidRDefault="004E4BC7" w:rsidP="00C94410">
            <w:proofErr w:type="spellStart"/>
            <w:r>
              <w:t>adult_female_sprague-dawley_rat</w:t>
            </w:r>
            <w:proofErr w:type="spellEnd"/>
          </w:p>
          <w:p w14:paraId="3C814E6D" w14:textId="77777777" w:rsidR="004E4BC7" w:rsidRDefault="004E4BC7" w:rsidP="00C94410">
            <w:r>
              <w:t>assess</w:t>
            </w:r>
          </w:p>
          <w:p w14:paraId="47AA7627" w14:textId="77777777" w:rsidR="004E4BC7" w:rsidRDefault="004E4BC7" w:rsidP="00C94410">
            <w:proofErr w:type="spellStart"/>
            <w:r>
              <w:t>body_weight</w:t>
            </w:r>
            <w:proofErr w:type="spellEnd"/>
          </w:p>
          <w:p w14:paraId="718385BD" w14:textId="77777777" w:rsidR="004E4BC7" w:rsidRDefault="004E4BC7" w:rsidP="00C94410">
            <w:proofErr w:type="spellStart"/>
            <w:r>
              <w:t>ovariectomised_rat</w:t>
            </w:r>
            <w:proofErr w:type="spellEnd"/>
          </w:p>
          <w:p w14:paraId="5DAEA01D" w14:textId="77777777" w:rsidR="004E4BC7" w:rsidRDefault="004E4BC7" w:rsidP="00C94410">
            <w:r>
              <w:t>copyright</w:t>
            </w:r>
          </w:p>
          <w:p w14:paraId="0F416D80" w14:textId="77777777" w:rsidR="004E4BC7" w:rsidRDefault="004E4BC7" w:rsidP="00C94410">
            <w:proofErr w:type="spellStart"/>
            <w:r>
              <w:t>morbidity_of_mental_disorder_among_prisoner</w:t>
            </w:r>
            <w:proofErr w:type="spellEnd"/>
          </w:p>
          <w:p w14:paraId="5C128FBB" w14:textId="77777777" w:rsidR="004E4BC7" w:rsidRDefault="004E4BC7" w:rsidP="00C94410">
            <w:proofErr w:type="spellStart"/>
            <w:r>
              <w:t>prevalence_of_mental_disorder_in_taiwanese_prisoner</w:t>
            </w:r>
            <w:proofErr w:type="spellEnd"/>
          </w:p>
          <w:p w14:paraId="4F20D6AB" w14:textId="77777777" w:rsidR="004E4BC7" w:rsidRDefault="004E4BC7" w:rsidP="00C94410">
            <w:r>
              <w:t>patient_with_major_depressive_disorder_treat_with_duloxetine_for_6_month</w:t>
            </w:r>
          </w:p>
          <w:p w14:paraId="39D840E1" w14:textId="77777777" w:rsidR="004E4BC7" w:rsidRDefault="004E4BC7" w:rsidP="00C94410">
            <w:proofErr w:type="spellStart"/>
            <w:r>
              <w:t>significant_psychosocial</w:t>
            </w:r>
            <w:proofErr w:type="spellEnd"/>
          </w:p>
          <w:p w14:paraId="383DBAA6" w14:textId="77777777" w:rsidR="004E4BC7" w:rsidRDefault="004E4BC7" w:rsidP="00C94410">
            <w:r>
              <w:t>second_lead_cause_of_disability_worldwide_by_2020</w:t>
            </w:r>
          </w:p>
          <w:p w14:paraId="332E5403" w14:textId="77777777" w:rsidR="004E4BC7" w:rsidRDefault="004E4BC7" w:rsidP="00C94410">
            <w:proofErr w:type="spellStart"/>
            <w:proofErr w:type="gramStart"/>
            <w:r>
              <w:t>Disease,mood</w:t>
            </w:r>
            <w:proofErr w:type="gramEnd"/>
            <w:r>
              <w:t>_disorder</w:t>
            </w:r>
            <w:proofErr w:type="spellEnd"/>
          </w:p>
          <w:p w14:paraId="1359CB89" w14:textId="77777777" w:rsidR="004E4BC7" w:rsidRDefault="004E4BC7" w:rsidP="00C94410"/>
        </w:tc>
      </w:tr>
      <w:tr w:rsidR="004E4BC7" w14:paraId="6AB53054" w14:textId="77777777" w:rsidTr="00C94410">
        <w:tc>
          <w:tcPr>
            <w:tcW w:w="4675" w:type="dxa"/>
          </w:tcPr>
          <w:p w14:paraId="5A5D859D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17</w:t>
            </w:r>
          </w:p>
        </w:tc>
        <w:tc>
          <w:tcPr>
            <w:tcW w:w="4675" w:type="dxa"/>
          </w:tcPr>
          <w:p w14:paraId="50DBB1B9" w14:textId="77777777" w:rsidR="004E4BC7" w:rsidRDefault="004E4BC7" w:rsidP="00C94410">
            <w:r>
              <w:t>erythropoietin</w:t>
            </w:r>
          </w:p>
          <w:p w14:paraId="173DF04F" w14:textId="77777777" w:rsidR="004E4BC7" w:rsidRDefault="004E4BC7" w:rsidP="00C94410">
            <w:proofErr w:type="spellStart"/>
            <w:r>
              <w:t>increase_in_hippocampal_volume</w:t>
            </w:r>
            <w:proofErr w:type="spellEnd"/>
          </w:p>
          <w:p w14:paraId="3E38C1F8" w14:textId="77777777" w:rsidR="004E4BC7" w:rsidRDefault="004E4BC7" w:rsidP="00C94410">
            <w:r>
              <w:t>have_propose_include_activation_of_anti-apoptotic_signalling_pathway</w:t>
            </w:r>
          </w:p>
          <w:p w14:paraId="22761492" w14:textId="77777777" w:rsidR="004E4BC7" w:rsidRDefault="004E4BC7" w:rsidP="00C94410">
            <w:r>
              <w:lastRenderedPageBreak/>
              <w:t>potential_importance_of_glycogen_synthase_kinase_3-beta</w:t>
            </w:r>
          </w:p>
          <w:p w14:paraId="26FFF7D6" w14:textId="77777777" w:rsidR="004E4BC7" w:rsidRDefault="004E4BC7" w:rsidP="00C94410">
            <w:proofErr w:type="spellStart"/>
            <w:r>
              <w:t>publish_association_between_EPO_administration</w:t>
            </w:r>
            <w:proofErr w:type="spellEnd"/>
          </w:p>
          <w:p w14:paraId="44D39B91" w14:textId="77777777" w:rsidR="004E4BC7" w:rsidRDefault="004E4BC7" w:rsidP="00C94410">
            <w:proofErr w:type="spellStart"/>
            <w:r>
              <w:t>patient_with_mood_disorder</w:t>
            </w:r>
            <w:proofErr w:type="spellEnd"/>
          </w:p>
          <w:p w14:paraId="0503E6D1" w14:textId="77777777" w:rsidR="004E4BC7" w:rsidRDefault="004E4BC7" w:rsidP="00C94410">
            <w:r>
              <w:t>pharmacogenetic_study_of_epo_treatment_in_patient_with_mood_disorder</w:t>
            </w:r>
          </w:p>
          <w:p w14:paraId="01BA8AF0" w14:textId="77777777" w:rsidR="004E4BC7" w:rsidRDefault="004E4BC7" w:rsidP="00C94410">
            <w:r>
              <w:t>low-</w:t>
            </w:r>
            <w:proofErr w:type="spellStart"/>
            <w:r>
              <w:t>income_country</w:t>
            </w:r>
            <w:proofErr w:type="spellEnd"/>
          </w:p>
          <w:p w14:paraId="6C70D6B4" w14:textId="77777777" w:rsidR="004E4BC7" w:rsidRDefault="004E4BC7" w:rsidP="00C94410">
            <w:proofErr w:type="spellStart"/>
            <w:r>
              <w:t>human_prion_disease</w:t>
            </w:r>
            <w:proofErr w:type="spellEnd"/>
          </w:p>
          <w:p w14:paraId="3FE9961A" w14:textId="77777777" w:rsidR="004E4BC7" w:rsidRDefault="004E4BC7" w:rsidP="00C94410">
            <w:proofErr w:type="spellStart"/>
            <w:r>
              <w:t>invariably_fatal</w:t>
            </w:r>
            <w:proofErr w:type="spellEnd"/>
          </w:p>
          <w:p w14:paraId="7F3044C6" w14:textId="77777777" w:rsidR="004E4BC7" w:rsidRDefault="004E4BC7" w:rsidP="00C94410">
            <w:r>
              <w:t>beta-</w:t>
            </w:r>
            <w:proofErr w:type="spellStart"/>
            <w:r>
              <w:t>sheet_rich_conformer_of_physiological_prp</w:t>
            </w:r>
            <w:proofErr w:type="spellEnd"/>
          </w:p>
          <w:p w14:paraId="79CB5E41" w14:textId="77777777" w:rsidR="004E4BC7" w:rsidRDefault="004E4BC7" w:rsidP="00C94410">
            <w:r>
              <w:t>inhibitor</w:t>
            </w:r>
          </w:p>
          <w:p w14:paraId="09EBED69" w14:textId="77777777" w:rsidR="004E4BC7" w:rsidRDefault="004E4BC7" w:rsidP="00C94410">
            <w:r>
              <w:t>first_clinical_study_with_pq912_in_subject_with_biomarker-proven_alzheimer_s_disease</w:t>
            </w:r>
          </w:p>
          <w:p w14:paraId="3AFF8A1F" w14:textId="77777777" w:rsidR="004E4BC7" w:rsidRDefault="004E4BC7" w:rsidP="00C94410">
            <w:r>
              <w:t>treatment-</w:t>
            </w:r>
            <w:proofErr w:type="spellStart"/>
            <w:r>
              <w:t>related_pharmacodynamic_effect</w:t>
            </w:r>
            <w:proofErr w:type="spellEnd"/>
          </w:p>
          <w:p w14:paraId="78628AD8" w14:textId="77777777" w:rsidR="004E4BC7" w:rsidRDefault="004E4BC7" w:rsidP="00C94410">
            <w:proofErr w:type="spellStart"/>
            <w:r>
              <w:t>tailor_to_patient_population_with_early_ad</w:t>
            </w:r>
            <w:proofErr w:type="spellEnd"/>
          </w:p>
          <w:p w14:paraId="77757A86" w14:textId="77777777" w:rsidR="004E4BC7" w:rsidRDefault="004E4BC7" w:rsidP="00C94410">
            <w:proofErr w:type="spellStart"/>
            <w:r>
              <w:t>capture_by_various_measure</w:t>
            </w:r>
            <w:proofErr w:type="spellEnd"/>
          </w:p>
          <w:p w14:paraId="70EA62D5" w14:textId="77777777" w:rsidR="004E4BC7" w:rsidRDefault="004E4BC7" w:rsidP="00C94410">
            <w:proofErr w:type="spellStart"/>
            <w:r>
              <w:t>main_treatment_for_schizophrenia</w:t>
            </w:r>
            <w:proofErr w:type="spellEnd"/>
          </w:p>
          <w:p w14:paraId="6ADE84D4" w14:textId="77777777" w:rsidR="004E4BC7" w:rsidRDefault="004E4BC7" w:rsidP="00C94410">
            <w:proofErr w:type="spellStart"/>
            <w:r>
              <w:t>schizophrenia_treatment</w:t>
            </w:r>
            <w:proofErr w:type="spellEnd"/>
          </w:p>
          <w:p w14:paraId="759AB82A" w14:textId="77777777" w:rsidR="004E4BC7" w:rsidRDefault="004E4BC7" w:rsidP="00C94410">
            <w:proofErr w:type="spellStart"/>
            <w:r>
              <w:t>mitochondrial_outer_membrane</w:t>
            </w:r>
            <w:proofErr w:type="spellEnd"/>
          </w:p>
          <w:p w14:paraId="4B982CE7" w14:textId="77777777" w:rsidR="004E4BC7" w:rsidRDefault="004E4BC7" w:rsidP="00C94410">
            <w:proofErr w:type="spellStart"/>
            <w:r>
              <w:t>severe_encephalopathy_mental_retardation</w:t>
            </w:r>
            <w:proofErr w:type="spellEnd"/>
          </w:p>
          <w:p w14:paraId="27FF6752" w14:textId="77777777" w:rsidR="004E4BC7" w:rsidRDefault="004E4BC7" w:rsidP="00C94410">
            <w:proofErr w:type="spellStart"/>
            <w:r>
              <w:t>neurological_disorder_of_type_ii_rhm</w:t>
            </w:r>
            <w:proofErr w:type="spellEnd"/>
          </w:p>
          <w:p w14:paraId="0C2B809F" w14:textId="77777777" w:rsidR="004E4BC7" w:rsidRDefault="004E4BC7" w:rsidP="00C94410">
            <w:proofErr w:type="spellStart"/>
            <w:r>
              <w:t>pleiotropic_tissue_effect</w:t>
            </w:r>
            <w:proofErr w:type="spellEnd"/>
          </w:p>
          <w:p w14:paraId="7BF20057" w14:textId="77777777" w:rsidR="004E4BC7" w:rsidRDefault="004E4BC7" w:rsidP="00C94410">
            <w:proofErr w:type="spellStart"/>
            <w:r>
              <w:t>role_in_modulation_of_nitric_oxide_diffusion</w:t>
            </w:r>
            <w:proofErr w:type="spellEnd"/>
          </w:p>
          <w:p w14:paraId="0E040CBC" w14:textId="77777777" w:rsidR="004E4BC7" w:rsidRDefault="004E4BC7" w:rsidP="00C94410">
            <w:proofErr w:type="spellStart"/>
            <w:r>
              <w:t>aerobic_metabolism</w:t>
            </w:r>
            <w:proofErr w:type="spellEnd"/>
          </w:p>
          <w:p w14:paraId="4C6936FA" w14:textId="77777777" w:rsidR="004E4BC7" w:rsidRDefault="004E4BC7" w:rsidP="00C94410">
            <w:proofErr w:type="spellStart"/>
            <w:r>
              <w:t>lipid_metabolism_disorder</w:t>
            </w:r>
            <w:proofErr w:type="spellEnd"/>
          </w:p>
          <w:p w14:paraId="7B6EF4E0" w14:textId="77777777" w:rsidR="004E4BC7" w:rsidRDefault="004E4BC7" w:rsidP="00C94410"/>
        </w:tc>
      </w:tr>
      <w:tr w:rsidR="004E4BC7" w14:paraId="10A667CB" w14:textId="77777777" w:rsidTr="00C94410">
        <w:tc>
          <w:tcPr>
            <w:tcW w:w="4675" w:type="dxa"/>
          </w:tcPr>
          <w:p w14:paraId="440C0991" w14:textId="77777777" w:rsidR="004E4BC7" w:rsidRDefault="004E4BC7" w:rsidP="00C94410">
            <w:r>
              <w:lastRenderedPageBreak/>
              <w:t>A</w:t>
            </w:r>
            <w:r>
              <w:rPr>
                <w:rFonts w:hint="eastAsia"/>
              </w:rPr>
              <w:t>bstract18</w:t>
            </w:r>
          </w:p>
        </w:tc>
        <w:tc>
          <w:tcPr>
            <w:tcW w:w="4675" w:type="dxa"/>
          </w:tcPr>
          <w:p w14:paraId="1CD7CD9B" w14:textId="77777777" w:rsidR="004E4BC7" w:rsidRDefault="004E4BC7" w:rsidP="00C94410">
            <w:proofErr w:type="spellStart"/>
            <w:r>
              <w:t>cause_by_disorder_in_synapse_in_disturbance_of_lipid_metabolism</w:t>
            </w:r>
            <w:proofErr w:type="spellEnd"/>
          </w:p>
          <w:p w14:paraId="1DF76331" w14:textId="77777777" w:rsidR="004E4BC7" w:rsidRDefault="004E4BC7" w:rsidP="00C94410">
            <w:r>
              <w:t>increase_societal_issue_associate_with_high_rate_of_substance_abuse</w:t>
            </w:r>
          </w:p>
          <w:p w14:paraId="36A504E6" w14:textId="77777777" w:rsidR="004E4BC7" w:rsidRDefault="004E4BC7" w:rsidP="00C94410">
            <w:proofErr w:type="spellStart"/>
            <w:r>
              <w:t>considerable_use_of_psychotropic</w:t>
            </w:r>
            <w:proofErr w:type="spellEnd"/>
          </w:p>
          <w:p w14:paraId="73B9CAF0" w14:textId="77777777" w:rsidR="004E4BC7" w:rsidRDefault="004E4BC7" w:rsidP="00C94410">
            <w:proofErr w:type="spellStart"/>
            <w:r>
              <w:t>use_of_psychotropic_among_child_with_asd_in_Denmark</w:t>
            </w:r>
            <w:proofErr w:type="spellEnd"/>
          </w:p>
          <w:p w14:paraId="39AB3BCB" w14:textId="77777777" w:rsidR="004E4BC7" w:rsidRDefault="004E4BC7" w:rsidP="00C94410">
            <w:proofErr w:type="spellStart"/>
            <w:r>
              <w:t>be_change_in_use_of_antidepressant</w:t>
            </w:r>
            <w:proofErr w:type="spellEnd"/>
          </w:p>
          <w:p w14:paraId="7921B615" w14:textId="77777777" w:rsidR="004E4BC7" w:rsidRDefault="004E4BC7" w:rsidP="00C94410">
            <w:proofErr w:type="spellStart"/>
            <w:r>
              <w:t>most_often_prescribe</w:t>
            </w:r>
            <w:proofErr w:type="spellEnd"/>
          </w:p>
          <w:p w14:paraId="1D532D94" w14:textId="77777777" w:rsidR="004E4BC7" w:rsidRDefault="004E4BC7" w:rsidP="00C94410">
            <w:proofErr w:type="spellStart"/>
            <w:r>
              <w:t>two_year</w:t>
            </w:r>
            <w:proofErr w:type="spellEnd"/>
          </w:p>
          <w:p w14:paraId="1B085A9D" w14:textId="77777777" w:rsidR="004E4BC7" w:rsidRDefault="004E4BC7" w:rsidP="00C94410">
            <w:proofErr w:type="spellStart"/>
            <w:r>
              <w:t>psychiatric_comorbidity</w:t>
            </w:r>
            <w:proofErr w:type="spellEnd"/>
          </w:p>
          <w:p w14:paraId="2A88F654" w14:textId="77777777" w:rsidR="004E4BC7" w:rsidRDefault="004E4BC7" w:rsidP="00C94410">
            <w:proofErr w:type="spellStart"/>
            <w:r>
              <w:t>limited_use_in_youngest_child</w:t>
            </w:r>
            <w:proofErr w:type="spellEnd"/>
          </w:p>
          <w:p w14:paraId="635EBE51" w14:textId="77777777" w:rsidR="004E4BC7" w:rsidRDefault="004E4BC7" w:rsidP="00C94410">
            <w:proofErr w:type="spellStart"/>
            <w:r>
              <w:t>mainly_due_to_increase_in_use_of_adhd_medication</w:t>
            </w:r>
            <w:proofErr w:type="spellEnd"/>
          </w:p>
          <w:p w14:paraId="44B82668" w14:textId="77777777" w:rsidR="004E4BC7" w:rsidRDefault="004E4BC7" w:rsidP="00C94410">
            <w:proofErr w:type="spellStart"/>
            <w:r>
              <w:t>previous_study</w:t>
            </w:r>
            <w:proofErr w:type="spellEnd"/>
          </w:p>
          <w:p w14:paraId="67A63CB8" w14:textId="77777777" w:rsidR="004E4BC7" w:rsidRDefault="004E4BC7" w:rsidP="00C94410">
            <w:proofErr w:type="spellStart"/>
            <w:r>
              <w:t>child_with_asd</w:t>
            </w:r>
            <w:proofErr w:type="spellEnd"/>
          </w:p>
          <w:p w14:paraId="6F744FFC" w14:textId="77777777" w:rsidR="004E4BC7" w:rsidRDefault="004E4BC7" w:rsidP="00C94410">
            <w:proofErr w:type="spellStart"/>
            <w:r>
              <w:t>contribution_of_past_to_extent_of_opioid_prescription</w:t>
            </w:r>
            <w:proofErr w:type="spellEnd"/>
          </w:p>
          <w:p w14:paraId="5C2D5B06" w14:textId="77777777" w:rsidR="004E4BC7" w:rsidRDefault="004E4BC7" w:rsidP="00C94410">
            <w:proofErr w:type="spellStart"/>
            <w:r>
              <w:t>have_propose_as_transdiagnostic_construct</w:t>
            </w:r>
            <w:proofErr w:type="spellEnd"/>
          </w:p>
          <w:p w14:paraId="5309E559" w14:textId="77777777" w:rsidR="004E4BC7" w:rsidRDefault="004E4BC7" w:rsidP="00C94410">
            <w:proofErr w:type="spellStart"/>
            <w:r>
              <w:t>impact_of_intervention_on_death_fear</w:t>
            </w:r>
            <w:proofErr w:type="spellEnd"/>
          </w:p>
          <w:p w14:paraId="3DB05DF3" w14:textId="77777777" w:rsidR="004E4BC7" w:rsidRDefault="004E4BC7" w:rsidP="00C94410">
            <w:proofErr w:type="spellStart"/>
            <w:r>
              <w:t>significant_reduction_in_death_anxiety</w:t>
            </w:r>
            <w:proofErr w:type="spellEnd"/>
          </w:p>
          <w:p w14:paraId="32110C38" w14:textId="77777777" w:rsidR="004E4BC7" w:rsidRDefault="004E4BC7" w:rsidP="00C94410">
            <w:proofErr w:type="spellStart"/>
            <w:r>
              <w:t>treatment_efficacy</w:t>
            </w:r>
            <w:proofErr w:type="spellEnd"/>
          </w:p>
          <w:p w14:paraId="530E8B1F" w14:textId="77777777" w:rsidR="004E4BC7" w:rsidRDefault="004E4BC7" w:rsidP="00C94410">
            <w:proofErr w:type="spellStart"/>
            <w:r>
              <w:t>give_small_number_of_included_study_need</w:t>
            </w:r>
            <w:proofErr w:type="spellEnd"/>
          </w:p>
          <w:p w14:paraId="6FFC08BD" w14:textId="77777777" w:rsidR="004E4BC7" w:rsidRDefault="004E4BC7" w:rsidP="00C94410">
            <w:proofErr w:type="spellStart"/>
            <w:r>
              <w:t>use_of_internet_media</w:t>
            </w:r>
            <w:proofErr w:type="spellEnd"/>
          </w:p>
          <w:p w14:paraId="32E82AC1" w14:textId="77777777" w:rsidR="004E4BC7" w:rsidRDefault="004E4BC7" w:rsidP="00C94410">
            <w:r>
              <w:t>site</w:t>
            </w:r>
          </w:p>
          <w:p w14:paraId="0FBCFDC4" w14:textId="77777777" w:rsidR="004E4BC7" w:rsidRDefault="004E4BC7" w:rsidP="00C94410">
            <w:proofErr w:type="spellStart"/>
            <w:r>
              <w:t>clinician_with_complex_treatment_challenge</w:t>
            </w:r>
            <w:proofErr w:type="spellEnd"/>
          </w:p>
          <w:p w14:paraId="605FFEE6" w14:textId="77777777" w:rsidR="004E4BC7" w:rsidRDefault="004E4BC7" w:rsidP="00C94410">
            <w:r>
              <w:lastRenderedPageBreak/>
              <w:t>pro-</w:t>
            </w:r>
            <w:proofErr w:type="spellStart"/>
            <w:r>
              <w:t>ana_website_use</w:t>
            </w:r>
            <w:proofErr w:type="spellEnd"/>
          </w:p>
          <w:p w14:paraId="5DC2AE52" w14:textId="77777777" w:rsidR="004E4BC7" w:rsidRDefault="004E4BC7" w:rsidP="00C94410">
            <w:proofErr w:type="spellStart"/>
            <w:r>
              <w:t>pervasive_generalize_negative_emotional</w:t>
            </w:r>
            <w:proofErr w:type="spellEnd"/>
          </w:p>
        </w:tc>
      </w:tr>
      <w:tr w:rsidR="004E4BC7" w14:paraId="36A1CC00" w14:textId="77777777" w:rsidTr="00C94410">
        <w:tc>
          <w:tcPr>
            <w:tcW w:w="4675" w:type="dxa"/>
          </w:tcPr>
          <w:p w14:paraId="5AE88EB7" w14:textId="77777777" w:rsidR="004E4BC7" w:rsidRDefault="004E4BC7" w:rsidP="00C94410">
            <w:pPr>
              <w:tabs>
                <w:tab w:val="left" w:pos="1515"/>
              </w:tabs>
            </w:pPr>
            <w:r>
              <w:lastRenderedPageBreak/>
              <w:t>A</w:t>
            </w:r>
            <w:r>
              <w:rPr>
                <w:rFonts w:hint="eastAsia"/>
              </w:rPr>
              <w:t>bstract19</w:t>
            </w:r>
          </w:p>
        </w:tc>
        <w:tc>
          <w:tcPr>
            <w:tcW w:w="4675" w:type="dxa"/>
          </w:tcPr>
          <w:p w14:paraId="26B7F69F" w14:textId="77777777" w:rsidR="004E4BC7" w:rsidRDefault="004E4BC7" w:rsidP="00C94410">
            <w:r>
              <w:t>_</w:t>
            </w:r>
            <w:proofErr w:type="spellStart"/>
            <w:r>
              <w:t>construct_present_in_psychiatric_disorder</w:t>
            </w:r>
            <w:proofErr w:type="spellEnd"/>
          </w:p>
          <w:p w14:paraId="7A7CFA10" w14:textId="77777777" w:rsidR="004E4BC7" w:rsidRDefault="004E4BC7" w:rsidP="00C94410">
            <w:proofErr w:type="spellStart"/>
            <w:r>
              <w:t>ubiquitous_affective-laden_factor</w:t>
            </w:r>
            <w:proofErr w:type="spellEnd"/>
          </w:p>
          <w:p w14:paraId="279242E2" w14:textId="77777777" w:rsidR="004E4BC7" w:rsidRDefault="004E4BC7" w:rsidP="00C94410">
            <w:proofErr w:type="spellStart"/>
            <w:r>
              <w:t>revise_NEO_Personality_Inventory</w:t>
            </w:r>
            <w:proofErr w:type="spellEnd"/>
          </w:p>
          <w:p w14:paraId="311C9060" w14:textId="77777777" w:rsidR="004E4BC7" w:rsidRDefault="004E4BC7" w:rsidP="00C94410">
            <w:proofErr w:type="spellStart"/>
            <w:r>
              <w:t>english-speaking_sample_of_patient</w:t>
            </w:r>
            <w:proofErr w:type="spellEnd"/>
          </w:p>
          <w:p w14:paraId="2FDB7629" w14:textId="77777777" w:rsidR="004E4BC7" w:rsidRDefault="004E4BC7" w:rsidP="00C94410">
            <w:r>
              <w:t>its_capacity_account_for_demoralization-related_variance_in_neo_pi-r</w:t>
            </w:r>
          </w:p>
          <w:p w14:paraId="1150E115" w14:textId="77777777" w:rsidR="004E4BC7" w:rsidRDefault="004E4BC7" w:rsidP="00C94410">
            <w:proofErr w:type="spellStart"/>
            <w:r>
              <w:t>neo_pi-r_item_pool</w:t>
            </w:r>
            <w:proofErr w:type="spellEnd"/>
          </w:p>
          <w:p w14:paraId="66D7A277" w14:textId="77777777" w:rsidR="004E4BC7" w:rsidRDefault="004E4BC7" w:rsidP="00C94410">
            <w:proofErr w:type="spellStart"/>
            <w:r>
              <w:t>hallmark_feature_of_schizophrenia</w:t>
            </w:r>
            <w:proofErr w:type="spellEnd"/>
          </w:p>
          <w:p w14:paraId="7980A623" w14:textId="77777777" w:rsidR="004E4BC7" w:rsidRDefault="004E4BC7" w:rsidP="00C94410">
            <w:proofErr w:type="spellStart"/>
            <w:r>
              <w:t>prefrontal_cortex_function</w:t>
            </w:r>
            <w:proofErr w:type="spellEnd"/>
          </w:p>
          <w:p w14:paraId="57729708" w14:textId="77777777" w:rsidR="004E4BC7" w:rsidRDefault="004E4BC7" w:rsidP="00C94410">
            <w:proofErr w:type="spellStart"/>
            <w:proofErr w:type="gramStart"/>
            <w:r>
              <w:t>Species,human</w:t>
            </w:r>
            <w:proofErr w:type="spellEnd"/>
            <w:proofErr w:type="gramEnd"/>
          </w:p>
          <w:p w14:paraId="6218F3BB" w14:textId="77777777" w:rsidR="004E4BC7" w:rsidRDefault="004E4BC7" w:rsidP="00C94410">
            <w:r>
              <w:t>cognition</w:t>
            </w:r>
          </w:p>
          <w:p w14:paraId="724B475D" w14:textId="77777777" w:rsidR="004E4BC7" w:rsidRDefault="004E4BC7" w:rsidP="00C94410">
            <w:proofErr w:type="spellStart"/>
            <w:r>
              <w:t>cognition_from_that_attribute_to_motor_symptom</w:t>
            </w:r>
            <w:proofErr w:type="spellEnd"/>
          </w:p>
          <w:p w14:paraId="4CFDB358" w14:textId="77777777" w:rsidR="004E4BC7" w:rsidRDefault="004E4BC7" w:rsidP="00C94410">
            <w:proofErr w:type="spellStart"/>
            <w:r>
              <w:t>direct_observation_of_activity_of_daily_living_skill</w:t>
            </w:r>
            <w:proofErr w:type="spellEnd"/>
          </w:p>
          <w:p w14:paraId="3BD61AD9" w14:textId="77777777" w:rsidR="004E4BC7" w:rsidRDefault="004E4BC7" w:rsidP="00C94410">
            <w:r>
              <w:t>infiltration_of_perivascular_macrophage_into_brain_with_secretion_of_viral_protein</w:t>
            </w:r>
          </w:p>
          <w:p w14:paraId="1FD0D58B" w14:textId="77777777" w:rsidR="004E4BC7" w:rsidRDefault="004E4BC7" w:rsidP="00C94410">
            <w:proofErr w:type="spellStart"/>
            <w:r>
              <w:t>catb_neurotoxicity</w:t>
            </w:r>
            <w:proofErr w:type="spellEnd"/>
          </w:p>
          <w:p w14:paraId="299CFFC0" w14:textId="77777777" w:rsidR="004E4BC7" w:rsidRDefault="004E4BC7" w:rsidP="00C94410">
            <w:proofErr w:type="spellStart"/>
            <w:r>
              <w:t>oxidative_species</w:t>
            </w:r>
            <w:proofErr w:type="spellEnd"/>
          </w:p>
          <w:p w14:paraId="070C42D1" w14:textId="77777777" w:rsidR="004E4BC7" w:rsidRDefault="004E4BC7" w:rsidP="00C94410">
            <w:proofErr w:type="spellStart"/>
            <w:r>
              <w:t>macrophage_expose_to_cocaine</w:t>
            </w:r>
            <w:proofErr w:type="spellEnd"/>
          </w:p>
          <w:p w14:paraId="7C6C0C23" w14:textId="77777777" w:rsidR="004E4BC7" w:rsidRDefault="004E4BC7" w:rsidP="00C94410">
            <w:r>
              <w:t>catb_secretion_from_hiv-1_infected_macrophage</w:t>
            </w:r>
          </w:p>
          <w:p w14:paraId="581A8E1A" w14:textId="77777777" w:rsidR="004E4BC7" w:rsidRDefault="004E4BC7" w:rsidP="00C94410">
            <w:proofErr w:type="spellStart"/>
            <w:r>
              <w:t>mdm</w:t>
            </w:r>
            <w:proofErr w:type="spellEnd"/>
          </w:p>
          <w:p w14:paraId="0DCA7129" w14:textId="77777777" w:rsidR="004E4BC7" w:rsidRDefault="004E4BC7" w:rsidP="00C94410">
            <w:proofErr w:type="spellStart"/>
            <w:r>
              <w:t>high_risk_for_functional_impairment</w:t>
            </w:r>
            <w:proofErr w:type="spellEnd"/>
          </w:p>
          <w:p w14:paraId="2A63F315" w14:textId="77777777" w:rsidR="004E4BC7" w:rsidRDefault="004E4BC7" w:rsidP="00C94410">
            <w:proofErr w:type="spellStart"/>
            <w:r>
              <w:t>later_life</w:t>
            </w:r>
            <w:proofErr w:type="spellEnd"/>
          </w:p>
          <w:p w14:paraId="57714784" w14:textId="77777777" w:rsidR="004E4BC7" w:rsidRDefault="004E4BC7" w:rsidP="00C94410">
            <w:proofErr w:type="spellStart"/>
            <w:r>
              <w:t>consequence_for_medical_care_of_elderly_group_of_patient</w:t>
            </w:r>
            <w:proofErr w:type="spellEnd"/>
          </w:p>
          <w:p w14:paraId="2FD17975" w14:textId="77777777" w:rsidR="004E4BC7" w:rsidRDefault="004E4BC7" w:rsidP="00C94410">
            <w:proofErr w:type="spellStart"/>
            <w:r>
              <w:t>patient_with_functional_movement_disorder</w:t>
            </w:r>
            <w:proofErr w:type="spellEnd"/>
          </w:p>
          <w:p w14:paraId="122D4391" w14:textId="77777777" w:rsidR="004E4BC7" w:rsidRDefault="004E4BC7" w:rsidP="00C94410">
            <w:proofErr w:type="spellStart"/>
            <w:r>
              <w:t>vulnerability_factor_for_mental_disorder</w:t>
            </w:r>
            <w:proofErr w:type="spellEnd"/>
          </w:p>
          <w:p w14:paraId="6D85BEC8" w14:textId="77777777" w:rsidR="004E4BC7" w:rsidRDefault="004E4BC7" w:rsidP="00C94410">
            <w:proofErr w:type="spellStart"/>
            <w:r>
              <w:t>cognitive_benefit_of_antithrombotic_treatment</w:t>
            </w:r>
            <w:proofErr w:type="spellEnd"/>
          </w:p>
          <w:p w14:paraId="3EF4E5D5" w14:textId="77777777" w:rsidR="004E4BC7" w:rsidRDefault="004E4BC7" w:rsidP="00C94410">
            <w:proofErr w:type="spellStart"/>
            <w:r>
              <w:t>clinical_effectiveness_of_long-term_psychological_treat</w:t>
            </w:r>
            <w:proofErr w:type="spellEnd"/>
          </w:p>
          <w:p w14:paraId="5421FADD" w14:textId="77777777" w:rsidR="004E4BC7" w:rsidRDefault="004E4BC7" w:rsidP="00C94410"/>
        </w:tc>
      </w:tr>
      <w:tr w:rsidR="004E4BC7" w14:paraId="4E9D5AE0" w14:textId="77777777" w:rsidTr="00C94410">
        <w:tc>
          <w:tcPr>
            <w:tcW w:w="4675" w:type="dxa"/>
          </w:tcPr>
          <w:p w14:paraId="781BDC10" w14:textId="77777777" w:rsidR="004E4BC7" w:rsidRDefault="004E4BC7" w:rsidP="00C94410">
            <w:r>
              <w:t>A</w:t>
            </w:r>
            <w:r>
              <w:rPr>
                <w:rFonts w:hint="eastAsia"/>
              </w:rPr>
              <w:t>bstract20</w:t>
            </w:r>
          </w:p>
        </w:tc>
        <w:tc>
          <w:tcPr>
            <w:tcW w:w="4675" w:type="dxa"/>
          </w:tcPr>
          <w:p w14:paraId="5FD63744" w14:textId="77777777" w:rsidR="004E4BC7" w:rsidRDefault="004E4BC7" w:rsidP="00C94410">
            <w:r>
              <w:t>we</w:t>
            </w:r>
          </w:p>
          <w:p w14:paraId="38130372" w14:textId="77777777" w:rsidR="004E4BC7" w:rsidRDefault="004E4BC7" w:rsidP="00C94410">
            <w:proofErr w:type="spellStart"/>
            <w:r>
              <w:t>Charlson_Comorbidity_Index</w:t>
            </w:r>
            <w:proofErr w:type="spellEnd"/>
          </w:p>
          <w:p w14:paraId="4C77FACA" w14:textId="77777777" w:rsidR="004E4BC7" w:rsidRDefault="004E4BC7" w:rsidP="00C94410">
            <w:r>
              <w:t>183_homeless_patient</w:t>
            </w:r>
          </w:p>
          <w:p w14:paraId="31DCF113" w14:textId="77777777" w:rsidR="004E4BC7" w:rsidRDefault="004E4BC7" w:rsidP="00C94410">
            <w:r>
              <w:t>32.2_</w:t>
            </w:r>
          </w:p>
          <w:p w14:paraId="041929A4" w14:textId="77777777" w:rsidR="004E4BC7" w:rsidRDefault="004E4BC7" w:rsidP="00C94410">
            <w:r>
              <w:t>cci</w:t>
            </w:r>
          </w:p>
          <w:p w14:paraId="545F33D8" w14:textId="77777777" w:rsidR="004E4BC7" w:rsidRDefault="004E4BC7" w:rsidP="00C94410">
            <w:r>
              <w:t>female</w:t>
            </w:r>
          </w:p>
          <w:p w14:paraId="6354D94E" w14:textId="77777777" w:rsidR="004E4BC7" w:rsidRDefault="004E4BC7" w:rsidP="00C94410">
            <w:proofErr w:type="spellStart"/>
            <w:r>
              <w:t>mental_health_disorder</w:t>
            </w:r>
            <w:proofErr w:type="spellEnd"/>
          </w:p>
          <w:p w14:paraId="49217E7F" w14:textId="77777777" w:rsidR="004E4BC7" w:rsidRDefault="004E4BC7" w:rsidP="00C94410">
            <w:proofErr w:type="spellStart"/>
            <w:r>
              <w:t>homeless_woman</w:t>
            </w:r>
            <w:proofErr w:type="spellEnd"/>
          </w:p>
          <w:p w14:paraId="24FE9CF7" w14:textId="77777777" w:rsidR="004E4BC7" w:rsidRDefault="004E4BC7" w:rsidP="00C94410">
            <w:r>
              <w:t>rate</w:t>
            </w:r>
          </w:p>
          <w:p w14:paraId="56D86681" w14:textId="77777777" w:rsidR="004E4BC7" w:rsidRDefault="004E4BC7" w:rsidP="00C94410">
            <w:r>
              <w:t>study</w:t>
            </w:r>
          </w:p>
          <w:p w14:paraId="46E1343C" w14:textId="77777777" w:rsidR="004E4BC7" w:rsidRDefault="004E4BC7" w:rsidP="00C94410">
            <w:proofErr w:type="spellStart"/>
            <w:r>
              <w:t>other_chronic_psychiatric_disorder</w:t>
            </w:r>
            <w:proofErr w:type="spellEnd"/>
          </w:p>
          <w:p w14:paraId="489DC5AD" w14:textId="77777777" w:rsidR="004E4BC7" w:rsidRDefault="004E4BC7" w:rsidP="00C94410">
            <w:r>
              <w:t>age</w:t>
            </w:r>
          </w:p>
          <w:p w14:paraId="67B55C8E" w14:textId="77777777" w:rsidR="004E4BC7" w:rsidRDefault="004E4BC7" w:rsidP="00C94410">
            <w:proofErr w:type="spellStart"/>
            <w:r>
              <w:t>epigenetic_mechanism</w:t>
            </w:r>
            <w:proofErr w:type="spellEnd"/>
          </w:p>
          <w:p w14:paraId="33ACA434" w14:textId="77777777" w:rsidR="004E4BC7" w:rsidRDefault="004E4BC7" w:rsidP="00C94410">
            <w:r>
              <w:t>they</w:t>
            </w:r>
          </w:p>
          <w:p w14:paraId="012438F5" w14:textId="77777777" w:rsidR="004E4BC7" w:rsidRDefault="004E4BC7" w:rsidP="00C94410">
            <w:proofErr w:type="spellStart"/>
            <w:r>
              <w:t>current_state</w:t>
            </w:r>
            <w:proofErr w:type="spellEnd"/>
          </w:p>
          <w:p w14:paraId="65A9CF37" w14:textId="77777777" w:rsidR="004E4BC7" w:rsidRDefault="004E4BC7" w:rsidP="00C94410">
            <w:proofErr w:type="spellStart"/>
            <w:r>
              <w:t>epigenetic_alteration</w:t>
            </w:r>
            <w:proofErr w:type="spellEnd"/>
          </w:p>
          <w:p w14:paraId="3E7F645F" w14:textId="77777777" w:rsidR="004E4BC7" w:rsidRDefault="004E4BC7" w:rsidP="00C94410">
            <w:proofErr w:type="spellStart"/>
            <w:r>
              <w:lastRenderedPageBreak/>
              <w:t>epigenetic_mechanism</w:t>
            </w:r>
            <w:proofErr w:type="spellEnd"/>
          </w:p>
          <w:p w14:paraId="383A6B53" w14:textId="77777777" w:rsidR="004E4BC7" w:rsidRDefault="004E4BC7" w:rsidP="00C94410">
            <w:r>
              <w:t>line</w:t>
            </w:r>
          </w:p>
          <w:p w14:paraId="34342EB0" w14:textId="77777777" w:rsidR="004E4BC7" w:rsidRDefault="004E4BC7" w:rsidP="00C94410">
            <w:r>
              <w:t>Age</w:t>
            </w:r>
          </w:p>
          <w:p w14:paraId="50EFE01E" w14:textId="77777777" w:rsidR="004E4BC7" w:rsidRDefault="004E4BC7" w:rsidP="00C94410">
            <w:r>
              <w:t>relation</w:t>
            </w:r>
          </w:p>
          <w:p w14:paraId="1D75B1FF" w14:textId="77777777" w:rsidR="004E4BC7" w:rsidRDefault="004E4BC7" w:rsidP="00C94410">
            <w:r>
              <w:t>antipsychotic-</w:t>
            </w:r>
            <w:proofErr w:type="spellStart"/>
            <w:r>
              <w:t>nave_schizophrenia_patient</w:t>
            </w:r>
            <w:proofErr w:type="spellEnd"/>
          </w:p>
          <w:p w14:paraId="473A47F9" w14:textId="77777777" w:rsidR="004E4BC7" w:rsidRDefault="004E4BC7" w:rsidP="00C94410">
            <w:r>
              <w:t>we</w:t>
            </w:r>
          </w:p>
          <w:p w14:paraId="21E7E81C" w14:textId="77777777" w:rsidR="004E4BC7" w:rsidRDefault="004E4BC7" w:rsidP="00C94410">
            <w:r>
              <w:t>we</w:t>
            </w:r>
          </w:p>
          <w:p w14:paraId="58C04D0B" w14:textId="77777777" w:rsidR="004E4BC7" w:rsidRDefault="004E4BC7" w:rsidP="00C94410">
            <w:r>
              <w:t>study</w:t>
            </w:r>
          </w:p>
          <w:p w14:paraId="645874C9" w14:textId="77777777" w:rsidR="004E4BC7" w:rsidRDefault="004E4BC7" w:rsidP="00C94410">
            <w:r>
              <w:t>non-adherence</w:t>
            </w:r>
          </w:p>
          <w:p w14:paraId="30854266" w14:textId="77777777" w:rsidR="004E4BC7" w:rsidRDefault="004E4BC7" w:rsidP="00C94410">
            <w:proofErr w:type="spellStart"/>
            <w:proofErr w:type="gramStart"/>
            <w:r>
              <w:t>Species,patient</w:t>
            </w:r>
            <w:proofErr w:type="spellEnd"/>
            <w:proofErr w:type="gramEnd"/>
          </w:p>
          <w:p w14:paraId="035114CE" w14:textId="77777777" w:rsidR="004E4BC7" w:rsidRDefault="004E4BC7" w:rsidP="00C94410">
            <w:r>
              <w:t>fear</w:t>
            </w:r>
          </w:p>
          <w:p w14:paraId="5897DCD4" w14:textId="77777777" w:rsidR="004E4BC7" w:rsidRDefault="004E4BC7" w:rsidP="00C94410">
            <w:r>
              <w:t>caloric</w:t>
            </w:r>
          </w:p>
          <w:p w14:paraId="54FFA17C" w14:textId="77777777" w:rsidR="004E4BC7" w:rsidRDefault="004E4BC7" w:rsidP="00C94410">
            <w:proofErr w:type="spellStart"/>
            <w:r>
              <w:t>present_study</w:t>
            </w:r>
            <w:proofErr w:type="spellEnd"/>
          </w:p>
          <w:p w14:paraId="6DE2F52D" w14:textId="77777777" w:rsidR="004E4BC7" w:rsidRDefault="004E4BC7" w:rsidP="00C94410">
            <w:r>
              <w:t>twenty-five</w:t>
            </w:r>
          </w:p>
          <w:p w14:paraId="36E4A51A" w14:textId="77777777" w:rsidR="004E4BC7" w:rsidRDefault="004E4BC7" w:rsidP="00C94410">
            <w:r>
              <w:t>change</w:t>
            </w:r>
          </w:p>
          <w:p w14:paraId="7C9EA3B1" w14:textId="77777777" w:rsidR="004E4BC7" w:rsidRDefault="004E4BC7" w:rsidP="00C94410">
            <w:r>
              <w:t>one-</w:t>
            </w:r>
            <w:proofErr w:type="spellStart"/>
            <w:r>
              <w:t>night_fasting</w:t>
            </w:r>
            <w:proofErr w:type="spellEnd"/>
          </w:p>
          <w:p w14:paraId="6CFAC7EA" w14:textId="77777777" w:rsidR="004E4BC7" w:rsidRDefault="004E4BC7" w:rsidP="00C94410">
            <w:r>
              <w:t>procedure</w:t>
            </w:r>
          </w:p>
          <w:p w14:paraId="6BD45DB5" w14:textId="77777777" w:rsidR="004E4BC7" w:rsidRDefault="004E4BC7" w:rsidP="00C94410">
            <w:proofErr w:type="spellStart"/>
            <w:r>
              <w:t>plasma_ghrelin_level</w:t>
            </w:r>
            <w:proofErr w:type="spellEnd"/>
          </w:p>
          <w:p w14:paraId="4D1BD2C7" w14:textId="77777777" w:rsidR="004E4BC7" w:rsidRDefault="004E4BC7" w:rsidP="00C94410">
            <w:r>
              <w:t>fasting</w:t>
            </w:r>
          </w:p>
          <w:p w14:paraId="3F71F708" w14:textId="77777777" w:rsidR="004E4BC7" w:rsidRDefault="004E4BC7" w:rsidP="00C94410">
            <w:proofErr w:type="spellStart"/>
            <w:r>
              <w:t>novel_procedure</w:t>
            </w:r>
            <w:proofErr w:type="spellEnd"/>
          </w:p>
          <w:p w14:paraId="121EC67A" w14:textId="77777777" w:rsidR="004E4BC7" w:rsidRDefault="004E4BC7" w:rsidP="00C94410">
            <w:r>
              <w:t>evidence</w:t>
            </w:r>
          </w:p>
          <w:p w14:paraId="41B0DE42" w14:textId="77777777" w:rsidR="004E4BC7" w:rsidRDefault="004E4BC7" w:rsidP="00C94410">
            <w:r>
              <w:t>we</w:t>
            </w:r>
          </w:p>
          <w:p w14:paraId="394B5CB3" w14:textId="77777777" w:rsidR="004E4BC7" w:rsidRDefault="004E4BC7" w:rsidP="00C94410">
            <w:proofErr w:type="spellStart"/>
            <w:r>
              <w:t>many_research_question</w:t>
            </w:r>
            <w:proofErr w:type="spellEnd"/>
          </w:p>
          <w:p w14:paraId="1B3006E3" w14:textId="77777777" w:rsidR="004E4BC7" w:rsidRDefault="004E4BC7" w:rsidP="00C94410">
            <w:proofErr w:type="spellStart"/>
            <w:r>
              <w:t>large_datum_set</w:t>
            </w:r>
            <w:proofErr w:type="spellEnd"/>
          </w:p>
          <w:p w14:paraId="1C84ED5C" w14:textId="77777777" w:rsidR="004E4BC7" w:rsidRDefault="004E4BC7" w:rsidP="00C94410">
            <w:r>
              <w:t>care-seeking</w:t>
            </w:r>
          </w:p>
          <w:p w14:paraId="3292B36C" w14:textId="77777777" w:rsidR="004E4BC7" w:rsidRDefault="004E4BC7" w:rsidP="00C94410">
            <w:proofErr w:type="spellStart"/>
            <w:r>
              <w:t>recent_advance</w:t>
            </w:r>
            <w:proofErr w:type="spellEnd"/>
          </w:p>
          <w:p w14:paraId="40F9F746" w14:textId="77777777" w:rsidR="004E4BC7" w:rsidRDefault="004E4BC7" w:rsidP="00C94410">
            <w:r>
              <w:t>innovation</w:t>
            </w:r>
          </w:p>
          <w:p w14:paraId="50900561" w14:textId="77777777" w:rsidR="004E4BC7" w:rsidRDefault="004E4BC7" w:rsidP="00C94410">
            <w:r>
              <w:t>Schizophrenia</w:t>
            </w:r>
          </w:p>
          <w:p w14:paraId="402B48FC" w14:textId="77777777" w:rsidR="004E4BC7" w:rsidRDefault="004E4BC7" w:rsidP="00C94410">
            <w:r>
              <w:t>it</w:t>
            </w:r>
          </w:p>
          <w:p w14:paraId="579BB0DB" w14:textId="77777777" w:rsidR="004E4BC7" w:rsidRDefault="004E4BC7" w:rsidP="00C94410">
            <w:r>
              <w:t>barrier</w:t>
            </w:r>
          </w:p>
          <w:p w14:paraId="0ADC9C13" w14:textId="77777777" w:rsidR="004E4BC7" w:rsidRDefault="004E4BC7" w:rsidP="00C94410">
            <w:r>
              <w:t>little</w:t>
            </w:r>
          </w:p>
          <w:p w14:paraId="4C5C4890" w14:textId="77777777" w:rsidR="004E4BC7" w:rsidRDefault="004E4BC7" w:rsidP="00C94410">
            <w:proofErr w:type="spellStart"/>
            <w:r>
              <w:t>scop_review</w:t>
            </w:r>
            <w:proofErr w:type="spellEnd"/>
          </w:p>
          <w:p w14:paraId="0B5896FB" w14:textId="77777777" w:rsidR="004E4BC7" w:rsidRDefault="004E4BC7" w:rsidP="00C94410">
            <w:r>
              <w:t>issue</w:t>
            </w:r>
          </w:p>
          <w:p w14:paraId="60A4C66A" w14:textId="77777777" w:rsidR="004E4BC7" w:rsidRDefault="004E4BC7" w:rsidP="00C94410">
            <w:r>
              <w:t>review</w:t>
            </w:r>
          </w:p>
          <w:p w14:paraId="2C5CC94B" w14:textId="77777777" w:rsidR="004E4BC7" w:rsidRDefault="004E4BC7" w:rsidP="00C94410">
            <w:r>
              <w:t>it</w:t>
            </w:r>
          </w:p>
          <w:p w14:paraId="7EA31497" w14:textId="77777777" w:rsidR="004E4BC7" w:rsidRDefault="004E4BC7" w:rsidP="00C94410">
            <w:r>
              <w:t>aim</w:t>
            </w:r>
          </w:p>
          <w:p w14:paraId="5159D699" w14:textId="77777777" w:rsidR="004E4BC7" w:rsidRDefault="004E4BC7" w:rsidP="00C94410">
            <w:proofErr w:type="spellStart"/>
            <w:r>
              <w:t>significant_between-group_difference</w:t>
            </w:r>
            <w:proofErr w:type="spellEnd"/>
          </w:p>
          <w:p w14:paraId="7E8A7B3A" w14:textId="77777777" w:rsidR="004E4BC7" w:rsidRDefault="004E4BC7" w:rsidP="00C94410">
            <w:proofErr w:type="spellStart"/>
            <w:r>
              <w:t>scientific_knowledge</w:t>
            </w:r>
            <w:proofErr w:type="spellEnd"/>
          </w:p>
          <w:p w14:paraId="21A6637F" w14:textId="77777777" w:rsidR="004E4BC7" w:rsidRDefault="004E4BC7" w:rsidP="00C94410">
            <w:r>
              <w:t>frontier</w:t>
            </w:r>
          </w:p>
          <w:p w14:paraId="0743C9B2" w14:textId="77777777" w:rsidR="004E4BC7" w:rsidRDefault="004E4BC7" w:rsidP="00C94410"/>
        </w:tc>
      </w:tr>
    </w:tbl>
    <w:p w14:paraId="05B41979" w14:textId="77777777" w:rsidR="004E4BC7" w:rsidRDefault="004E4BC7" w:rsidP="004E4BC7"/>
    <w:p w14:paraId="039FF1ED" w14:textId="77777777" w:rsidR="004E4BC7" w:rsidRDefault="004E4BC7" w:rsidP="004E4BC7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47B03C0" w14:textId="77777777" w:rsidR="00F67D89" w:rsidRDefault="002232F4" w:rsidP="002232F4">
      <w:pPr>
        <w:pStyle w:val="a4"/>
        <w:numPr>
          <w:ilvl w:val="0"/>
          <w:numId w:val="4"/>
        </w:numPr>
        <w:tabs>
          <w:tab w:val="left" w:pos="900"/>
        </w:tabs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</w:t>
      </w:r>
      <w:r w:rsidR="00F770EB">
        <w:rPr>
          <w:rFonts w:ascii="Times New Roman" w:hAnsi="Times New Roman" w:cs="Times New Roman"/>
          <w:b/>
          <w:i/>
          <w:sz w:val="24"/>
          <w:szCs w:val="24"/>
        </w:rPr>
        <w:t xml:space="preserve">t common and unique entities and predications among the </w:t>
      </w:r>
      <w:r w:rsidR="005F1B33">
        <w:rPr>
          <w:rFonts w:ascii="Times New Roman" w:hAnsi="Times New Roman" w:cs="Times New Roman"/>
          <w:b/>
          <w:i/>
          <w:sz w:val="24"/>
          <w:szCs w:val="24"/>
        </w:rPr>
        <w:t xml:space="preserve">Topics / Abstracts </w:t>
      </w:r>
    </w:p>
    <w:p w14:paraId="3CC55A38" w14:textId="64A62234" w:rsidR="002232F4" w:rsidRPr="002232F4" w:rsidRDefault="005F1B33" w:rsidP="00F67D89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i/>
          <w:sz w:val="24"/>
          <w:szCs w:val="24"/>
        </w:rPr>
        <w:t>{</w:t>
      </w:r>
      <w:r w:rsidR="00F67D8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Make</w:t>
      </w:r>
      <w:proofErr w:type="gramEnd"/>
      <w:r>
        <w:rPr>
          <w:rFonts w:ascii="Times New Roman" w:hAnsi="Times New Roman" w:cs="Times New Roman"/>
          <w:b/>
          <w:i/>
          <w:sz w:val="24"/>
          <w:szCs w:val="24"/>
        </w:rPr>
        <w:t xml:space="preserve"> sure the comparison is meaning</w:t>
      </w:r>
      <w:r w:rsidR="00F67D89">
        <w:rPr>
          <w:rFonts w:ascii="Times New Roman" w:hAnsi="Times New Roman" w:cs="Times New Roman"/>
          <w:b/>
          <w:i/>
          <w:sz w:val="24"/>
          <w:szCs w:val="24"/>
        </w:rPr>
        <w:t>ful }</w:t>
      </w:r>
    </w:p>
    <w:p w14:paraId="5FA33B0A" w14:textId="0CA3558C" w:rsidR="00A6643A" w:rsidRPr="00A6643A" w:rsidRDefault="00A6643A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 </w:t>
      </w:r>
    </w:p>
    <w:p w14:paraId="25B54EA0" w14:textId="77777777" w:rsidR="007B241C" w:rsidRPr="00A6643A" w:rsidRDefault="007B241C" w:rsidP="007B241C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FC0E67A" w14:textId="2656C60A" w:rsidR="009B6236" w:rsidRDefault="009B6236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9F840E0" w14:textId="777777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14B2E3E" w14:textId="64485D67" w:rsidR="009B6236" w:rsidRDefault="009B6236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inline distT="0" distB="0" distL="0" distR="0" wp14:anchorId="3CBD3C61" wp14:editId="010C1B4B">
                <wp:extent cx="304800" cy="304800"/>
                <wp:effectExtent l="0" t="0" r="0" b="0"/>
                <wp:docPr id="1" name="Rectangle 1" descr="Table VI: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B6049F" id="Rectangle 1" o:spid="_x0000_s1026" alt="Table VI: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EO6vZ69AgAA&#10;yQUAAA4AAAAAAAAAAAAAAAAALgIAAGRycy9lMm9Eb2MueG1sUEsBAi0AFAAGAAgAAAAhAEyg6SzY&#10;AAAAAwEAAA8AAAAAAAAAAAAAAAAAFwUAAGRycy9kb3ducmV2LnhtbFBLBQYAAAAABAAEAPMAAAAc&#10;BgAAAAA=&#10;" filled="f" stroked="f">
                <o:lock v:ext="edit" aspectratio="t"/>
                <w10:anchorlock/>
              </v:rect>
            </w:pict>
          </mc:Fallback>
        </mc:AlternateContent>
      </w:r>
    </w:p>
    <w:p w14:paraId="343B4361" w14:textId="3B3A2932" w:rsidR="00941725" w:rsidRDefault="00941725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ubmission Guidelines (for all students):</w:t>
      </w:r>
    </w:p>
    <w:p w14:paraId="0FAE30F2" w14:textId="77777777" w:rsidR="008B30FF" w:rsidRDefault="00941725" w:rsidP="009F4C99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270" w:hanging="27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source code to GitHub</w:t>
      </w:r>
      <w:r w:rsidR="008B30FF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6094AA1E" w14:textId="3499E6C8" w:rsidR="00941725" w:rsidRDefault="008B30FF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documentation</w:t>
      </w:r>
      <w:r w:rsidR="00941725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(submit your screenshots as well. The screenshot should have both the code and the output)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o your Turnitin. </w:t>
      </w:r>
    </w:p>
    <w:p w14:paraId="424F1E7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mment your code appropriately.</w:t>
      </w:r>
    </w:p>
    <w:p w14:paraId="7A71C2C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se the following google link to submit your assignment</w:t>
      </w:r>
    </w:p>
    <w:p w14:paraId="50381E65" w14:textId="6F8EA46E" w:rsidR="00941725" w:rsidRDefault="00941725" w:rsidP="00941725">
      <w:pPr>
        <w:pStyle w:val="a4"/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(Lab Submission Link#) : </w:t>
      </w:r>
      <w:r w:rsidR="008F30FD" w:rsidRPr="008F30FD">
        <w:rPr>
          <w:rStyle w:val="a3"/>
          <w:rFonts w:ascii="Times New Roman" w:hAnsi="Times New Roman" w:cs="Times New Roman"/>
          <w:sz w:val="24"/>
          <w:szCs w:val="24"/>
        </w:rPr>
        <w:t>https://goo.gl/forms/MP2n7LQGmm2atsZo2</w:t>
      </w:r>
    </w:p>
    <w:p w14:paraId="13F2DD23" w14:textId="77777777" w:rsidR="00941725" w:rsidRDefault="00941725" w:rsidP="00941725">
      <w:pPr>
        <w:pStyle w:val="a4"/>
        <w:spacing w:before="240" w:line="240" w:lineRule="auto"/>
        <w:ind w:left="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688E03F8" w14:textId="378F445A" w:rsidR="00ED4AF1" w:rsidRDefault="00941725" w:rsidP="007B241C">
      <w:pPr>
        <w:pStyle w:val="a4"/>
        <w:spacing w:before="240" w:line="240" w:lineRule="auto"/>
        <w:ind w:left="0"/>
        <w:jc w:val="both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heating, plagiarism, disruptive behavior and other forms of unacceptable conduct are subject to strong sanctions in accordance with university policy. See detailed description of university policy at the following URL: </w:t>
      </w:r>
      <w:hyperlink r:id="rId8" w:history="1">
        <w:r>
          <w:rPr>
            <w:rStyle w:val="a3"/>
            <w:rFonts w:ascii="Times New Roman" w:hAnsi="Times New Roman" w:cs="Times New Roman"/>
            <w:i/>
            <w:sz w:val="24"/>
            <w:szCs w:val="24"/>
          </w:rPr>
          <w:t>https://catalog.umkc.edu/special-notices/academic-honesty/</w:t>
        </w:r>
      </w:hyperlink>
    </w:p>
    <w:sectPr w:rsidR="00ED4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CB5"/>
    <w:multiLevelType w:val="hybridMultilevel"/>
    <w:tmpl w:val="67E05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64B4E"/>
    <w:multiLevelType w:val="hybridMultilevel"/>
    <w:tmpl w:val="5A0AC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51AE7"/>
    <w:multiLevelType w:val="hybridMultilevel"/>
    <w:tmpl w:val="AAFAC2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BE5B46"/>
    <w:multiLevelType w:val="hybridMultilevel"/>
    <w:tmpl w:val="AC667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3MDawMDSxMLU0MjRT0lEKTi0uzszPAykwrwUAJSGGaSwAAAA="/>
  </w:docVars>
  <w:rsids>
    <w:rsidRoot w:val="003A19BA"/>
    <w:rsid w:val="00072DFC"/>
    <w:rsid w:val="00186710"/>
    <w:rsid w:val="001E00A0"/>
    <w:rsid w:val="002232F4"/>
    <w:rsid w:val="0025461F"/>
    <w:rsid w:val="003A19BA"/>
    <w:rsid w:val="004E4BC7"/>
    <w:rsid w:val="00513A88"/>
    <w:rsid w:val="005F1B33"/>
    <w:rsid w:val="00634D4F"/>
    <w:rsid w:val="007B241C"/>
    <w:rsid w:val="008B30FF"/>
    <w:rsid w:val="008F30FD"/>
    <w:rsid w:val="00941725"/>
    <w:rsid w:val="00974E7B"/>
    <w:rsid w:val="009B6236"/>
    <w:rsid w:val="009F4C99"/>
    <w:rsid w:val="00A440E1"/>
    <w:rsid w:val="00A6643A"/>
    <w:rsid w:val="00B95D6E"/>
    <w:rsid w:val="00ED4AF1"/>
    <w:rsid w:val="00F67D89"/>
    <w:rsid w:val="00F7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4D5A5"/>
  <w15:chartTrackingRefBased/>
  <w15:docId w15:val="{7180589D-6FBF-4585-93DB-E409031AB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1725"/>
    <w:pPr>
      <w:spacing w:line="256" w:lineRule="auto"/>
    </w:pPr>
    <w:rPr>
      <w:lang w:val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4172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941725"/>
    <w:pPr>
      <w:ind w:left="720"/>
      <w:contextualSpacing/>
    </w:pPr>
    <w:rPr>
      <w:lang w:val="en-US"/>
    </w:rPr>
  </w:style>
  <w:style w:type="character" w:styleId="a5">
    <w:name w:val="Unresolved Mention"/>
    <w:basedOn w:val="a0"/>
    <w:uiPriority w:val="99"/>
    <w:semiHidden/>
    <w:unhideWhenUsed/>
    <w:rsid w:val="00B95D6E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4E4BC7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talog.umkc.edu/special-notices/academic-honesty/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E09316-CF24-46BB-BF66-EECDD13BB2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38</Pages>
  <Words>7915</Words>
  <Characters>45120</Characters>
  <Application>Microsoft Office Word</Application>
  <DocSecurity>0</DocSecurity>
  <Lines>376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Mao, Yuxi (UMKC-Student)</cp:lastModifiedBy>
  <cp:revision>12</cp:revision>
  <dcterms:created xsi:type="dcterms:W3CDTF">2018-08-26T18:51:00Z</dcterms:created>
  <dcterms:modified xsi:type="dcterms:W3CDTF">2018-11-15T01:47:00Z</dcterms:modified>
</cp:coreProperties>
</file>